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9BE36" w14:textId="77777777" w:rsidR="00AD724C" w:rsidRDefault="00AD724C">
      <w:pPr>
        <w:pStyle w:val="1"/>
        <w:rPr>
          <w:lang w:eastAsia="zh-CN"/>
        </w:rPr>
      </w:pPr>
      <w:bookmarkStart w:id="0" w:name="数据协议文本"/>
      <w:r>
        <w:rPr>
          <w:lang w:eastAsia="zh-CN"/>
        </w:rPr>
        <w:t>数据协议文本</w:t>
      </w:r>
    </w:p>
    <w:p w14:paraId="3732ED0B" w14:textId="77777777" w:rsidR="00AD724C" w:rsidRDefault="00AD724C">
      <w:pPr>
        <w:pStyle w:val="2"/>
        <w:rPr>
          <w:lang w:eastAsia="zh-CN"/>
        </w:rPr>
      </w:pPr>
      <w:bookmarkStart w:id="1" w:name="目录-"/>
      <w:r>
        <w:rPr>
          <w:lang w:eastAsia="zh-CN"/>
        </w:rPr>
        <w:t>目录：</w:t>
      </w:r>
    </w:p>
    <w:p w14:paraId="37BC9585" w14:textId="77777777" w:rsidR="00AD724C" w:rsidRDefault="00AD724C" w:rsidP="00807BDC">
      <w:pPr>
        <w:pStyle w:val="FirstParagraph"/>
        <w:spacing w:before="120" w:after="12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上位机协议</w:t>
      </w:r>
    </w:p>
    <w:p w14:paraId="58C0E927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对树莓派</w:t>
      </w:r>
    </w:p>
    <w:p w14:paraId="7BBD7533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</w:p>
    <w:p w14:paraId="2E462548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2</w:t>
      </w:r>
      <w:r>
        <w:rPr>
          <w:lang w:eastAsia="zh-CN"/>
        </w:rPr>
        <w:t>使命下载类</w:t>
      </w:r>
      <w:r>
        <w:rPr>
          <w:lang w:eastAsia="zh-CN"/>
        </w:rPr>
        <w:t>A</w:t>
      </w:r>
    </w:p>
    <w:p w14:paraId="54110975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</w:p>
    <w:p w14:paraId="2CA4A03A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4</w:t>
      </w:r>
      <w:r>
        <w:rPr>
          <w:lang w:eastAsia="zh-CN"/>
        </w:rPr>
        <w:t>数据问询类</w:t>
      </w:r>
      <w:r>
        <w:rPr>
          <w:lang w:eastAsia="zh-CN"/>
        </w:rPr>
        <w:t>D</w:t>
      </w:r>
    </w:p>
    <w:p w14:paraId="42A398ED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192E9D5B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</w:p>
    <w:p w14:paraId="2C577D0F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2.2</w:t>
      </w:r>
      <w:r>
        <w:rPr>
          <w:lang w:eastAsia="zh-CN"/>
        </w:rPr>
        <w:t>遥控控制类</w:t>
      </w:r>
      <w:r>
        <w:rPr>
          <w:lang w:eastAsia="zh-CN"/>
        </w:rPr>
        <w:t>M</w:t>
      </w:r>
    </w:p>
    <w:p w14:paraId="3365697D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对声通机器</w:t>
      </w:r>
    </w:p>
    <w:p w14:paraId="548CAD5C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3.1</w:t>
      </w:r>
      <w:r>
        <w:rPr>
          <w:lang w:eastAsia="zh-CN"/>
        </w:rPr>
        <w:t>报文发送类</w:t>
      </w:r>
    </w:p>
    <w:p w14:paraId="33E3912B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3.2</w:t>
      </w:r>
      <w:r>
        <w:rPr>
          <w:lang w:eastAsia="zh-CN"/>
        </w:rPr>
        <w:t>报文接收类</w:t>
      </w:r>
    </w:p>
    <w:p w14:paraId="3C44E3EE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树莓派协议</w:t>
      </w:r>
    </w:p>
    <w:p w14:paraId="39E8FBFA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对上位机</w:t>
      </w:r>
    </w:p>
    <w:p w14:paraId="3A17697B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1.1</w:t>
      </w:r>
      <w:r>
        <w:rPr>
          <w:lang w:eastAsia="zh-CN"/>
        </w:rPr>
        <w:t>命令应答类</w:t>
      </w:r>
    </w:p>
    <w:p w14:paraId="2F366E59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1.2</w:t>
      </w:r>
      <w:r>
        <w:rPr>
          <w:lang w:eastAsia="zh-CN"/>
        </w:rPr>
        <w:t>数据回复类</w:t>
      </w:r>
    </w:p>
    <w:p w14:paraId="56341DEE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286D05E2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2.1</w:t>
      </w:r>
      <w:r>
        <w:rPr>
          <w:lang w:eastAsia="zh-CN"/>
        </w:rPr>
        <w:t>运动控制类</w:t>
      </w:r>
    </w:p>
    <w:p w14:paraId="79878172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2.2</w:t>
      </w:r>
      <w:r>
        <w:rPr>
          <w:lang w:eastAsia="zh-CN"/>
        </w:rPr>
        <w:t>安全机制类</w:t>
      </w:r>
    </w:p>
    <w:p w14:paraId="5E7DE427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对声通机器</w:t>
      </w:r>
    </w:p>
    <w:p w14:paraId="1EA6A22F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3.1</w:t>
      </w:r>
      <w:r>
        <w:rPr>
          <w:lang w:eastAsia="zh-CN"/>
        </w:rPr>
        <w:t>报文发送类</w:t>
      </w:r>
    </w:p>
    <w:p w14:paraId="79A89BC5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3.2</w:t>
      </w:r>
      <w:r>
        <w:rPr>
          <w:lang w:eastAsia="zh-CN"/>
        </w:rPr>
        <w:t>报文接收类</w:t>
      </w:r>
    </w:p>
    <w:p w14:paraId="546CC555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 STM32</w:t>
      </w:r>
      <w:r>
        <w:rPr>
          <w:lang w:eastAsia="zh-CN"/>
        </w:rPr>
        <w:t>协议</w:t>
      </w:r>
    </w:p>
    <w:p w14:paraId="6BDB35F4" w14:textId="77777777" w:rsidR="00AD724C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1</w:t>
      </w:r>
      <w:r>
        <w:rPr>
          <w:lang w:eastAsia="zh-CN"/>
        </w:rPr>
        <w:t>上行数据类</w:t>
      </w:r>
    </w:p>
    <w:p w14:paraId="77C848B7" w14:textId="1701296E" w:rsidR="00667E49" w:rsidRDefault="00AD724C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2</w:t>
      </w:r>
      <w:r>
        <w:rPr>
          <w:lang w:eastAsia="zh-CN"/>
        </w:rPr>
        <w:t>上行应答类</w:t>
      </w:r>
    </w:p>
    <w:p w14:paraId="2BE80002" w14:textId="77777777" w:rsidR="00667E49" w:rsidRDefault="00667E49">
      <w:pPr>
        <w:rPr>
          <w:lang w:eastAsia="zh-CN"/>
        </w:rPr>
      </w:pPr>
      <w:r>
        <w:rPr>
          <w:lang w:eastAsia="zh-CN"/>
        </w:rPr>
        <w:br w:type="page"/>
      </w:r>
    </w:p>
    <w:p w14:paraId="599A9C06" w14:textId="77777777" w:rsidR="00AD724C" w:rsidRDefault="00AD724C">
      <w:pPr>
        <w:pStyle w:val="2"/>
        <w:rPr>
          <w:lang w:eastAsia="zh-CN"/>
        </w:rPr>
      </w:pPr>
      <w:bookmarkStart w:id="2" w:name="X07be7926eefcfbd08fe6f0a2e69d5c764902ebf"/>
      <w:bookmarkEnd w:id="1"/>
      <w:r>
        <w:rPr>
          <w:lang w:eastAsia="zh-CN"/>
        </w:rPr>
        <w:lastRenderedPageBreak/>
        <w:t>1</w:t>
      </w:r>
      <w:r>
        <w:rPr>
          <w:lang w:eastAsia="zh-CN"/>
        </w:rPr>
        <w:t>上位机协议</w:t>
      </w:r>
    </w:p>
    <w:p w14:paraId="1B6082A6" w14:textId="77777777" w:rsidR="00AD724C" w:rsidRDefault="00AD724C">
      <w:pPr>
        <w:pStyle w:val="3"/>
        <w:rPr>
          <w:lang w:eastAsia="zh-CN"/>
        </w:rPr>
      </w:pPr>
      <w:bookmarkStart w:id="3" w:name="X6c668f40b2073344b29f22f7ee1ae897dd139d1"/>
      <w:r>
        <w:rPr>
          <w:lang w:eastAsia="zh-CN"/>
        </w:rPr>
        <w:t>1.1.</w:t>
      </w:r>
      <w:r>
        <w:rPr>
          <w:lang w:eastAsia="zh-CN"/>
        </w:rPr>
        <w:t>对树莓派</w:t>
      </w:r>
    </w:p>
    <w:p w14:paraId="6080E66E" w14:textId="77777777" w:rsidR="00AD724C" w:rsidRDefault="00AD724C">
      <w:pPr>
        <w:pStyle w:val="4"/>
        <w:rPr>
          <w:lang w:eastAsia="zh-CN"/>
        </w:rPr>
      </w:pPr>
      <w:bookmarkStart w:id="4" w:name="X2186aba9c1d3db7199dac492cae5049f5d5ce54"/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</w:p>
    <w:p w14:paraId="4C14F8C8" w14:textId="77777777" w:rsidR="00AD724C" w:rsidRDefault="00AD724C">
      <w:pPr>
        <w:pStyle w:val="FirstParagraph"/>
      </w:pPr>
      <w:r>
        <w:rPr>
          <w:lang w:eastAsia="zh-CN"/>
        </w:rPr>
        <w:t>通过网络通信向树莓派发送节点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AD724C" w14:paraId="672702A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98DCEF" w14:textId="77777777" w:rsidR="00AD724C" w:rsidRDefault="00AD724C" w:rsidP="00807BDC">
            <w:pPr>
              <w:pStyle w:val="Compact"/>
              <w:jc w:val="center"/>
            </w:pPr>
            <w:bookmarkStart w:id="5" w:name="X5ea1d42ba3ebb14c283e3915dea3407d21b6bc7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60933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DFC8F62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D155360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62C939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7B23F696" w14:textId="77777777" w:rsidTr="00807BDC">
        <w:tc>
          <w:tcPr>
            <w:tcW w:w="0" w:type="auto"/>
            <w:vAlign w:val="center"/>
          </w:tcPr>
          <w:p w14:paraId="5E9E026E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ED02B85" w14:textId="77777777" w:rsidR="00AD724C" w:rsidRDefault="00AD724C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vAlign w:val="center"/>
          </w:tcPr>
          <w:p w14:paraId="43228D4B" w14:textId="77777777" w:rsidR="00AD724C" w:rsidRDefault="00AD724C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1F935961" w14:textId="77777777" w:rsidR="00AD724C" w:rsidRDefault="00AD724C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</w:t>
            </w:r>
          </w:p>
        </w:tc>
        <w:tc>
          <w:tcPr>
            <w:tcW w:w="0" w:type="auto"/>
            <w:vAlign w:val="center"/>
          </w:tcPr>
          <w:p w14:paraId="72D89DA0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  <w:tr w:rsidR="00AD724C" w14:paraId="34A6E7AE" w14:textId="77777777" w:rsidTr="00807BDC">
        <w:tc>
          <w:tcPr>
            <w:tcW w:w="0" w:type="auto"/>
            <w:vAlign w:val="center"/>
          </w:tcPr>
          <w:p w14:paraId="2DB7D540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007CBC5D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0" w:type="auto"/>
            <w:vAlign w:val="center"/>
          </w:tcPr>
          <w:p w14:paraId="4C52F388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255587A5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5D417EB6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bookmarkEnd w:id="5"/>
    <w:p w14:paraId="0212D6B5" w14:textId="77777777" w:rsidR="00AD724C" w:rsidRDefault="00AD724C" w:rsidP="00062356">
      <w:pPr>
        <w:pStyle w:val="a0"/>
      </w:pPr>
      <w:r>
        <w:t>‍</w:t>
      </w:r>
      <w:r>
        <w:rPr>
          <w:rFonts w:hint="eastAsia"/>
          <w:lang w:eastAsia="zh-CN"/>
        </w:rPr>
        <w:t>功能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27C37EB9" w14:textId="77777777" w:rsidR="00AD724C" w:rsidRDefault="00AD724C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表示对相应节点的设置（打开或关闭），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表示要求获取各节点当前状态。</w:t>
      </w:r>
    </w:p>
    <w:p w14:paraId="11E1560E" w14:textId="77777777" w:rsidR="00AD724C" w:rsidRDefault="00AD724C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</w:t>
      </w:r>
      <w:r>
        <w:rPr>
          <w:lang w:eastAsia="zh-CN"/>
        </w:rPr>
        <w:t>含义</w:t>
      </w:r>
      <w:r>
        <w:rPr>
          <w:rFonts w:hint="eastAsia"/>
          <w:lang w:eastAsia="zh-CN"/>
        </w:rPr>
        <w:t>：</w:t>
      </w:r>
    </w:p>
    <w:p w14:paraId="0CAF0F36" w14:textId="77777777" w:rsidR="00AD724C" w:rsidRDefault="00AD724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六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33"/>
        <w:gridCol w:w="963"/>
      </w:tblGrid>
      <w:tr w:rsidR="00AD724C" w14:paraId="74F2FCEE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2E73FF8" w14:textId="77777777" w:rsidR="00AD724C" w:rsidRDefault="00AD724C">
            <w:pPr>
              <w:pStyle w:val="Compact"/>
              <w:jc w:val="center"/>
            </w:pPr>
            <w:bookmarkStart w:id="6" w:name="X2630e587f3feb6ae606e0ceea3d75c6f795fec2"/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8DCD28" w14:textId="77777777" w:rsidR="00AD724C" w:rsidRDefault="00AD724C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045CFD" w14:textId="77777777" w:rsidR="00AD724C" w:rsidRDefault="00AD724C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70074A" w14:textId="77777777" w:rsidR="00AD724C" w:rsidRDefault="00AD724C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D47041" w14:textId="77777777" w:rsidR="00AD724C" w:rsidRDefault="00AD724C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E36DAB" w14:textId="77777777" w:rsidR="00AD724C" w:rsidRDefault="00AD724C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AD724C" w14:paraId="2852AE9A" w14:textId="77777777" w:rsidTr="00807BDC">
        <w:trPr>
          <w:jc w:val="center"/>
        </w:trPr>
        <w:tc>
          <w:tcPr>
            <w:tcW w:w="0" w:type="auto"/>
          </w:tcPr>
          <w:p w14:paraId="28DE1F10" w14:textId="77777777" w:rsidR="00AD724C" w:rsidRDefault="00AD724C">
            <w:pPr>
              <w:pStyle w:val="Compact"/>
              <w:jc w:val="center"/>
            </w:pPr>
            <w:r>
              <w:t>Pi</w:t>
            </w:r>
          </w:p>
        </w:tc>
        <w:tc>
          <w:tcPr>
            <w:tcW w:w="0" w:type="auto"/>
          </w:tcPr>
          <w:p w14:paraId="6C5A722A" w14:textId="77777777" w:rsidR="00AD724C" w:rsidRDefault="00AD724C">
            <w:pPr>
              <w:pStyle w:val="Compact"/>
              <w:jc w:val="center"/>
            </w:pPr>
            <w:r>
              <w:t>STM32</w:t>
            </w:r>
          </w:p>
        </w:tc>
        <w:tc>
          <w:tcPr>
            <w:tcW w:w="0" w:type="auto"/>
          </w:tcPr>
          <w:p w14:paraId="64DAAECA" w14:textId="77777777" w:rsidR="00AD724C" w:rsidRDefault="00AD724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34706D33" w14:textId="77777777" w:rsidR="00AD724C" w:rsidRDefault="00AD724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581A13FE" w14:textId="77777777" w:rsidR="00AD724C" w:rsidRDefault="00AD724C">
            <w:pPr>
              <w:pStyle w:val="Compact"/>
              <w:jc w:val="center"/>
            </w:pPr>
            <w:r>
              <w:t>CAMERA</w:t>
            </w:r>
          </w:p>
        </w:tc>
        <w:tc>
          <w:tcPr>
            <w:tcW w:w="0" w:type="auto"/>
          </w:tcPr>
          <w:p w14:paraId="7B7DE8A3" w14:textId="77777777" w:rsidR="00AD724C" w:rsidRDefault="00AD724C">
            <w:pPr>
              <w:pStyle w:val="Compact"/>
              <w:jc w:val="center"/>
            </w:pPr>
            <w:r>
              <w:t>AUTO</w:t>
            </w:r>
          </w:p>
        </w:tc>
      </w:tr>
    </w:tbl>
    <w:p w14:paraId="07010751" w14:textId="77777777" w:rsidR="00AD724C" w:rsidRDefault="00AD724C">
      <w:pPr>
        <w:pStyle w:val="4"/>
      </w:pPr>
      <w:bookmarkStart w:id="7" w:name="Xe1413fbafe40d4e5181b40c701f91655b5c2f3b"/>
      <w:bookmarkEnd w:id="4"/>
      <w:bookmarkEnd w:id="6"/>
      <w:r>
        <w:t>1.1.2</w:t>
      </w:r>
      <w:r>
        <w:t>使命下载类</w:t>
      </w:r>
      <w:r>
        <w:t>A</w:t>
      </w:r>
    </w:p>
    <w:p w14:paraId="4D8258D6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通过网络将使命文本以行的形式发送给树莓派。</w:t>
      </w:r>
    </w:p>
    <w:p w14:paraId="1C96DC3E" w14:textId="77777777" w:rsidR="00AD724C" w:rsidRDefault="00AD724C">
      <w:pPr>
        <w:pStyle w:val="a0"/>
      </w:pPr>
      <w:proofErr w:type="spellStart"/>
      <w:r>
        <w:t>每行指令格式如下</w:t>
      </w:r>
      <w:proofErr w:type="spellEnd"/>
      <w:r>
        <w:t>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AD724C" w14:paraId="0F3584D1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28BE979" w14:textId="51C62244" w:rsidR="00AD724C" w:rsidRDefault="00AD724C" w:rsidP="00807BDC">
            <w:pPr>
              <w:pStyle w:val="Compact"/>
              <w:jc w:val="center"/>
            </w:pPr>
            <w:bookmarkStart w:id="8" w:name="X8942dd9b57888852e28455b7beb3ead6373a993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88B494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8461A4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8A29C2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4E751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目前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9EFC2A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数据报文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0BA13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62EBDE96" w14:textId="77777777" w:rsidTr="00807BDC">
        <w:trPr>
          <w:jc w:val="center"/>
        </w:trPr>
        <w:tc>
          <w:tcPr>
            <w:tcW w:w="0" w:type="auto"/>
            <w:vAlign w:val="center"/>
          </w:tcPr>
          <w:p w14:paraId="13350FBC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75A94F8C" w14:textId="77777777" w:rsidR="00AD724C" w:rsidRDefault="00AD724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7B5DAD29" w14:textId="77777777" w:rsidR="00AD724C" w:rsidRDefault="00AD724C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53C8EF1C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5E89F0B1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6CE3A93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自定义</w:t>
            </w:r>
            <w:proofErr w:type="spellEnd"/>
          </w:p>
        </w:tc>
        <w:tc>
          <w:tcPr>
            <w:tcW w:w="0" w:type="auto"/>
            <w:vAlign w:val="center"/>
          </w:tcPr>
          <w:p w14:paraId="74E07B6C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8"/>
    <w:p w14:paraId="0DC7002E" w14:textId="77777777" w:rsidR="00AD724C" w:rsidRDefault="00AD724C">
      <w:pPr>
        <w:pStyle w:val="a0"/>
      </w:pPr>
      <w:r>
        <w:t>_1</w:t>
      </w:r>
      <w:r>
        <w:t>功能字符对应功能表：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2856"/>
        <w:gridCol w:w="1176"/>
      </w:tblGrid>
      <w:tr w:rsidR="00AD724C" w14:paraId="60A07FDF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65E9677" w14:textId="77777777" w:rsidR="00AD724C" w:rsidRDefault="00AD724C" w:rsidP="00807BDC">
            <w:pPr>
              <w:pStyle w:val="Compact"/>
              <w:jc w:val="center"/>
            </w:pPr>
            <w:bookmarkStart w:id="9" w:name="Xfb305a751e9f88feefbd0de511affd5868a5b64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BF1E16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F1F713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AD724C" w14:paraId="3A40F043" w14:textId="77777777" w:rsidTr="00807BDC">
        <w:trPr>
          <w:jc w:val="center"/>
        </w:trPr>
        <w:tc>
          <w:tcPr>
            <w:tcW w:w="0" w:type="auto"/>
            <w:vAlign w:val="center"/>
          </w:tcPr>
          <w:p w14:paraId="08568467" w14:textId="77777777" w:rsidR="00AD724C" w:rsidRDefault="00AD724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7A221697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启动已经下载的使命</w:t>
            </w:r>
            <w:proofErr w:type="spellEnd"/>
          </w:p>
        </w:tc>
        <w:tc>
          <w:tcPr>
            <w:tcW w:w="0" w:type="auto"/>
            <w:vAlign w:val="center"/>
          </w:tcPr>
          <w:p w14:paraId="08C9A162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AD724C" w14:paraId="4DA902BA" w14:textId="77777777" w:rsidTr="00807BDC">
        <w:trPr>
          <w:jc w:val="center"/>
        </w:trPr>
        <w:tc>
          <w:tcPr>
            <w:tcW w:w="0" w:type="auto"/>
            <w:vAlign w:val="center"/>
          </w:tcPr>
          <w:p w14:paraId="684E1500" w14:textId="77777777" w:rsidR="00AD724C" w:rsidRDefault="00AD724C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68898F7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清空已经下载的使命文件</w:t>
            </w:r>
          </w:p>
        </w:tc>
        <w:tc>
          <w:tcPr>
            <w:tcW w:w="0" w:type="auto"/>
            <w:vAlign w:val="center"/>
          </w:tcPr>
          <w:p w14:paraId="1160E7CB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AD724C" w14:paraId="2F3E7556" w14:textId="77777777" w:rsidTr="00807BDC">
        <w:trPr>
          <w:jc w:val="center"/>
        </w:trPr>
        <w:tc>
          <w:tcPr>
            <w:tcW w:w="0" w:type="auto"/>
            <w:vAlign w:val="center"/>
          </w:tcPr>
          <w:p w14:paraId="67DA8B4F" w14:textId="77777777" w:rsidR="00AD724C" w:rsidRDefault="00AD724C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0" w:type="auto"/>
            <w:vAlign w:val="center"/>
          </w:tcPr>
          <w:p w14:paraId="461F4B90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ZA</w:t>
            </w:r>
            <w:r>
              <w:t>字段</w:t>
            </w:r>
            <w:proofErr w:type="spellEnd"/>
          </w:p>
        </w:tc>
        <w:tc>
          <w:tcPr>
            <w:tcW w:w="0" w:type="auto"/>
            <w:vAlign w:val="center"/>
          </w:tcPr>
          <w:p w14:paraId="39A2A270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AD724C" w14:paraId="5681867D" w14:textId="77777777" w:rsidTr="00807BDC">
        <w:trPr>
          <w:jc w:val="center"/>
        </w:trPr>
        <w:tc>
          <w:tcPr>
            <w:tcW w:w="0" w:type="auto"/>
            <w:vAlign w:val="center"/>
          </w:tcPr>
          <w:p w14:paraId="0A282522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4125485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4E560EC5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</w:tbl>
    <w:bookmarkEnd w:id="9"/>
    <w:p w14:paraId="42114AF8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注：除</w:t>
      </w:r>
      <w:r>
        <w:rPr>
          <w:lang w:eastAsia="zh-CN"/>
        </w:rPr>
        <w:t>_1</w:t>
      </w:r>
      <w:r>
        <w:rPr>
          <w:lang w:eastAsia="zh-CN"/>
        </w:rPr>
        <w:t>位</w:t>
      </w:r>
      <w:r>
        <w:rPr>
          <w:lang w:eastAsia="zh-CN"/>
        </w:rPr>
        <w:t>‘W’</w:t>
      </w:r>
      <w:r>
        <w:rPr>
          <w:lang w:eastAsia="zh-CN"/>
        </w:rPr>
        <w:t>，行数和目前行数位不为空，其余命令行数和目前行数为空。</w:t>
      </w:r>
    </w:p>
    <w:p w14:paraId="2C75D29A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行数为两个字符可以表示范围：</w:t>
      </w:r>
      <w:r>
        <w:rPr>
          <w:lang w:eastAsia="zh-CN"/>
        </w:rPr>
        <w:t>0~65535</w:t>
      </w:r>
    </w:p>
    <w:p w14:paraId="3F1D34DD" w14:textId="4C52D930" w:rsidR="00667E49" w:rsidRDefault="00667E49">
      <w:pPr>
        <w:rPr>
          <w:lang w:eastAsia="zh-CN"/>
        </w:rPr>
      </w:pPr>
      <w:r>
        <w:rPr>
          <w:lang w:eastAsia="zh-CN"/>
        </w:rPr>
        <w:br w:type="page"/>
      </w:r>
    </w:p>
    <w:p w14:paraId="5E81D0BC" w14:textId="77777777" w:rsidR="00AD724C" w:rsidRDefault="00AD724C">
      <w:pPr>
        <w:pStyle w:val="4"/>
        <w:rPr>
          <w:lang w:eastAsia="zh-CN"/>
        </w:rPr>
      </w:pPr>
      <w:bookmarkStart w:id="10" w:name="Xde2c921749e8e0e1f625411fe082d15efe60ac6"/>
      <w:bookmarkEnd w:id="7"/>
      <w:r>
        <w:rPr>
          <w:lang w:eastAsia="zh-CN"/>
        </w:rPr>
        <w:lastRenderedPageBreak/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</w:p>
    <w:p w14:paraId="35319CF5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</w:t>
      </w:r>
    </w:p>
    <w:p w14:paraId="4B5F229E" w14:textId="77777777" w:rsidR="00AD724C" w:rsidRDefault="00AD724C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2"/>
        <w:gridCol w:w="1292"/>
        <w:gridCol w:w="1293"/>
        <w:gridCol w:w="1029"/>
        <w:gridCol w:w="1402"/>
        <w:gridCol w:w="1029"/>
        <w:gridCol w:w="1293"/>
      </w:tblGrid>
      <w:tr w:rsidR="00AD724C" w14:paraId="33A86B3B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BBFE968" w14:textId="39FEA5A0" w:rsidR="00AD724C" w:rsidRDefault="00AD724C" w:rsidP="00807BDC">
            <w:pPr>
              <w:pStyle w:val="Compact"/>
              <w:jc w:val="center"/>
            </w:pPr>
            <w:bookmarkStart w:id="11" w:name="X3700c810d494367de4e21cf99cd89eec9b9fd2e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6A04B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A4484D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1A96FE5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C366FCB" w14:textId="77777777" w:rsidR="00AD724C" w:rsidRDefault="00AD724C" w:rsidP="00807BDC">
            <w:pPr>
              <w:pStyle w:val="Compact"/>
              <w:jc w:val="center"/>
            </w:pPr>
            <w:r>
              <w:t>设置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6BA326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F5ED1E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0F656484" w14:textId="77777777" w:rsidTr="00807BDC">
        <w:tc>
          <w:tcPr>
            <w:tcW w:w="0" w:type="auto"/>
            <w:vAlign w:val="center"/>
          </w:tcPr>
          <w:p w14:paraId="5F26931E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5E6DA2F" w14:textId="77777777" w:rsidR="00AD724C" w:rsidRDefault="00AD724C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644D39AE" w14:textId="77777777" w:rsidR="00AD724C" w:rsidRDefault="00AD724C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1AAA4AD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0A7C39DF" w14:textId="77777777" w:rsidR="00AD724C" w:rsidRDefault="00AD724C" w:rsidP="00807BDC">
            <w:pPr>
              <w:pStyle w:val="Compact"/>
              <w:jc w:val="center"/>
            </w:pPr>
            <w:r>
              <w:t>/////////</w:t>
            </w:r>
          </w:p>
        </w:tc>
        <w:tc>
          <w:tcPr>
            <w:tcW w:w="0" w:type="auto"/>
            <w:vAlign w:val="center"/>
          </w:tcPr>
          <w:p w14:paraId="5AC4DC41" w14:textId="77777777" w:rsidR="00AD724C" w:rsidRDefault="00AD724C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4D429BF2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1"/>
    <w:p w14:paraId="3FCDC803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_1</w:t>
      </w:r>
      <w:r>
        <w:rPr>
          <w:lang w:eastAsia="zh-CN"/>
        </w:rPr>
        <w:t>功能字符对应功能表：</w:t>
      </w:r>
    </w:p>
    <w:tbl>
      <w:tblPr>
        <w:tblStyle w:val="Table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8"/>
        <w:gridCol w:w="1224"/>
        <w:gridCol w:w="3216"/>
        <w:gridCol w:w="4166"/>
      </w:tblGrid>
      <w:tr w:rsidR="00AD724C" w14:paraId="7E71E61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47EED6F" w14:textId="77777777" w:rsidR="00AD724C" w:rsidRDefault="00AD724C" w:rsidP="00807BDC">
            <w:pPr>
              <w:pStyle w:val="Compact"/>
              <w:jc w:val="center"/>
            </w:pPr>
            <w:bookmarkStart w:id="12" w:name="X6aa00a44c29b7d77c394d60cdf5cb407bc565c6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467AD11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3216" w:type="dxa"/>
            <w:tcBorders>
              <w:bottom w:val="none" w:sz="0" w:space="0" w:color="auto"/>
            </w:tcBorders>
            <w:vAlign w:val="center"/>
          </w:tcPr>
          <w:p w14:paraId="386734AD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案例说明（分割符</w:t>
            </w:r>
            <w:r>
              <w:rPr>
                <w:lang w:eastAsia="zh-CN"/>
              </w:rPr>
              <w:t>‘,’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A5C9FF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案例说明</w:t>
            </w:r>
            <w:proofErr w:type="spellEnd"/>
          </w:p>
        </w:tc>
      </w:tr>
      <w:tr w:rsidR="00AD724C" w14:paraId="7B4667A3" w14:textId="77777777" w:rsidTr="00807BDC">
        <w:tc>
          <w:tcPr>
            <w:tcW w:w="0" w:type="auto"/>
            <w:vAlign w:val="center"/>
          </w:tcPr>
          <w:p w14:paraId="72955AB2" w14:textId="77777777" w:rsidR="00AD724C" w:rsidRDefault="00AD724C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0" w:type="auto"/>
            <w:vAlign w:val="center"/>
          </w:tcPr>
          <w:p w14:paraId="66C54431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同步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时间固定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字长</w:t>
            </w:r>
          </w:p>
        </w:tc>
        <w:tc>
          <w:tcPr>
            <w:tcW w:w="3216" w:type="dxa"/>
            <w:vAlign w:val="center"/>
          </w:tcPr>
          <w:p w14:paraId="38D5EA70" w14:textId="77777777" w:rsidR="00AD724C" w:rsidRDefault="00AD724C" w:rsidP="00807BDC">
            <w:pPr>
              <w:pStyle w:val="Compact"/>
              <w:ind w:leftChars="-3" w:left="-7"/>
              <w:jc w:val="center"/>
            </w:pPr>
            <w:r>
              <w:t>@ST,2025</w:t>
            </w:r>
            <w:r>
              <w:rPr>
                <w:rFonts w:hint="eastAsia"/>
                <w:lang w:eastAsia="zh-CN"/>
              </w:rPr>
              <w:t>/</w:t>
            </w:r>
            <w:r>
              <w:t>01</w:t>
            </w:r>
            <w:r>
              <w:rPr>
                <w:rFonts w:hint="eastAsia"/>
                <w:lang w:eastAsia="zh-CN"/>
              </w:rPr>
              <w:t>/</w:t>
            </w:r>
            <w:r>
              <w:t>11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16</w:t>
            </w:r>
            <w:r>
              <w:rPr>
                <w:rFonts w:hint="eastAsia"/>
                <w:lang w:eastAsia="zh-CN"/>
              </w:rPr>
              <w:t>:</w:t>
            </w:r>
            <w:r>
              <w:t>56</w:t>
            </w:r>
            <w:r>
              <w:rPr>
                <w:rFonts w:hint="eastAsia"/>
                <w:lang w:eastAsia="zh-CN"/>
              </w:rPr>
              <w:t>:</w:t>
            </w:r>
            <w:proofErr w:type="gramStart"/>
            <w:r>
              <w:t>06,$</w:t>
            </w:r>
            <w:proofErr w:type="gramEnd"/>
          </w:p>
        </w:tc>
        <w:tc>
          <w:tcPr>
            <w:tcW w:w="0" w:type="auto"/>
            <w:vAlign w:val="center"/>
          </w:tcPr>
          <w:p w14:paraId="018F8DFA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时间为</w:t>
            </w:r>
            <w:r>
              <w:rPr>
                <w:lang w:eastAsia="zh-CN"/>
              </w:rPr>
              <w:t>2025</w:t>
            </w:r>
            <w:r>
              <w:rPr>
                <w:lang w:eastAsia="zh-CN"/>
              </w:rPr>
              <w:t>年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月</w:t>
            </w:r>
            <w:r>
              <w:rPr>
                <w:lang w:eastAsia="zh-CN"/>
              </w:rPr>
              <w:t>11</w:t>
            </w:r>
            <w:r>
              <w:rPr>
                <w:lang w:eastAsia="zh-CN"/>
              </w:rPr>
              <w:t>日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点</w:t>
            </w:r>
            <w:r>
              <w:rPr>
                <w:lang w:eastAsia="zh-CN"/>
              </w:rPr>
              <w:t>56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06</w:t>
            </w:r>
            <w:r>
              <w:rPr>
                <w:lang w:eastAsia="zh-CN"/>
              </w:rPr>
              <w:t>秒</w:t>
            </w:r>
          </w:p>
        </w:tc>
      </w:tr>
      <w:tr w:rsidR="00AD724C" w14:paraId="5B2D1A2A" w14:textId="77777777" w:rsidTr="00807BDC">
        <w:tc>
          <w:tcPr>
            <w:tcW w:w="0" w:type="auto"/>
            <w:vAlign w:val="center"/>
          </w:tcPr>
          <w:p w14:paraId="5702E4C8" w14:textId="77777777" w:rsidR="00AD724C" w:rsidRDefault="00AD724C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0" w:type="auto"/>
            <w:vAlign w:val="center"/>
          </w:tcPr>
          <w:p w14:paraId="250FA8BF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用于设定安全参数</w:t>
            </w:r>
            <w:proofErr w:type="spellEnd"/>
          </w:p>
        </w:tc>
        <w:tc>
          <w:tcPr>
            <w:tcW w:w="3216" w:type="dxa"/>
            <w:vAlign w:val="center"/>
          </w:tcPr>
          <w:p w14:paraId="64C963ED" w14:textId="77777777" w:rsidR="00AD724C" w:rsidRDefault="00AD724C" w:rsidP="00807BDC">
            <w:pPr>
              <w:pStyle w:val="Compact"/>
              <w:jc w:val="center"/>
            </w:pPr>
            <w:r>
              <w:t>@SP,1000,5,200,</w:t>
            </w:r>
            <w:proofErr w:type="gramStart"/>
            <w:r>
              <w:t>10,$</w:t>
            </w:r>
            <w:proofErr w:type="gramEnd"/>
          </w:p>
        </w:tc>
        <w:tc>
          <w:tcPr>
            <w:tcW w:w="0" w:type="auto"/>
            <w:vAlign w:val="center"/>
          </w:tcPr>
          <w:p w14:paraId="1D0B7250" w14:textId="77777777" w:rsidR="00AD724C" w:rsidRDefault="00AD724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安全参数，</w:t>
            </w:r>
            <w:r>
              <w:rPr>
                <w:lang w:eastAsia="zh-CN"/>
              </w:rPr>
              <w:t>1000m</w:t>
            </w:r>
            <w:r>
              <w:rPr>
                <w:lang w:eastAsia="zh-CN"/>
              </w:rPr>
              <w:t>半径，</w:t>
            </w:r>
            <w:r>
              <w:rPr>
                <w:lang w:eastAsia="zh-CN"/>
              </w:rPr>
              <w:t>5min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00m</w:t>
            </w:r>
            <w:r>
              <w:rPr>
                <w:lang w:eastAsia="zh-CN"/>
              </w:rPr>
              <w:t>水深，低压</w:t>
            </w:r>
            <w:r>
              <w:rPr>
                <w:lang w:eastAsia="zh-CN"/>
              </w:rPr>
              <w:t>10V</w:t>
            </w:r>
            <w:r>
              <w:rPr>
                <w:lang w:eastAsia="zh-CN"/>
              </w:rPr>
              <w:t>（如果</w:t>
            </w:r>
            <w:proofErr w:type="gramStart"/>
            <w:r>
              <w:rPr>
                <w:lang w:eastAsia="zh-CN"/>
              </w:rPr>
              <w:t>设置位</w:t>
            </w:r>
            <w:proofErr w:type="gramEnd"/>
            <w:r>
              <w:rPr>
                <w:rFonts w:hint="eastAsia"/>
                <w:lang w:eastAsia="zh-CN"/>
              </w:rPr>
              <w:t>为空或无效数据，</w:t>
            </w:r>
            <w:r>
              <w:rPr>
                <w:lang w:eastAsia="zh-CN"/>
              </w:rPr>
              <w:t>维持上一个值）</w:t>
            </w:r>
          </w:p>
        </w:tc>
      </w:tr>
      <w:tr w:rsidR="00AD724C" w14:paraId="0F67903C" w14:textId="77777777" w:rsidTr="00807BDC">
        <w:tc>
          <w:tcPr>
            <w:tcW w:w="0" w:type="auto"/>
            <w:vAlign w:val="center"/>
          </w:tcPr>
          <w:p w14:paraId="6C519273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106C33C6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3216" w:type="dxa"/>
            <w:vAlign w:val="center"/>
          </w:tcPr>
          <w:p w14:paraId="220AFF4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0" w:type="auto"/>
            <w:vAlign w:val="center"/>
          </w:tcPr>
          <w:p w14:paraId="1AF04A85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</w:tr>
    </w:tbl>
    <w:p w14:paraId="1314FEF4" w14:textId="77777777" w:rsidR="00AD724C" w:rsidRDefault="00AD724C">
      <w:pPr>
        <w:pStyle w:val="4"/>
      </w:pPr>
      <w:bookmarkStart w:id="13" w:name="Xb714328c17e05c5ab61624bfda70cfdd1e0150f"/>
      <w:bookmarkEnd w:id="10"/>
      <w:bookmarkEnd w:id="12"/>
      <w:r>
        <w:t>1.1.4</w:t>
      </w:r>
      <w:r>
        <w:t>数据问询类</w:t>
      </w:r>
      <w:r>
        <w:t>D</w:t>
      </w:r>
    </w:p>
    <w:p w14:paraId="2785901D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用于获取一帧树莓派的数据</w:t>
      </w:r>
    </w:p>
    <w:p w14:paraId="49F66839" w14:textId="77777777" w:rsidR="00AD724C" w:rsidRDefault="00AD724C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AD724C" w14:paraId="2827F18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D093BAF" w14:textId="77777777" w:rsidR="00AD724C" w:rsidRDefault="00AD724C" w:rsidP="00807BDC">
            <w:pPr>
              <w:pStyle w:val="Compact"/>
              <w:jc w:val="center"/>
            </w:pPr>
            <w:bookmarkStart w:id="14" w:name="Xdd4c44744264b767620910894d7f6b9a37c2f3e"/>
            <w:proofErr w:type="spellStart"/>
            <w:r>
              <w:t>固定帧头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6436E6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EF70B5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3C3C34C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487F8D11" w14:textId="77777777" w:rsidTr="00807BDC">
        <w:tc>
          <w:tcPr>
            <w:tcW w:w="0" w:type="auto"/>
            <w:vAlign w:val="center"/>
          </w:tcPr>
          <w:p w14:paraId="1F69CDB8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3905C11E" w14:textId="77777777" w:rsidR="00AD724C" w:rsidRDefault="00AD724C" w:rsidP="00807BDC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2CCE7B5C" w14:textId="77777777" w:rsidR="00AD724C" w:rsidRDefault="00AD724C" w:rsidP="00807BDC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085F3BA3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4"/>
    <w:p w14:paraId="6053AF7F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上位机收到的数据回复格式见</w:t>
      </w:r>
      <w:r>
        <w:rPr>
          <w:lang w:eastAsia="zh-CN"/>
        </w:rPr>
        <w:t>2.1.2</w:t>
      </w:r>
    </w:p>
    <w:p w14:paraId="058091AD" w14:textId="67650D5C" w:rsidR="00667E49" w:rsidRDefault="00667E49">
      <w:pPr>
        <w:rPr>
          <w:lang w:eastAsia="zh-CN"/>
        </w:rPr>
      </w:pPr>
      <w:r>
        <w:rPr>
          <w:lang w:eastAsia="zh-CN"/>
        </w:rPr>
        <w:br w:type="page"/>
      </w:r>
    </w:p>
    <w:p w14:paraId="2ABE6F85" w14:textId="77777777" w:rsidR="00AD724C" w:rsidRDefault="00AD724C">
      <w:pPr>
        <w:pStyle w:val="a0"/>
        <w:rPr>
          <w:lang w:eastAsia="zh-CN"/>
        </w:rPr>
      </w:pPr>
    </w:p>
    <w:p w14:paraId="30615AF6" w14:textId="77777777" w:rsidR="00AD724C" w:rsidRDefault="00AD724C">
      <w:pPr>
        <w:pStyle w:val="3"/>
        <w:rPr>
          <w:lang w:eastAsia="zh-CN"/>
        </w:rPr>
      </w:pPr>
      <w:bookmarkStart w:id="15" w:name="X57ed1372a3e15646fb5117dc3cba781bc8a795e"/>
      <w:bookmarkEnd w:id="3"/>
      <w:bookmarkEnd w:id="13"/>
      <w:r>
        <w:rPr>
          <w:lang w:eastAsia="zh-CN"/>
        </w:rPr>
        <w:t>1.2.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21EB634A" w14:textId="77777777" w:rsidR="00AD724C" w:rsidRDefault="00AD724C">
      <w:pPr>
        <w:pStyle w:val="4"/>
        <w:rPr>
          <w:lang w:eastAsia="zh-CN"/>
        </w:rPr>
      </w:pPr>
      <w:bookmarkStart w:id="16" w:name="X898a3115e4637db3d21d6060f1b10ed30bdab51"/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</w:p>
    <w:p w14:paraId="5E4CD224" w14:textId="77777777" w:rsidR="00AD724C" w:rsidRDefault="00AD724C" w:rsidP="00EA566C">
      <w:pPr>
        <w:pStyle w:val="FirstParagraph"/>
        <w:rPr>
          <w:lang w:eastAsia="zh-CN"/>
        </w:rPr>
      </w:pPr>
      <w:r>
        <w:rPr>
          <w:lang w:eastAsia="zh-CN"/>
        </w:rPr>
        <w:t>‍</w:t>
      </w:r>
      <w:r>
        <w:rPr>
          <w:lang w:eastAsia="zh-CN"/>
        </w:rPr>
        <w:t>通过网络通信向树莓派发送</w:t>
      </w:r>
      <w:r>
        <w:rPr>
          <w:rFonts w:hint="eastAsia"/>
          <w:lang w:eastAsia="zh-CN"/>
        </w:rPr>
        <w:t>传感器电源</w:t>
      </w:r>
      <w:r>
        <w:rPr>
          <w:lang w:eastAsia="zh-CN"/>
        </w:rPr>
        <w:t>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711"/>
        <w:gridCol w:w="1711"/>
        <w:gridCol w:w="1785"/>
        <w:gridCol w:w="1711"/>
      </w:tblGrid>
      <w:tr w:rsidR="00AD724C" w14:paraId="3560CCD4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4269B20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819F19F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6570FD1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06A176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6D1239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48612E48" w14:textId="77777777" w:rsidTr="00736317">
        <w:tc>
          <w:tcPr>
            <w:tcW w:w="0" w:type="auto"/>
            <w:vAlign w:val="center"/>
          </w:tcPr>
          <w:p w14:paraId="5D9EBCBA" w14:textId="77777777" w:rsidR="00AD724C" w:rsidRDefault="00AD724C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DBB1200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7CAE4916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4536CEF2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O</w:t>
            </w:r>
          </w:p>
        </w:tc>
        <w:tc>
          <w:tcPr>
            <w:tcW w:w="0" w:type="auto"/>
            <w:vAlign w:val="center"/>
          </w:tcPr>
          <w:p w14:paraId="62AE00CA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6E9543DB" w14:textId="77777777" w:rsidTr="00736317">
        <w:tc>
          <w:tcPr>
            <w:tcW w:w="0" w:type="auto"/>
            <w:vAlign w:val="center"/>
          </w:tcPr>
          <w:p w14:paraId="53396562" w14:textId="77777777" w:rsidR="00AD724C" w:rsidRDefault="00AD724C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5BF349A6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1F5D5879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5B17D466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C3C40F8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p w14:paraId="6F59199F" w14:textId="77777777" w:rsidR="00AD724C" w:rsidRDefault="00AD724C" w:rsidP="00EA566C">
      <w:pPr>
        <w:pStyle w:val="a0"/>
      </w:pPr>
      <w:r>
        <w:t>‍</w:t>
      </w:r>
      <w:r>
        <w:rPr>
          <w:rFonts w:hint="eastAsia"/>
          <w:lang w:eastAsia="zh-CN"/>
        </w:rPr>
        <w:t>参数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4838ECB6" w14:textId="77777777" w:rsidR="00AD724C" w:rsidRDefault="00AD724C" w:rsidP="00EA566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七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76"/>
        <w:gridCol w:w="963"/>
        <w:gridCol w:w="963"/>
      </w:tblGrid>
      <w:tr w:rsidR="00AD724C" w14:paraId="52793E94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ADDD703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B8E6036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0DD474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9C4202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9CEE5D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7142FF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52408FB" w14:textId="77777777" w:rsidR="00AD724C" w:rsidRDefault="00AD724C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AD724C" w14:paraId="4281F434" w14:textId="77777777" w:rsidTr="00736317">
        <w:trPr>
          <w:jc w:val="center"/>
        </w:trPr>
        <w:tc>
          <w:tcPr>
            <w:tcW w:w="0" w:type="auto"/>
          </w:tcPr>
          <w:p w14:paraId="106292DA" w14:textId="77777777" w:rsidR="00AD724C" w:rsidRDefault="00AD724C" w:rsidP="00EA566C">
            <w:pPr>
              <w:pStyle w:val="Compact"/>
              <w:jc w:val="center"/>
            </w:pPr>
            <w:proofErr w:type="spellStart"/>
            <w:r>
              <w:t>温深仪</w:t>
            </w:r>
            <w:proofErr w:type="spellEnd"/>
          </w:p>
        </w:tc>
        <w:tc>
          <w:tcPr>
            <w:tcW w:w="0" w:type="auto"/>
          </w:tcPr>
          <w:p w14:paraId="30A87BEE" w14:textId="77777777" w:rsidR="00AD724C" w:rsidRDefault="00AD724C" w:rsidP="00EA566C">
            <w:pPr>
              <w:pStyle w:val="Compact"/>
              <w:jc w:val="center"/>
            </w:pPr>
            <w:proofErr w:type="spellStart"/>
            <w:r>
              <w:t>高度计</w:t>
            </w:r>
            <w:proofErr w:type="spellEnd"/>
          </w:p>
        </w:tc>
        <w:tc>
          <w:tcPr>
            <w:tcW w:w="0" w:type="auto"/>
          </w:tcPr>
          <w:p w14:paraId="4AA71EEB" w14:textId="77777777" w:rsidR="00AD724C" w:rsidRDefault="00AD724C" w:rsidP="00EA566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085A05D3" w14:textId="77777777" w:rsidR="00AD724C" w:rsidRDefault="00AD724C" w:rsidP="00EA566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009E2B13" w14:textId="77777777" w:rsidR="00AD724C" w:rsidRDefault="00AD724C" w:rsidP="00EA566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线电台</w:t>
            </w:r>
          </w:p>
        </w:tc>
        <w:tc>
          <w:tcPr>
            <w:tcW w:w="0" w:type="auto"/>
          </w:tcPr>
          <w:p w14:paraId="4EE72CF3" w14:textId="77777777" w:rsidR="00AD724C" w:rsidRDefault="00AD724C" w:rsidP="00EA566C">
            <w:pPr>
              <w:pStyle w:val="Compact"/>
              <w:jc w:val="center"/>
            </w:pPr>
            <w:proofErr w:type="spellStart"/>
            <w:r>
              <w:t>磁力仪</w:t>
            </w:r>
            <w:proofErr w:type="spellEnd"/>
          </w:p>
        </w:tc>
        <w:tc>
          <w:tcPr>
            <w:tcW w:w="0" w:type="auto"/>
          </w:tcPr>
          <w:p w14:paraId="15B45733" w14:textId="77777777" w:rsidR="00AD724C" w:rsidRDefault="00AD724C" w:rsidP="00EA566C">
            <w:pPr>
              <w:pStyle w:val="Compact"/>
              <w:jc w:val="center"/>
            </w:pPr>
            <w:proofErr w:type="spellStart"/>
            <w:r>
              <w:t>水下灯</w:t>
            </w:r>
            <w:proofErr w:type="spellEnd"/>
          </w:p>
        </w:tc>
      </w:tr>
    </w:tbl>
    <w:p w14:paraId="0E823CF8" w14:textId="77777777" w:rsidR="00AD724C" w:rsidRDefault="00AD724C">
      <w:pPr>
        <w:pStyle w:val="4"/>
      </w:pPr>
      <w:bookmarkStart w:id="17" w:name="X2814ac42e8756e07d7096a911b51030232901c9"/>
      <w:bookmarkEnd w:id="16"/>
      <w:r>
        <w:t>1.2.2</w:t>
      </w:r>
      <w:r>
        <w:t>遥控控制类</w:t>
      </w:r>
      <w:r>
        <w:t>M</w:t>
      </w:r>
    </w:p>
    <w:p w14:paraId="3569B3E9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命令</w:t>
      </w:r>
      <w:proofErr w:type="gramStart"/>
      <w:r>
        <w:rPr>
          <w:rFonts w:hint="eastAsia"/>
          <w:lang w:eastAsia="zh-CN"/>
        </w:rPr>
        <w:t>不定长</w:t>
      </w:r>
      <w:proofErr w:type="gram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参数长度可变</w:t>
      </w:r>
      <w:r>
        <w:rPr>
          <w:rFonts w:hint="eastAsia"/>
          <w:lang w:eastAsia="zh-CN"/>
        </w:rPr>
        <w:t>,</w:t>
      </w:r>
      <w:r>
        <w:rPr>
          <w:lang w:eastAsia="zh-CN"/>
        </w:rPr>
        <w:t>格式如下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88"/>
        <w:gridCol w:w="1701"/>
        <w:gridCol w:w="887"/>
        <w:gridCol w:w="1608"/>
        <w:gridCol w:w="920"/>
        <w:gridCol w:w="1838"/>
        <w:gridCol w:w="688"/>
      </w:tblGrid>
      <w:tr w:rsidR="00AD724C" w14:paraId="70677958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8" w:type="dxa"/>
            <w:tcBorders>
              <w:bottom w:val="none" w:sz="0" w:space="0" w:color="auto"/>
            </w:tcBorders>
            <w:vAlign w:val="center"/>
          </w:tcPr>
          <w:p w14:paraId="3327C5DD" w14:textId="77777777" w:rsidR="00AD724C" w:rsidRDefault="00AD724C" w:rsidP="00736317">
            <w:pPr>
              <w:pStyle w:val="Compact"/>
              <w:jc w:val="center"/>
            </w:pPr>
            <w:bookmarkStart w:id="18" w:name="X6f6d67e3e81098d3b05f3b7a621ad43b35bf729"/>
            <w:proofErr w:type="spellStart"/>
            <w:r w:rsidRPr="00736317">
              <w:rPr>
                <w:b/>
                <w:bCs/>
                <w:sz w:val="22"/>
                <w:szCs w:val="22"/>
              </w:rPr>
              <w:t>命令类型</w:t>
            </w:r>
            <w:proofErr w:type="spellEnd"/>
          </w:p>
        </w:tc>
        <w:tc>
          <w:tcPr>
            <w:tcW w:w="1701" w:type="dxa"/>
            <w:tcBorders>
              <w:bottom w:val="none" w:sz="0" w:space="0" w:color="auto"/>
            </w:tcBorders>
            <w:vAlign w:val="center"/>
          </w:tcPr>
          <w:p w14:paraId="17DE8F6C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887" w:type="dxa"/>
            <w:tcBorders>
              <w:bottom w:val="none" w:sz="0" w:space="0" w:color="auto"/>
            </w:tcBorders>
            <w:vAlign w:val="center"/>
          </w:tcPr>
          <w:p w14:paraId="5030D76F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CC595D0" w14:textId="77777777" w:rsidR="00AD724C" w:rsidRDefault="00AD724C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3113A42" w14:textId="77777777" w:rsidR="00AD724C" w:rsidRDefault="00AD724C" w:rsidP="00736317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6F4CCD2" w14:textId="77777777" w:rsidR="00AD724C" w:rsidRDefault="00AD724C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625BC4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AD724C" w14:paraId="66134352" w14:textId="77777777" w:rsidTr="00736317">
        <w:tc>
          <w:tcPr>
            <w:tcW w:w="988" w:type="dxa"/>
            <w:vMerge w:val="restart"/>
            <w:vAlign w:val="center"/>
          </w:tcPr>
          <w:p w14:paraId="4CA70AA5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运动控制</w:t>
            </w:r>
            <w:proofErr w:type="spellEnd"/>
          </w:p>
        </w:tc>
        <w:tc>
          <w:tcPr>
            <w:tcW w:w="1701" w:type="dxa"/>
            <w:vAlign w:val="center"/>
          </w:tcPr>
          <w:p w14:paraId="3F504883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推进器</w:t>
            </w:r>
            <w:proofErr w:type="spellStart"/>
            <w:r>
              <w:t>测试</w:t>
            </w:r>
            <w:proofErr w:type="spellEnd"/>
          </w:p>
        </w:tc>
        <w:tc>
          <w:tcPr>
            <w:tcW w:w="887" w:type="dxa"/>
            <w:vAlign w:val="center"/>
          </w:tcPr>
          <w:p w14:paraId="05FAAB00" w14:textId="77777777" w:rsidR="00AD724C" w:rsidRDefault="00AD724C" w:rsidP="00736317">
            <w:pPr>
              <w:pStyle w:val="Compact"/>
              <w:jc w:val="center"/>
            </w:pPr>
            <w:r>
              <w:t>@MT</w:t>
            </w:r>
          </w:p>
        </w:tc>
        <w:tc>
          <w:tcPr>
            <w:tcW w:w="0" w:type="auto"/>
            <w:vAlign w:val="center"/>
          </w:tcPr>
          <w:p w14:paraId="7C7ED791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推进器编号</w:t>
            </w:r>
            <w:proofErr w:type="spellEnd"/>
          </w:p>
        </w:tc>
        <w:tc>
          <w:tcPr>
            <w:tcW w:w="0" w:type="auto"/>
            <w:vAlign w:val="center"/>
          </w:tcPr>
          <w:p w14:paraId="2920DB33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6C860160" w14:textId="77777777" w:rsidR="00AD724C" w:rsidRDefault="00AD724C" w:rsidP="00736317">
            <w:pPr>
              <w:pStyle w:val="Compact"/>
              <w:jc w:val="center"/>
            </w:pPr>
            <w:r>
              <w:t>推进器转速挡位</w:t>
            </w:r>
          </w:p>
        </w:tc>
        <w:tc>
          <w:tcPr>
            <w:tcW w:w="0" w:type="auto"/>
            <w:vAlign w:val="center"/>
          </w:tcPr>
          <w:p w14:paraId="6BEFB583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3BD0D7EE" w14:textId="77777777" w:rsidTr="00736317">
        <w:tc>
          <w:tcPr>
            <w:tcW w:w="988" w:type="dxa"/>
            <w:vMerge/>
            <w:vAlign w:val="center"/>
          </w:tcPr>
          <w:p w14:paraId="0C0A8DD0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1701" w:type="dxa"/>
            <w:vAlign w:val="center"/>
          </w:tcPr>
          <w:p w14:paraId="0BEF230E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舵机</w:t>
            </w:r>
            <w:proofErr w:type="spellEnd"/>
            <w:r>
              <w:rPr>
                <w:rFonts w:hint="eastAsia"/>
                <w:lang w:eastAsia="zh-CN"/>
              </w:rPr>
              <w:t>测试</w:t>
            </w:r>
          </w:p>
        </w:tc>
        <w:tc>
          <w:tcPr>
            <w:tcW w:w="887" w:type="dxa"/>
            <w:vAlign w:val="center"/>
          </w:tcPr>
          <w:p w14:paraId="7020964B" w14:textId="77777777" w:rsidR="00AD724C" w:rsidRDefault="00AD724C" w:rsidP="00736317">
            <w:pPr>
              <w:pStyle w:val="Compact"/>
              <w:jc w:val="center"/>
            </w:pPr>
            <w:r>
              <w:t>@MD</w:t>
            </w:r>
          </w:p>
        </w:tc>
        <w:tc>
          <w:tcPr>
            <w:tcW w:w="0" w:type="auto"/>
            <w:vAlign w:val="center"/>
          </w:tcPr>
          <w:p w14:paraId="2D329CA8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09B0919B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5CEA01A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舵机</w:t>
            </w:r>
            <w:proofErr w:type="spellEnd"/>
            <w:r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72E0F982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20E341B7" w14:textId="77777777" w:rsidTr="00736317">
        <w:tc>
          <w:tcPr>
            <w:tcW w:w="988" w:type="dxa"/>
            <w:vMerge/>
            <w:vAlign w:val="center"/>
          </w:tcPr>
          <w:p w14:paraId="55F887EC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1701" w:type="dxa"/>
            <w:vAlign w:val="center"/>
          </w:tcPr>
          <w:p w14:paraId="3A8346FF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平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59476B71" w14:textId="77777777" w:rsidR="00AD724C" w:rsidRDefault="00AD724C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23F1C0D8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平动控制命令</w:t>
            </w:r>
            <w:proofErr w:type="spellEnd"/>
          </w:p>
        </w:tc>
        <w:tc>
          <w:tcPr>
            <w:tcW w:w="0" w:type="auto"/>
            <w:vAlign w:val="center"/>
          </w:tcPr>
          <w:p w14:paraId="0C7FDC70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038707C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平动速度参数</w:t>
            </w:r>
            <w:proofErr w:type="spellEnd"/>
          </w:p>
        </w:tc>
        <w:tc>
          <w:tcPr>
            <w:tcW w:w="0" w:type="auto"/>
            <w:vAlign w:val="center"/>
          </w:tcPr>
          <w:p w14:paraId="303FF693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7CD979BE" w14:textId="77777777" w:rsidTr="00736317">
        <w:tc>
          <w:tcPr>
            <w:tcW w:w="988" w:type="dxa"/>
            <w:vMerge/>
            <w:vAlign w:val="center"/>
          </w:tcPr>
          <w:p w14:paraId="495CDAED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1701" w:type="dxa"/>
            <w:vAlign w:val="center"/>
          </w:tcPr>
          <w:p w14:paraId="0A47A0F3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转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78F63E80" w14:textId="77777777" w:rsidR="00AD724C" w:rsidRDefault="00AD724C" w:rsidP="00736317">
            <w:pPr>
              <w:pStyle w:val="Compact"/>
              <w:jc w:val="center"/>
            </w:pPr>
            <w:r>
              <w:t>@MR</w:t>
            </w:r>
          </w:p>
        </w:tc>
        <w:tc>
          <w:tcPr>
            <w:tcW w:w="0" w:type="auto"/>
            <w:vAlign w:val="center"/>
          </w:tcPr>
          <w:p w14:paraId="19C8A57F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转动控制命令</w:t>
            </w:r>
            <w:proofErr w:type="spellEnd"/>
          </w:p>
        </w:tc>
        <w:tc>
          <w:tcPr>
            <w:tcW w:w="0" w:type="auto"/>
            <w:vAlign w:val="center"/>
          </w:tcPr>
          <w:p w14:paraId="4181A951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6495A66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转动速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671DC9F4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21AA11FA" w14:textId="77777777" w:rsidTr="00736317">
        <w:tc>
          <w:tcPr>
            <w:tcW w:w="988" w:type="dxa"/>
            <w:vMerge/>
            <w:vAlign w:val="center"/>
          </w:tcPr>
          <w:p w14:paraId="3E2061A3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1701" w:type="dxa"/>
            <w:vAlign w:val="center"/>
          </w:tcPr>
          <w:p w14:paraId="7B4E8E8A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摇</w:t>
            </w:r>
            <w:r>
              <w:t>杆</w:t>
            </w:r>
            <w:r>
              <w:rPr>
                <w:rFonts w:hint="eastAsia"/>
                <w:lang w:eastAsia="zh-CN"/>
              </w:rPr>
              <w:t>航行控制</w:t>
            </w:r>
          </w:p>
        </w:tc>
        <w:tc>
          <w:tcPr>
            <w:tcW w:w="887" w:type="dxa"/>
            <w:vAlign w:val="center"/>
          </w:tcPr>
          <w:p w14:paraId="0FBF4CA8" w14:textId="77777777" w:rsidR="00AD724C" w:rsidRDefault="00AD724C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38EC7AB6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速度参数</w:t>
            </w:r>
            <w:proofErr w:type="spellEnd"/>
          </w:p>
        </w:tc>
        <w:tc>
          <w:tcPr>
            <w:tcW w:w="0" w:type="auto"/>
            <w:vAlign w:val="center"/>
          </w:tcPr>
          <w:p w14:paraId="632C5C00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37D25B92" w14:textId="77777777" w:rsidR="00AD724C" w:rsidRDefault="00AD724C" w:rsidP="00736317">
            <w:pPr>
              <w:pStyle w:val="Compact"/>
              <w:jc w:val="center"/>
            </w:pPr>
            <w:proofErr w:type="spellStart"/>
            <w:r>
              <w:t>角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1C0FB546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  <w:tr w:rsidR="00AD724C" w14:paraId="6E725118" w14:textId="77777777" w:rsidTr="00736317">
        <w:tc>
          <w:tcPr>
            <w:tcW w:w="988" w:type="dxa"/>
            <w:vMerge/>
            <w:vAlign w:val="center"/>
          </w:tcPr>
          <w:p w14:paraId="14806B9B" w14:textId="77777777" w:rsidR="00AD724C" w:rsidRDefault="00AD724C" w:rsidP="00736317">
            <w:pPr>
              <w:pStyle w:val="Compact"/>
              <w:jc w:val="center"/>
            </w:pPr>
          </w:p>
        </w:tc>
        <w:tc>
          <w:tcPr>
            <w:tcW w:w="1701" w:type="dxa"/>
            <w:vAlign w:val="center"/>
          </w:tcPr>
          <w:p w14:paraId="1DACCD3C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摇杆姿态控制</w:t>
            </w:r>
          </w:p>
        </w:tc>
        <w:tc>
          <w:tcPr>
            <w:tcW w:w="887" w:type="dxa"/>
            <w:vAlign w:val="center"/>
          </w:tcPr>
          <w:p w14:paraId="094A4BEB" w14:textId="77777777" w:rsidR="00AD724C" w:rsidRDefault="00AD724C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0" w:type="auto"/>
            <w:vAlign w:val="center"/>
          </w:tcPr>
          <w:p w14:paraId="024F370A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力度</w:t>
            </w:r>
            <w:proofErr w:type="spellStart"/>
            <w:r>
              <w:t>参数</w:t>
            </w:r>
            <w:proofErr w:type="spellEnd"/>
          </w:p>
        </w:tc>
        <w:tc>
          <w:tcPr>
            <w:tcW w:w="0" w:type="auto"/>
            <w:vAlign w:val="center"/>
          </w:tcPr>
          <w:p w14:paraId="33FF24BE" w14:textId="77777777" w:rsidR="00AD724C" w:rsidRDefault="00AD724C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5E316A03" w14:textId="77777777" w:rsidR="00AD724C" w:rsidRDefault="00AD724C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方位</w:t>
            </w:r>
            <w:proofErr w:type="spellStart"/>
            <w:r>
              <w:t>参数</w:t>
            </w:r>
            <w:proofErr w:type="spellEnd"/>
          </w:p>
        </w:tc>
        <w:tc>
          <w:tcPr>
            <w:tcW w:w="0" w:type="auto"/>
            <w:vAlign w:val="center"/>
          </w:tcPr>
          <w:p w14:paraId="28BCCF88" w14:textId="77777777" w:rsidR="00AD724C" w:rsidRDefault="00AD724C" w:rsidP="00736317">
            <w:pPr>
              <w:pStyle w:val="Compact"/>
              <w:jc w:val="center"/>
            </w:pPr>
            <w:r>
              <w:t>$</w:t>
            </w:r>
          </w:p>
        </w:tc>
      </w:tr>
    </w:tbl>
    <w:bookmarkEnd w:id="18"/>
    <w:p w14:paraId="329E0ADE" w14:textId="77777777" w:rsidR="00AD724C" w:rsidRDefault="00AD724C">
      <w:pPr>
        <w:pStyle w:val="a0"/>
      </w:pPr>
      <w:r>
        <w:t>‍</w:t>
      </w:r>
    </w:p>
    <w:p w14:paraId="7413B7F1" w14:textId="77777777" w:rsidR="00AD724C" w:rsidRDefault="00AD724C">
      <w:r>
        <w:br w:type="page"/>
      </w:r>
    </w:p>
    <w:p w14:paraId="33849BD4" w14:textId="77777777" w:rsidR="00AD724C" w:rsidRDefault="00AD724C">
      <w:pPr>
        <w:pStyle w:val="a0"/>
      </w:pPr>
      <w:r>
        <w:lastRenderedPageBreak/>
        <w:t>@MT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17"/>
        <w:gridCol w:w="1587"/>
        <w:gridCol w:w="2568"/>
        <w:gridCol w:w="2558"/>
      </w:tblGrid>
      <w:tr w:rsidR="00AD724C" w14:paraId="5D930EF4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15AD07D" w14:textId="77777777" w:rsidR="00AD724C" w:rsidRDefault="00AD724C" w:rsidP="0099465A">
            <w:pPr>
              <w:pStyle w:val="Compact"/>
              <w:jc w:val="center"/>
            </w:pPr>
            <w:bookmarkStart w:id="19" w:name="X10f7fe2d5fdc2b923fca59cac082f793f77b647"/>
            <w:proofErr w:type="spellStart"/>
            <w:r>
              <w:rPr>
                <w:b/>
                <w:bCs/>
              </w:rPr>
              <w:t>推进器编号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FCEEEE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966D7AF" w14:textId="77777777" w:rsidR="00AD724C" w:rsidRDefault="00AD724C" w:rsidP="0099465A">
            <w:pPr>
              <w:pStyle w:val="Compact"/>
              <w:jc w:val="center"/>
            </w:pPr>
            <w:r>
              <w:rPr>
                <w:b/>
                <w:bCs/>
              </w:rPr>
              <w:t>推进器转速挡位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96D34E5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74947C80" w14:textId="77777777" w:rsidTr="0099465A">
        <w:tc>
          <w:tcPr>
            <w:tcW w:w="0" w:type="auto"/>
            <w:vAlign w:val="center"/>
          </w:tcPr>
          <w:p w14:paraId="6DB197B4" w14:textId="77777777" w:rsidR="00AD724C" w:rsidRPr="00736317" w:rsidRDefault="00AD724C" w:rsidP="0099465A">
            <w:pPr>
              <w:pStyle w:val="Compact"/>
              <w:jc w:val="center"/>
            </w:pPr>
            <w:r w:rsidRPr="00736317">
              <w:t>ASCII</w:t>
            </w:r>
          </w:p>
        </w:tc>
        <w:tc>
          <w:tcPr>
            <w:tcW w:w="0" w:type="auto"/>
            <w:vAlign w:val="center"/>
          </w:tcPr>
          <w:p w14:paraId="5115D844" w14:textId="77777777" w:rsidR="00AD724C" w:rsidRPr="00736317" w:rsidRDefault="00AD724C" w:rsidP="0099465A">
            <w:pPr>
              <w:pStyle w:val="Compact"/>
              <w:jc w:val="center"/>
            </w:pPr>
            <w:proofErr w:type="spellStart"/>
            <w:r w:rsidRPr="00736317"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4E16768E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4ECEF4DC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0E012E2F" w14:textId="77777777" w:rsidTr="0099465A">
        <w:tc>
          <w:tcPr>
            <w:tcW w:w="0" w:type="auto"/>
            <w:vAlign w:val="center"/>
          </w:tcPr>
          <w:p w14:paraId="7F793FDE" w14:textId="77777777" w:rsidR="00AD724C" w:rsidRDefault="00AD724C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9943423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左后主推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75A112BB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2~12</w:t>
            </w:r>
          </w:p>
        </w:tc>
        <w:tc>
          <w:tcPr>
            <w:tcW w:w="0" w:type="auto"/>
            <w:vMerge w:val="restart"/>
            <w:vAlign w:val="center"/>
          </w:tcPr>
          <w:p w14:paraId="3F587EFA" w14:textId="4988994E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正档位正</w:t>
            </w:r>
            <w:r w:rsidR="00807BDC">
              <w:rPr>
                <w:rFonts w:hint="eastAsia"/>
                <w:lang w:eastAsia="zh-CN"/>
              </w:rPr>
              <w:t>转</w:t>
            </w:r>
          </w:p>
          <w:p w14:paraId="410C1E27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负档位反转</w:t>
            </w:r>
          </w:p>
          <w:p w14:paraId="08ED9623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最大转速</w:t>
            </w:r>
          </w:p>
          <w:p w14:paraId="1DA579A2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档停转</w:t>
            </w:r>
          </w:p>
          <w:p w14:paraId="7038092D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向下安装</w:t>
            </w:r>
            <w:r>
              <w:rPr>
                <w:rFonts w:hint="eastAsia"/>
                <w:lang w:eastAsia="zh-CN"/>
              </w:rPr>
              <w:t>,</w:t>
            </w:r>
          </w:p>
          <w:p w14:paraId="30C4EE92" w14:textId="525022CC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垂推正</w:t>
            </w:r>
            <w:r w:rsidR="00807BDC">
              <w:rPr>
                <w:rFonts w:hint="eastAsia"/>
                <w:lang w:eastAsia="zh-CN"/>
              </w:rPr>
              <w:t>转</w:t>
            </w:r>
            <w:proofErr w:type="gramEnd"/>
            <w:r>
              <w:rPr>
                <w:rFonts w:hint="eastAsia"/>
                <w:lang w:eastAsia="zh-CN"/>
              </w:rPr>
              <w:t>即上浮</w:t>
            </w:r>
          </w:p>
        </w:tc>
      </w:tr>
      <w:tr w:rsidR="00AD724C" w14:paraId="5FE808AC" w14:textId="77777777" w:rsidTr="0099465A">
        <w:tc>
          <w:tcPr>
            <w:tcW w:w="0" w:type="auto"/>
            <w:vAlign w:val="center"/>
          </w:tcPr>
          <w:p w14:paraId="5E557E10" w14:textId="77777777" w:rsidR="00AD724C" w:rsidRDefault="00AD724C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10D22679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右后主推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91AB0B1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3FF9741B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15E565E7" w14:textId="77777777" w:rsidTr="0099465A">
        <w:tc>
          <w:tcPr>
            <w:tcW w:w="0" w:type="auto"/>
            <w:vAlign w:val="center"/>
          </w:tcPr>
          <w:p w14:paraId="63A198A8" w14:textId="77777777" w:rsidR="00AD724C" w:rsidRDefault="00AD724C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496A4DA2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左前垂推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0E310936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0A3B096E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5AF20C95" w14:textId="77777777" w:rsidTr="0099465A">
        <w:tc>
          <w:tcPr>
            <w:tcW w:w="0" w:type="auto"/>
            <w:vAlign w:val="center"/>
          </w:tcPr>
          <w:p w14:paraId="1C831773" w14:textId="77777777" w:rsidR="00AD724C" w:rsidRDefault="00AD724C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6C276A05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右前垂推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3F1B3A74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129E38B4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19066A0B" w14:textId="77777777" w:rsidTr="0099465A">
        <w:tc>
          <w:tcPr>
            <w:tcW w:w="0" w:type="auto"/>
            <w:vAlign w:val="center"/>
          </w:tcPr>
          <w:p w14:paraId="12D99D01" w14:textId="77777777" w:rsidR="00AD724C" w:rsidRDefault="00AD724C" w:rsidP="0099465A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4168DFEB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后垂推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F6308D2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455640F2" w14:textId="77777777" w:rsidR="00AD724C" w:rsidRDefault="00AD724C" w:rsidP="0099465A">
            <w:pPr>
              <w:pStyle w:val="Compact"/>
              <w:jc w:val="center"/>
            </w:pPr>
          </w:p>
        </w:tc>
      </w:tr>
    </w:tbl>
    <w:bookmarkEnd w:id="19"/>
    <w:p w14:paraId="261EF194" w14:textId="77777777" w:rsidR="00AD724C" w:rsidRDefault="00AD724C" w:rsidP="00CC0B2D">
      <w:pPr>
        <w:pStyle w:val="a0"/>
      </w:pPr>
      <w:r>
        <w:t>@M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894"/>
        <w:gridCol w:w="2049"/>
        <w:gridCol w:w="2056"/>
        <w:gridCol w:w="1631"/>
      </w:tblGrid>
      <w:tr w:rsidR="00AD724C" w14:paraId="242F196D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C267C7B" w14:textId="77777777" w:rsidR="00AD724C" w:rsidRPr="00CC0B2D" w:rsidRDefault="00AD724C" w:rsidP="0099465A">
            <w:pPr>
              <w:pStyle w:val="Compact"/>
              <w:jc w:val="center"/>
              <w:rPr>
                <w:b/>
                <w:bCs/>
              </w:rPr>
            </w:pPr>
            <w:bookmarkStart w:id="20" w:name="Xc3e9082a363bb100d94f3295297cc7573e1c209"/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  <w:r w:rsidRPr="00CC0B2D">
              <w:rPr>
                <w:b/>
                <w:bCs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B8239A0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DE978C8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舵机</w:t>
            </w:r>
            <w:proofErr w:type="spellEnd"/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0CB5956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44A2BB5A" w14:textId="77777777" w:rsidTr="0099465A">
        <w:tc>
          <w:tcPr>
            <w:tcW w:w="0" w:type="auto"/>
            <w:vAlign w:val="center"/>
          </w:tcPr>
          <w:p w14:paraId="3DEF34A1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CC2C9A6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77BEB1E1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9BAF700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6BA1F9F5" w14:textId="77777777" w:rsidTr="0099465A">
        <w:tc>
          <w:tcPr>
            <w:tcW w:w="0" w:type="auto"/>
            <w:vAlign w:val="center"/>
          </w:tcPr>
          <w:p w14:paraId="31FA4B4E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0" w:type="auto"/>
            <w:vAlign w:val="center"/>
          </w:tcPr>
          <w:p w14:paraId="6A27C07B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加角度</w:t>
            </w:r>
          </w:p>
        </w:tc>
        <w:tc>
          <w:tcPr>
            <w:tcW w:w="0" w:type="auto"/>
            <w:vAlign w:val="center"/>
          </w:tcPr>
          <w:p w14:paraId="12102406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1042BEE4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左舵机</w:t>
            </w:r>
            <w:proofErr w:type="spellEnd"/>
          </w:p>
        </w:tc>
      </w:tr>
      <w:tr w:rsidR="00AD724C" w14:paraId="1FA77175" w14:textId="77777777" w:rsidTr="0099465A">
        <w:tc>
          <w:tcPr>
            <w:tcW w:w="0" w:type="auto"/>
            <w:vAlign w:val="center"/>
          </w:tcPr>
          <w:p w14:paraId="3FFF10A2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372DEE98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减小角度</w:t>
            </w:r>
          </w:p>
        </w:tc>
        <w:tc>
          <w:tcPr>
            <w:tcW w:w="0" w:type="auto"/>
            <w:vAlign w:val="center"/>
          </w:tcPr>
          <w:p w14:paraId="78270B97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0CF49FE9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右舵机</w:t>
            </w:r>
            <w:proofErr w:type="spellEnd"/>
          </w:p>
        </w:tc>
      </w:tr>
    </w:tbl>
    <w:bookmarkEnd w:id="20"/>
    <w:p w14:paraId="75B857BD" w14:textId="77777777" w:rsidR="00AD724C" w:rsidRDefault="00AD724C">
      <w:pPr>
        <w:pStyle w:val="a0"/>
      </w:pPr>
      <w:r>
        <w:t>@M</w:t>
      </w:r>
      <w:r>
        <w:rPr>
          <w:rFonts w:hint="eastAsia"/>
          <w:lang w:eastAsia="zh-CN"/>
        </w:rPr>
        <w:t>M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9"/>
        <w:gridCol w:w="1134"/>
        <w:gridCol w:w="2708"/>
        <w:gridCol w:w="2079"/>
      </w:tblGrid>
      <w:tr w:rsidR="00AD724C" w14:paraId="3E27A626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C0ADD61" w14:textId="77777777" w:rsidR="00AD724C" w:rsidRDefault="00AD724C" w:rsidP="0099465A">
            <w:pPr>
              <w:pStyle w:val="Compact"/>
              <w:jc w:val="center"/>
            </w:pPr>
            <w:bookmarkStart w:id="21" w:name="X066b3fd47b52ea3c3dcb26f21aa4d99a5f9170e"/>
            <w:proofErr w:type="spellStart"/>
            <w:r>
              <w:rPr>
                <w:b/>
                <w:bCs/>
              </w:rPr>
              <w:t>平动控制命令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7DBA57D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0685852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平动速度参数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110634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1767DECC" w14:textId="77777777" w:rsidTr="0099465A">
        <w:tc>
          <w:tcPr>
            <w:tcW w:w="0" w:type="auto"/>
            <w:vAlign w:val="center"/>
          </w:tcPr>
          <w:p w14:paraId="121DCE8F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C89F3C2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7359089B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39AC05D0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59FA343E" w14:textId="77777777" w:rsidTr="0099465A">
        <w:tc>
          <w:tcPr>
            <w:tcW w:w="0" w:type="auto"/>
            <w:vAlign w:val="center"/>
          </w:tcPr>
          <w:p w14:paraId="06DAF09C" w14:textId="77777777" w:rsidR="00AD724C" w:rsidRDefault="00AD724C" w:rsidP="0099465A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184D4280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66FCFA52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~12</w:t>
            </w:r>
          </w:p>
        </w:tc>
        <w:tc>
          <w:tcPr>
            <w:tcW w:w="0" w:type="auto"/>
            <w:vMerge w:val="restart"/>
            <w:vAlign w:val="center"/>
          </w:tcPr>
          <w:p w14:paraId="121C031E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 w:rsidRPr="00745F78">
              <w:rPr>
                <w:rFonts w:hint="eastAsia"/>
                <w:lang w:eastAsia="zh-CN"/>
              </w:rPr>
              <w:t>0</w:t>
            </w:r>
            <w:r w:rsidRPr="00745F78">
              <w:rPr>
                <w:rFonts w:hint="eastAsia"/>
                <w:lang w:eastAsia="zh-CN"/>
              </w:rPr>
              <w:t>档停</w:t>
            </w:r>
            <w:r>
              <w:rPr>
                <w:rFonts w:hint="eastAsia"/>
                <w:lang w:eastAsia="zh-CN"/>
              </w:rPr>
              <w:t>止</w:t>
            </w:r>
          </w:p>
          <w:p w14:paraId="57B05BE1" w14:textId="77777777" w:rsidR="00AD724C" w:rsidRDefault="00AD724C" w:rsidP="0099465A">
            <w:pPr>
              <w:pStyle w:val="Compact"/>
              <w:jc w:val="center"/>
            </w:pPr>
            <w:r w:rsidRPr="00745F78">
              <w:rPr>
                <w:rFonts w:hint="eastAsia"/>
                <w:lang w:eastAsia="zh-CN"/>
              </w:rPr>
              <w:t>12</w:t>
            </w:r>
            <w:proofErr w:type="gramStart"/>
            <w:r w:rsidRPr="00745F78">
              <w:rPr>
                <w:rFonts w:hint="eastAsia"/>
                <w:lang w:eastAsia="zh-CN"/>
              </w:rPr>
              <w:t>档</w:t>
            </w:r>
            <w:r>
              <w:rPr>
                <w:rFonts w:hint="eastAsia"/>
                <w:lang w:eastAsia="zh-CN"/>
              </w:rPr>
              <w:t>满速</w:t>
            </w:r>
            <w:proofErr w:type="gramEnd"/>
          </w:p>
          <w:p w14:paraId="23C1B99B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</w:p>
        </w:tc>
      </w:tr>
      <w:tr w:rsidR="00AD724C" w14:paraId="4AB77E11" w14:textId="77777777" w:rsidTr="0099465A">
        <w:tc>
          <w:tcPr>
            <w:tcW w:w="0" w:type="auto"/>
            <w:vAlign w:val="center"/>
          </w:tcPr>
          <w:p w14:paraId="6EB30C8E" w14:textId="77777777" w:rsidR="00AD724C" w:rsidRDefault="00AD724C" w:rsidP="0099465A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65F5A236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1B5CF0EC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57935883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3BBA2072" w14:textId="77777777" w:rsidTr="0099465A">
        <w:tc>
          <w:tcPr>
            <w:tcW w:w="0" w:type="auto"/>
            <w:vAlign w:val="center"/>
          </w:tcPr>
          <w:p w14:paraId="7C6C4244" w14:textId="77777777" w:rsidR="00AD724C" w:rsidRDefault="00AD724C" w:rsidP="0099465A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603720B7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3DEEE99E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118523C6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479482CA" w14:textId="77777777" w:rsidTr="0099465A">
        <w:tc>
          <w:tcPr>
            <w:tcW w:w="0" w:type="auto"/>
            <w:vAlign w:val="center"/>
          </w:tcPr>
          <w:p w14:paraId="6E7B941F" w14:textId="77777777" w:rsidR="00AD724C" w:rsidRDefault="00AD724C" w:rsidP="0099465A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15EE59E2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73FAE6E0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7B780CEB" w14:textId="77777777" w:rsidR="00AD724C" w:rsidRDefault="00AD724C" w:rsidP="0099465A">
            <w:pPr>
              <w:pStyle w:val="Compact"/>
              <w:jc w:val="center"/>
            </w:pPr>
          </w:p>
        </w:tc>
      </w:tr>
    </w:tbl>
    <w:bookmarkEnd w:id="21"/>
    <w:p w14:paraId="276A5D1F" w14:textId="77777777" w:rsidR="00AD724C" w:rsidRDefault="00AD724C">
      <w:pPr>
        <w:pStyle w:val="a0"/>
      </w:pPr>
      <w:r>
        <w:t>@MR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61"/>
        <w:gridCol w:w="1156"/>
        <w:gridCol w:w="2760"/>
        <w:gridCol w:w="1953"/>
      </w:tblGrid>
      <w:tr w:rsidR="00AD724C" w14:paraId="46DA01E9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6832AA8" w14:textId="77777777" w:rsidR="00AD724C" w:rsidRDefault="00AD724C" w:rsidP="0099465A">
            <w:pPr>
              <w:pStyle w:val="Compact"/>
              <w:jc w:val="center"/>
            </w:pPr>
            <w:bookmarkStart w:id="22" w:name="X53daee51483a1c0d613c5c7d086b82b0adae9c8"/>
            <w:proofErr w:type="spellStart"/>
            <w:r>
              <w:rPr>
                <w:b/>
                <w:bCs/>
              </w:rPr>
              <w:t>转动控制命令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0831F1" w14:textId="77777777" w:rsidR="00AD724C" w:rsidRDefault="00AD724C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70CC43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转动速度参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C58D46D" w14:textId="77777777" w:rsidR="00AD724C" w:rsidRDefault="00AD724C" w:rsidP="0099465A">
            <w:pPr>
              <w:pStyle w:val="Compact"/>
              <w:jc w:val="center"/>
            </w:pPr>
          </w:p>
        </w:tc>
      </w:tr>
      <w:tr w:rsidR="00AD724C" w14:paraId="29391289" w14:textId="77777777" w:rsidTr="0099465A">
        <w:tc>
          <w:tcPr>
            <w:tcW w:w="0" w:type="auto"/>
            <w:vAlign w:val="center"/>
          </w:tcPr>
          <w:p w14:paraId="348816D8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3E13615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51E4A6C2" w14:textId="77777777" w:rsidR="00AD724C" w:rsidRDefault="00AD724C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4BDE463B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6DE0E2B6" w14:textId="77777777" w:rsidTr="0099465A">
        <w:tc>
          <w:tcPr>
            <w:tcW w:w="0" w:type="auto"/>
            <w:vAlign w:val="center"/>
          </w:tcPr>
          <w:p w14:paraId="0D88E817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L</w:t>
            </w:r>
          </w:p>
        </w:tc>
        <w:tc>
          <w:tcPr>
            <w:tcW w:w="0" w:type="auto"/>
            <w:vAlign w:val="center"/>
          </w:tcPr>
          <w:p w14:paraId="583C776C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22BE4580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787CFC1D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停止</w:t>
            </w:r>
          </w:p>
        </w:tc>
      </w:tr>
      <w:tr w:rsidR="00AD724C" w14:paraId="1483C5B6" w14:textId="77777777" w:rsidTr="0099465A">
        <w:tc>
          <w:tcPr>
            <w:tcW w:w="0" w:type="auto"/>
            <w:vAlign w:val="center"/>
          </w:tcPr>
          <w:p w14:paraId="67665BD2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5CDD834B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3902C5B0" w14:textId="77777777" w:rsidR="00AD724C" w:rsidRDefault="00AD724C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3A66CAED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很慢</w:t>
            </w:r>
          </w:p>
        </w:tc>
      </w:tr>
      <w:tr w:rsidR="00AD724C" w14:paraId="482B05FD" w14:textId="77777777" w:rsidTr="0099465A">
        <w:tc>
          <w:tcPr>
            <w:tcW w:w="0" w:type="auto"/>
            <w:vAlign w:val="center"/>
          </w:tcPr>
          <w:p w14:paraId="1E4481E7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B</w:t>
            </w:r>
          </w:p>
        </w:tc>
        <w:tc>
          <w:tcPr>
            <w:tcW w:w="0" w:type="auto"/>
            <w:vAlign w:val="center"/>
          </w:tcPr>
          <w:p w14:paraId="453849E4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前倾</w:t>
            </w:r>
            <w:proofErr w:type="spellEnd"/>
          </w:p>
        </w:tc>
        <w:tc>
          <w:tcPr>
            <w:tcW w:w="0" w:type="auto"/>
            <w:vAlign w:val="center"/>
          </w:tcPr>
          <w:p w14:paraId="1B779AE7" w14:textId="77777777" w:rsidR="00AD724C" w:rsidRDefault="00AD724C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567E590C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较慢</w:t>
            </w:r>
          </w:p>
        </w:tc>
      </w:tr>
      <w:tr w:rsidR="00AD724C" w14:paraId="26CF99C0" w14:textId="77777777" w:rsidTr="0099465A">
        <w:tc>
          <w:tcPr>
            <w:tcW w:w="0" w:type="auto"/>
            <w:vAlign w:val="center"/>
          </w:tcPr>
          <w:p w14:paraId="35919294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0" w:type="auto"/>
            <w:vAlign w:val="center"/>
          </w:tcPr>
          <w:p w14:paraId="2CB0FF2C" w14:textId="77777777" w:rsidR="00AD724C" w:rsidRDefault="00AD724C" w:rsidP="0099465A">
            <w:pPr>
              <w:pStyle w:val="Compact"/>
              <w:jc w:val="center"/>
            </w:pPr>
            <w:proofErr w:type="spellStart"/>
            <w:r>
              <w:t>后倾</w:t>
            </w:r>
            <w:proofErr w:type="spellEnd"/>
          </w:p>
        </w:tc>
        <w:tc>
          <w:tcPr>
            <w:tcW w:w="0" w:type="auto"/>
            <w:vAlign w:val="center"/>
          </w:tcPr>
          <w:p w14:paraId="1D3A18CC" w14:textId="77777777" w:rsidR="00AD724C" w:rsidRDefault="00AD724C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58D60D78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般</w:t>
            </w:r>
          </w:p>
        </w:tc>
      </w:tr>
      <w:tr w:rsidR="00AD724C" w14:paraId="6ADFCCA3" w14:textId="77777777" w:rsidTr="0099465A">
        <w:tc>
          <w:tcPr>
            <w:tcW w:w="0" w:type="auto"/>
            <w:vAlign w:val="center"/>
          </w:tcPr>
          <w:p w14:paraId="054A1679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lastRenderedPageBreak/>
              <w:t>U</w:t>
            </w:r>
          </w:p>
        </w:tc>
        <w:tc>
          <w:tcPr>
            <w:tcW w:w="0" w:type="auto"/>
            <w:vAlign w:val="center"/>
          </w:tcPr>
          <w:p w14:paraId="064CCA85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倾</w:t>
            </w:r>
          </w:p>
        </w:tc>
        <w:tc>
          <w:tcPr>
            <w:tcW w:w="0" w:type="auto"/>
            <w:vAlign w:val="center"/>
          </w:tcPr>
          <w:p w14:paraId="4B020A63" w14:textId="77777777" w:rsidR="00AD724C" w:rsidRDefault="00AD724C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2855490A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较敏捷</w:t>
            </w:r>
          </w:p>
        </w:tc>
      </w:tr>
      <w:tr w:rsidR="00AD724C" w14:paraId="5629934A" w14:textId="77777777" w:rsidTr="0099465A">
        <w:tc>
          <w:tcPr>
            <w:tcW w:w="0" w:type="auto"/>
            <w:vAlign w:val="center"/>
          </w:tcPr>
          <w:p w14:paraId="26BA7869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0" w:type="auto"/>
            <w:vAlign w:val="center"/>
          </w:tcPr>
          <w:p w14:paraId="5AAA1CE6" w14:textId="77777777" w:rsidR="00AD724C" w:rsidRDefault="00AD724C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倾</w:t>
            </w:r>
          </w:p>
        </w:tc>
        <w:tc>
          <w:tcPr>
            <w:tcW w:w="0" w:type="auto"/>
            <w:vAlign w:val="center"/>
          </w:tcPr>
          <w:p w14:paraId="4B238BB4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2DB364AA" w14:textId="77777777" w:rsidR="00AD724C" w:rsidRDefault="00AD724C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非常敏捷</w:t>
            </w:r>
          </w:p>
        </w:tc>
      </w:tr>
    </w:tbl>
    <w:bookmarkEnd w:id="22"/>
    <w:p w14:paraId="14046D4E" w14:textId="77777777" w:rsidR="00AD724C" w:rsidRDefault="00AD724C">
      <w:pPr>
        <w:pStyle w:val="a0"/>
      </w:pPr>
      <w:proofErr w:type="spellStart"/>
      <w:r>
        <w:t>备注</w:t>
      </w:r>
      <w:proofErr w:type="spellEnd"/>
      <w:r>
        <w:t>：</w:t>
      </w:r>
    </w:p>
    <w:p w14:paraId="08E200A3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左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左转</w:t>
      </w:r>
    </w:p>
    <w:p w14:paraId="613F22A3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右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右转</w:t>
      </w:r>
    </w:p>
    <w:p w14:paraId="4E20B49C" w14:textId="77777777" w:rsidR="00AD724C" w:rsidRDefault="00AD724C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前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下压</w:t>
      </w:r>
    </w:p>
    <w:p w14:paraId="57BDA601" w14:textId="77777777" w:rsidR="00AD724C" w:rsidRDefault="00AD724C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后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上抬</w:t>
      </w:r>
    </w:p>
    <w:p w14:paraId="21964C55" w14:textId="77777777" w:rsidR="00AD724C" w:rsidRDefault="00AD724C" w:rsidP="005A754D">
      <w:pPr>
        <w:pStyle w:val="a0"/>
        <w:rPr>
          <w:lang w:eastAsia="zh-CN"/>
        </w:rPr>
      </w:pPr>
      <w:r>
        <w:rPr>
          <w:rFonts w:hint="eastAsia"/>
          <w:lang w:eastAsia="zh-CN"/>
        </w:rPr>
        <w:t>左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</w:t>
      </w:r>
      <w:r>
        <w:rPr>
          <w:rFonts w:hint="eastAsia"/>
          <w:lang w:eastAsia="zh-CN"/>
        </w:rPr>
        <w:t>左翼</w:t>
      </w:r>
      <w:r>
        <w:rPr>
          <w:lang w:eastAsia="zh-CN"/>
        </w:rPr>
        <w:t>下压</w:t>
      </w:r>
    </w:p>
    <w:p w14:paraId="1DFB15CC" w14:textId="77777777" w:rsidR="00AD724C" w:rsidRDefault="00AD724C" w:rsidP="005A754D">
      <w:pPr>
        <w:pStyle w:val="a0"/>
        <w:ind w:rightChars="-121" w:right="-290"/>
        <w:rPr>
          <w:lang w:eastAsia="zh-CN"/>
        </w:rPr>
      </w:pPr>
      <w:r>
        <w:rPr>
          <w:rFonts w:hint="eastAsia"/>
          <w:lang w:eastAsia="zh-CN"/>
        </w:rPr>
        <w:t>右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</w:t>
      </w:r>
      <w:r>
        <w:rPr>
          <w:rFonts w:hint="eastAsia"/>
          <w:lang w:eastAsia="zh-CN"/>
        </w:rPr>
        <w:t>右翼下压</w:t>
      </w:r>
    </w:p>
    <w:p w14:paraId="4480006F" w14:textId="77777777" w:rsidR="00AD724C" w:rsidRPr="005A754D" w:rsidRDefault="00AD724C">
      <w:pPr>
        <w:pStyle w:val="a0"/>
        <w:rPr>
          <w:lang w:eastAsia="zh-CN"/>
        </w:rPr>
      </w:pPr>
    </w:p>
    <w:p w14:paraId="7D9D8D8B" w14:textId="77777777" w:rsidR="00AD724C" w:rsidRDefault="00AD724C">
      <w:pPr>
        <w:pStyle w:val="a0"/>
      </w:pPr>
      <w:r>
        <w:t>@M</w:t>
      </w:r>
      <w:r>
        <w:rPr>
          <w:rFonts w:hint="eastAsia"/>
          <w:lang w:eastAsia="zh-CN"/>
        </w:rPr>
        <w:t>S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AD724C" w14:paraId="76F81AEB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04C0AEE" w14:textId="77777777" w:rsidR="00AD724C" w:rsidRDefault="00AD724C" w:rsidP="00D24C9F">
            <w:pPr>
              <w:pStyle w:val="Compact"/>
              <w:jc w:val="center"/>
            </w:pPr>
            <w:bookmarkStart w:id="23" w:name="Xcfc7cdd6da9119b74edb3c91fbaef98db296a98"/>
            <w:proofErr w:type="spellStart"/>
            <w:r>
              <w:rPr>
                <w:b/>
                <w:bCs/>
              </w:rPr>
              <w:t>速度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204C02A3" w14:textId="77777777" w:rsidR="00AD724C" w:rsidRDefault="00AD724C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1F0DE735" w14:textId="77777777" w:rsidR="00AD724C" w:rsidRDefault="00AD724C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736B945F" w14:textId="77777777" w:rsidR="00AD724C" w:rsidRDefault="00AD724C" w:rsidP="00D24C9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角度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01280297" w14:textId="77777777" w:rsidR="00AD724C" w:rsidRDefault="00AD724C" w:rsidP="00D24C9F">
            <w:pPr>
              <w:pStyle w:val="Compact"/>
              <w:jc w:val="center"/>
            </w:pPr>
          </w:p>
        </w:tc>
      </w:tr>
      <w:tr w:rsidR="00AD724C" w14:paraId="463D0731" w14:textId="77777777" w:rsidTr="00D24C9F">
        <w:tc>
          <w:tcPr>
            <w:tcW w:w="781" w:type="pct"/>
            <w:vAlign w:val="center"/>
          </w:tcPr>
          <w:p w14:paraId="272D8ED4" w14:textId="77777777" w:rsidR="00AD724C" w:rsidRDefault="00AD724C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19CD17C9" w14:textId="77777777" w:rsidR="00AD724C" w:rsidRDefault="00AD724C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6C163968" w14:textId="77777777" w:rsidR="00AD724C" w:rsidRDefault="00AD724C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2BA53E3F" w14:textId="77777777" w:rsidR="00AD724C" w:rsidRDefault="00AD724C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7D51CD47" w14:textId="77777777" w:rsidR="00AD724C" w:rsidRDefault="00AD724C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0B3EA034" w14:textId="77777777" w:rsidTr="00D24C9F">
        <w:tc>
          <w:tcPr>
            <w:tcW w:w="781" w:type="pct"/>
            <w:vAlign w:val="center"/>
          </w:tcPr>
          <w:p w14:paraId="2E49B9F2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5D6F35E7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0E73D994" w14:textId="77777777" w:rsidR="00AD724C" w:rsidRDefault="00AD724C" w:rsidP="00D24C9F">
            <w:pPr>
              <w:pStyle w:val="Compact"/>
              <w:jc w:val="center"/>
            </w:pPr>
            <w:r w:rsidRPr="00D24C9F">
              <w:rPr>
                <w:rFonts w:hint="eastAsia"/>
                <w:sz w:val="36"/>
                <w:szCs w:val="36"/>
                <w:lang w:eastAsia="zh-CN"/>
              </w:rPr>
              <w:t>，</w:t>
            </w:r>
          </w:p>
        </w:tc>
        <w:tc>
          <w:tcPr>
            <w:tcW w:w="801" w:type="pct"/>
            <w:vAlign w:val="center"/>
          </w:tcPr>
          <w:p w14:paraId="0D6EC382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6D4F034D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7C94AED9" w14:textId="79337269" w:rsidR="00AD724C" w:rsidRPr="005A754D" w:rsidRDefault="00AD724C" w:rsidP="00023A26">
      <w:pPr>
        <w:pStyle w:val="a0"/>
        <w:rPr>
          <w:lang w:eastAsia="zh-CN"/>
        </w:rPr>
      </w:pPr>
      <w:bookmarkStart w:id="24" w:name="X9baf1e60a199284db1547537ddf25e9231ef84b"/>
      <w:bookmarkEnd w:id="15"/>
      <w:bookmarkEnd w:id="17"/>
      <w:bookmarkEnd w:id="23"/>
    </w:p>
    <w:p w14:paraId="6F04B15E" w14:textId="77777777" w:rsidR="00AD724C" w:rsidRDefault="00AD724C" w:rsidP="00023A26">
      <w:pPr>
        <w:pStyle w:val="a0"/>
      </w:pPr>
      <w:r>
        <w:t>@M</w:t>
      </w:r>
      <w:r>
        <w:rPr>
          <w:rFonts w:hint="eastAsia"/>
          <w:lang w:eastAsia="zh-CN"/>
        </w:rPr>
        <w:t>P</w:t>
      </w:r>
      <w:r>
        <w:t>命令具体控制参数定义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AD724C" w14:paraId="44E90541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2154AC7" w14:textId="77777777" w:rsidR="00AD724C" w:rsidRDefault="00AD724C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力度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25E26FDD" w14:textId="77777777" w:rsidR="00AD724C" w:rsidRDefault="00AD724C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7AEA3445" w14:textId="77777777" w:rsidR="00AD724C" w:rsidRDefault="00AD724C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05E423BF" w14:textId="77777777" w:rsidR="00AD724C" w:rsidRDefault="00AD724C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方位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1C3C006D" w14:textId="77777777" w:rsidR="00AD724C" w:rsidRDefault="00AD724C" w:rsidP="00D24C9F">
            <w:pPr>
              <w:pStyle w:val="Compact"/>
              <w:jc w:val="center"/>
            </w:pPr>
          </w:p>
        </w:tc>
      </w:tr>
      <w:tr w:rsidR="00AD724C" w14:paraId="13B1133A" w14:textId="77777777" w:rsidTr="00D24C9F">
        <w:trPr>
          <w:jc w:val="center"/>
        </w:trPr>
        <w:tc>
          <w:tcPr>
            <w:tcW w:w="781" w:type="pct"/>
            <w:vAlign w:val="center"/>
          </w:tcPr>
          <w:p w14:paraId="3A7B562C" w14:textId="77777777" w:rsidR="00AD724C" w:rsidRDefault="00AD724C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28A59B5F" w14:textId="77777777" w:rsidR="00AD724C" w:rsidRDefault="00AD724C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744646A1" w14:textId="77777777" w:rsidR="00AD724C" w:rsidRDefault="00AD724C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7107464" w14:textId="77777777" w:rsidR="00AD724C" w:rsidRDefault="00AD724C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5D4DFB5D" w14:textId="77777777" w:rsidR="00AD724C" w:rsidRDefault="00AD724C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AD724C" w14:paraId="294D108A" w14:textId="77777777" w:rsidTr="00D24C9F">
        <w:trPr>
          <w:jc w:val="center"/>
        </w:trPr>
        <w:tc>
          <w:tcPr>
            <w:tcW w:w="781" w:type="pct"/>
            <w:vAlign w:val="center"/>
          </w:tcPr>
          <w:p w14:paraId="0B3B55E4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7E5AB9AE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79924EB4" w14:textId="77777777" w:rsidR="00AD724C" w:rsidRDefault="00AD724C" w:rsidP="00D24C9F">
            <w:pPr>
              <w:pStyle w:val="Compact"/>
              <w:jc w:val="center"/>
            </w:pPr>
            <w:r w:rsidRPr="00D24C9F">
              <w:rPr>
                <w:rFonts w:hint="eastAsia"/>
                <w:sz w:val="36"/>
                <w:szCs w:val="36"/>
                <w:lang w:eastAsia="zh-CN"/>
              </w:rPr>
              <w:t>，</w:t>
            </w:r>
          </w:p>
        </w:tc>
        <w:tc>
          <w:tcPr>
            <w:tcW w:w="801" w:type="pct"/>
            <w:vAlign w:val="center"/>
          </w:tcPr>
          <w:p w14:paraId="7CE25163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115948DD" w14:textId="77777777" w:rsidR="00AD724C" w:rsidRDefault="00AD724C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0C805833" w14:textId="0FB61D1E" w:rsidR="00667E49" w:rsidRDefault="00667E49">
      <w:pPr>
        <w:pStyle w:val="3"/>
        <w:rPr>
          <w:lang w:eastAsia="zh-CN"/>
        </w:rPr>
      </w:pPr>
    </w:p>
    <w:p w14:paraId="5887B2D5" w14:textId="77777777" w:rsidR="00667E49" w:rsidRDefault="00667E49">
      <w:pPr>
        <w:rPr>
          <w:rFonts w:asciiTheme="majorHAnsi" w:eastAsiaTheme="majorEastAsia" w:hAnsiTheme="majorHAnsi" w:cstheme="majorBidi"/>
          <w:b/>
          <w:bCs/>
          <w:color w:val="4F81BD" w:themeColor="accent1"/>
          <w:lang w:eastAsia="zh-CN"/>
        </w:rPr>
      </w:pPr>
      <w:r>
        <w:rPr>
          <w:lang w:eastAsia="zh-CN"/>
        </w:rPr>
        <w:br w:type="page"/>
      </w:r>
    </w:p>
    <w:p w14:paraId="32C45CBE" w14:textId="77777777" w:rsidR="00AD724C" w:rsidRDefault="00AD724C">
      <w:pPr>
        <w:pStyle w:val="3"/>
        <w:rPr>
          <w:lang w:eastAsia="zh-CN"/>
        </w:rPr>
      </w:pPr>
      <w:r>
        <w:rPr>
          <w:lang w:eastAsia="zh-CN"/>
        </w:rPr>
        <w:lastRenderedPageBreak/>
        <w:t>1.3.</w:t>
      </w:r>
      <w:r>
        <w:rPr>
          <w:lang w:eastAsia="zh-CN"/>
        </w:rPr>
        <w:t>对声通机（甲板单元）</w:t>
      </w:r>
      <w:r>
        <w:rPr>
          <w:lang w:eastAsia="zh-CN"/>
        </w:rPr>
        <w:t>115200</w:t>
      </w:r>
    </w:p>
    <w:p w14:paraId="3226B20D" w14:textId="77777777" w:rsidR="00AD724C" w:rsidRDefault="00AD724C">
      <w:pPr>
        <w:pStyle w:val="FirstParagraph"/>
      </w:pPr>
      <w:proofErr w:type="spellStart"/>
      <w:r>
        <w:t>格式说明</w:t>
      </w:r>
      <w:proofErr w:type="spellEnd"/>
      <w:r>
        <w:t>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082"/>
        <w:gridCol w:w="1016"/>
        <w:gridCol w:w="1456"/>
        <w:gridCol w:w="1312"/>
        <w:gridCol w:w="1676"/>
        <w:gridCol w:w="1016"/>
      </w:tblGrid>
      <w:tr w:rsidR="00AD724C" w14:paraId="013AC5FD" w14:textId="77777777" w:rsidTr="00255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896C13" w14:textId="77777777" w:rsidR="00AD724C" w:rsidRDefault="00AD724C">
            <w:pPr>
              <w:pStyle w:val="Compact"/>
            </w:pPr>
            <w:bookmarkStart w:id="25" w:name="Xf1bd547ee7112024b6fa7d927570130f74f8002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6003D617" w14:textId="77777777" w:rsidR="00AD724C" w:rsidRDefault="00AD724C">
            <w:pPr>
              <w:pStyle w:val="Compact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0E390B3F" w14:textId="77777777" w:rsidR="00AD724C" w:rsidRDefault="00AD724C">
            <w:pPr>
              <w:pStyle w:val="Compact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</w:tcPr>
          <w:p w14:paraId="3D713007" w14:textId="77777777" w:rsidR="00AD724C" w:rsidRDefault="00AD724C">
            <w:pPr>
              <w:pStyle w:val="Compact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</w:tcPr>
          <w:p w14:paraId="3A4C429A" w14:textId="77777777" w:rsidR="00AD724C" w:rsidRDefault="00AD724C">
            <w:pPr>
              <w:pStyle w:val="Compact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</w:tcPr>
          <w:p w14:paraId="1AA3E16B" w14:textId="77777777" w:rsidR="00AD724C" w:rsidRDefault="00AD724C">
            <w:pPr>
              <w:pStyle w:val="Compact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</w:tcPr>
          <w:p w14:paraId="1C0B86B0" w14:textId="77777777" w:rsidR="00AD724C" w:rsidRDefault="00AD724C">
            <w:pPr>
              <w:pStyle w:val="Compact"/>
            </w:pPr>
            <w:proofErr w:type="spellStart"/>
            <w:r>
              <w:t>校验高位</w:t>
            </w:r>
            <w:proofErr w:type="spellEnd"/>
          </w:p>
        </w:tc>
      </w:tr>
      <w:tr w:rsidR="00AD724C" w14:paraId="7196E6A4" w14:textId="77777777">
        <w:tc>
          <w:tcPr>
            <w:tcW w:w="0" w:type="auto"/>
          </w:tcPr>
          <w:p w14:paraId="46CA294A" w14:textId="77777777" w:rsidR="00AD724C" w:rsidRDefault="00AD724C">
            <w:pPr>
              <w:pStyle w:val="Compact"/>
            </w:pPr>
            <w:r>
              <w:t>0X23</w:t>
            </w:r>
          </w:p>
        </w:tc>
        <w:tc>
          <w:tcPr>
            <w:tcW w:w="0" w:type="auto"/>
          </w:tcPr>
          <w:p w14:paraId="549EE66E" w14:textId="77777777" w:rsidR="00AD724C" w:rsidRDefault="00AD724C">
            <w:pPr>
              <w:pStyle w:val="Compact"/>
            </w:pPr>
            <w:r>
              <w:t>0X02</w:t>
            </w:r>
          </w:p>
        </w:tc>
        <w:tc>
          <w:tcPr>
            <w:tcW w:w="0" w:type="auto"/>
          </w:tcPr>
          <w:p w14:paraId="6EFAFA80" w14:textId="77777777" w:rsidR="00AD724C" w:rsidRDefault="00AD724C">
            <w:pPr>
              <w:pStyle w:val="Compact"/>
            </w:pPr>
            <w:r>
              <w:t>2</w:t>
            </w:r>
            <w:r>
              <w:t>字节</w:t>
            </w:r>
          </w:p>
        </w:tc>
        <w:tc>
          <w:tcPr>
            <w:tcW w:w="0" w:type="auto"/>
          </w:tcPr>
          <w:p w14:paraId="2D68F9F6" w14:textId="77777777" w:rsidR="00AD724C" w:rsidRDefault="00AD724C">
            <w:pPr>
              <w:pStyle w:val="Compact"/>
            </w:pPr>
            <w:r>
              <w:t>0X01</w:t>
            </w:r>
          </w:p>
        </w:tc>
        <w:tc>
          <w:tcPr>
            <w:tcW w:w="0" w:type="auto"/>
          </w:tcPr>
          <w:p w14:paraId="2F4A16C7" w14:textId="77777777" w:rsidR="00AD724C" w:rsidRDefault="00AD724C">
            <w:pPr>
              <w:pStyle w:val="Compact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</w:tcPr>
          <w:p w14:paraId="4858A3EA" w14:textId="77777777" w:rsidR="00AD724C" w:rsidRDefault="00AD724C">
            <w:pPr>
              <w:pStyle w:val="Compact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</w:tcPr>
          <w:p w14:paraId="0B9516C3" w14:textId="77777777" w:rsidR="00AD724C" w:rsidRDefault="00AD724C">
            <w:pPr>
              <w:pStyle w:val="Compact"/>
            </w:pPr>
          </w:p>
        </w:tc>
      </w:tr>
    </w:tbl>
    <w:bookmarkEnd w:id="25"/>
    <w:p w14:paraId="451B1D6F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3C450EE8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40599D1E" w14:textId="77777777" w:rsidR="00AD724C" w:rsidRDefault="00AD724C">
      <w:pPr>
        <w:pStyle w:val="2"/>
        <w:rPr>
          <w:lang w:eastAsia="zh-CN"/>
        </w:rPr>
      </w:pPr>
      <w:bookmarkStart w:id="26" w:name="X0ee674ef74f361e62ff8a514c0db172ea799b7e"/>
      <w:bookmarkEnd w:id="2"/>
      <w:bookmarkEnd w:id="24"/>
      <w:r>
        <w:rPr>
          <w:lang w:eastAsia="zh-CN"/>
        </w:rPr>
        <w:t>2</w:t>
      </w:r>
      <w:r>
        <w:rPr>
          <w:lang w:eastAsia="zh-CN"/>
        </w:rPr>
        <w:t>树莓派协议</w:t>
      </w:r>
    </w:p>
    <w:p w14:paraId="48ED62A3" w14:textId="77777777" w:rsidR="00AD724C" w:rsidRDefault="00AD724C">
      <w:pPr>
        <w:pStyle w:val="3"/>
        <w:rPr>
          <w:lang w:eastAsia="zh-CN"/>
        </w:rPr>
      </w:pPr>
      <w:bookmarkStart w:id="27" w:name="X03b926dd6f1879d1f471820ff979e64f56e1909"/>
      <w:r>
        <w:rPr>
          <w:lang w:eastAsia="zh-CN"/>
        </w:rPr>
        <w:t>2.1</w:t>
      </w:r>
      <w:r>
        <w:rPr>
          <w:lang w:eastAsia="zh-CN"/>
        </w:rPr>
        <w:t>对上位机</w:t>
      </w:r>
    </w:p>
    <w:p w14:paraId="55EDDFC7" w14:textId="77777777" w:rsidR="00AD724C" w:rsidRDefault="00AD724C">
      <w:pPr>
        <w:pStyle w:val="4"/>
        <w:rPr>
          <w:lang w:eastAsia="zh-CN"/>
        </w:rPr>
      </w:pPr>
      <w:bookmarkStart w:id="28" w:name="Xea9988e535226bf5713b7360a89c9cd0f07a478"/>
      <w:r>
        <w:rPr>
          <w:lang w:eastAsia="zh-CN"/>
        </w:rPr>
        <w:t>2.1.1</w:t>
      </w:r>
      <w:r>
        <w:rPr>
          <w:lang w:eastAsia="zh-CN"/>
        </w:rPr>
        <w:t>命令应答类</w:t>
      </w:r>
    </w:p>
    <w:p w14:paraId="21AEC9F5" w14:textId="77777777" w:rsidR="00AD724C" w:rsidRDefault="00AD724C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30"/>
        <w:gridCol w:w="930"/>
        <w:gridCol w:w="930"/>
        <w:gridCol w:w="931"/>
        <w:gridCol w:w="931"/>
        <w:gridCol w:w="1058"/>
        <w:gridCol w:w="1058"/>
        <w:gridCol w:w="931"/>
        <w:gridCol w:w="931"/>
      </w:tblGrid>
      <w:tr w:rsidR="00AD724C" w14:paraId="1984EC5A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9868EB9" w14:textId="77777777" w:rsidR="00AD724C" w:rsidRDefault="00AD724C" w:rsidP="00807BDC">
            <w:pPr>
              <w:pStyle w:val="Compact"/>
              <w:jc w:val="center"/>
            </w:pPr>
            <w:bookmarkStart w:id="29" w:name="X8a1ad5b1f1a2ee7bfadda6fe01e22494948ded4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A1E3D6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5275FDC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295258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CE9FF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7DC79DD" w14:textId="77777777" w:rsidR="00AD724C" w:rsidRDefault="00AD724C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03BDBAC" w14:textId="77777777" w:rsidR="00AD724C" w:rsidRDefault="00AD724C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66F46F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FBBFA7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74769529" w14:textId="77777777" w:rsidTr="00807BDC">
        <w:tc>
          <w:tcPr>
            <w:tcW w:w="0" w:type="auto"/>
            <w:vAlign w:val="center"/>
          </w:tcPr>
          <w:p w14:paraId="1B6BF012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16E59EEF" w14:textId="77777777" w:rsidR="00AD724C" w:rsidRDefault="00AD724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020EF9BD" w14:textId="77777777" w:rsidR="00AD724C" w:rsidRDefault="00AD724C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38F8302" w14:textId="77777777" w:rsidR="00AD724C" w:rsidRDefault="00AD724C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03A191D0" w14:textId="77777777" w:rsidR="00AD724C" w:rsidRDefault="00AD724C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686397E0" w14:textId="77777777" w:rsidR="00AD724C" w:rsidRDefault="00AD724C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4FC658DF" w14:textId="77777777" w:rsidR="00AD724C" w:rsidRDefault="00AD724C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074C3D74" w14:textId="77777777" w:rsidR="00AD724C" w:rsidRDefault="00AD724C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12DE47D6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29"/>
    <w:p w14:paraId="04453D7C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5"/>
        <w:gridCol w:w="578"/>
        <w:gridCol w:w="471"/>
        <w:gridCol w:w="1231"/>
        <w:gridCol w:w="4665"/>
      </w:tblGrid>
      <w:tr w:rsidR="00AD724C" w14:paraId="72CE8AD4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6" w:type="pct"/>
            <w:tcBorders>
              <w:bottom w:val="none" w:sz="0" w:space="0" w:color="auto"/>
            </w:tcBorders>
            <w:vAlign w:val="center"/>
          </w:tcPr>
          <w:p w14:paraId="6F546DA0" w14:textId="77777777" w:rsidR="00AD724C" w:rsidRDefault="00AD724C" w:rsidP="00807BDC">
            <w:pPr>
              <w:pStyle w:val="Compact"/>
              <w:jc w:val="center"/>
            </w:pPr>
            <w:bookmarkStart w:id="30" w:name="Xee7280c2d6368958802d3298c9855d6cd07093a"/>
            <w:proofErr w:type="spellStart"/>
            <w:r>
              <w:t>对应回复命令类型</w:t>
            </w:r>
            <w:proofErr w:type="spellEnd"/>
          </w:p>
        </w:tc>
        <w:tc>
          <w:tcPr>
            <w:tcW w:w="335" w:type="pct"/>
            <w:tcBorders>
              <w:bottom w:val="none" w:sz="0" w:space="0" w:color="auto"/>
            </w:tcBorders>
            <w:vAlign w:val="center"/>
          </w:tcPr>
          <w:p w14:paraId="14FE7A14" w14:textId="77777777" w:rsidR="00AD724C" w:rsidRDefault="00AD724C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273" w:type="pct"/>
            <w:tcBorders>
              <w:bottom w:val="none" w:sz="0" w:space="0" w:color="auto"/>
            </w:tcBorders>
            <w:vAlign w:val="center"/>
          </w:tcPr>
          <w:p w14:paraId="019E1AED" w14:textId="77777777" w:rsidR="00AD724C" w:rsidRDefault="00AD724C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713" w:type="pct"/>
            <w:tcBorders>
              <w:bottom w:val="none" w:sz="0" w:space="0" w:color="auto"/>
            </w:tcBorders>
            <w:vAlign w:val="center"/>
          </w:tcPr>
          <w:p w14:paraId="297B986B" w14:textId="77777777" w:rsidR="00AD724C" w:rsidRDefault="00AD724C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2703" w:type="pct"/>
            <w:tcBorders>
              <w:bottom w:val="none" w:sz="0" w:space="0" w:color="auto"/>
            </w:tcBorders>
            <w:vAlign w:val="center"/>
          </w:tcPr>
          <w:p w14:paraId="0592FBB2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807BDC" w14:paraId="2C14AD36" w14:textId="77777777" w:rsidTr="00807BDC">
        <w:tc>
          <w:tcPr>
            <w:tcW w:w="976" w:type="pct"/>
            <w:vMerge w:val="restart"/>
            <w:vAlign w:val="center"/>
          </w:tcPr>
          <w:p w14:paraId="78B0E12F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节点管理类</w:t>
            </w:r>
            <w:r>
              <w:t>N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34BBBB8A" w14:textId="77777777" w:rsidR="00807BDC" w:rsidRDefault="00807BDC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21167387" w14:textId="77777777" w:rsidR="00807BDC" w:rsidRDefault="00807BDC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713" w:type="pct"/>
            <w:vAlign w:val="center"/>
          </w:tcPr>
          <w:p w14:paraId="755AC613" w14:textId="77777777" w:rsidR="00807BDC" w:rsidRDefault="00807BDC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03" w:type="pct"/>
            <w:vAlign w:val="center"/>
          </w:tcPr>
          <w:p w14:paraId="366DC468" w14:textId="77777777" w:rsidR="00807BDC" w:rsidRDefault="00807BD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节点进程开启关闭完毕</w:t>
            </w:r>
          </w:p>
        </w:tc>
      </w:tr>
      <w:tr w:rsidR="00807BDC" w14:paraId="007B12C3" w14:textId="77777777" w:rsidTr="00807BDC">
        <w:tc>
          <w:tcPr>
            <w:tcW w:w="976" w:type="pct"/>
            <w:vMerge/>
            <w:vAlign w:val="center"/>
          </w:tcPr>
          <w:p w14:paraId="3045CBE2" w14:textId="77777777" w:rsidR="00807BDC" w:rsidRDefault="00807BDC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335" w:type="pct"/>
            <w:vAlign w:val="center"/>
          </w:tcPr>
          <w:p w14:paraId="00AB59B9" w14:textId="77777777" w:rsidR="00807BDC" w:rsidRDefault="00807BDC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489DBFA9" w14:textId="77777777" w:rsidR="00807BDC" w:rsidRDefault="00807BDC" w:rsidP="00807BDC">
            <w:pPr>
              <w:pStyle w:val="Compact"/>
              <w:jc w:val="center"/>
            </w:pPr>
            <w:r>
              <w:t>I</w:t>
            </w:r>
          </w:p>
        </w:tc>
        <w:tc>
          <w:tcPr>
            <w:tcW w:w="713" w:type="pct"/>
            <w:vAlign w:val="center"/>
          </w:tcPr>
          <w:p w14:paraId="66CE8BBD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2703" w:type="pct"/>
            <w:vAlign w:val="center"/>
          </w:tcPr>
          <w:p w14:paraId="1CD3B2B2" w14:textId="77777777" w:rsidR="00807BDC" w:rsidRDefault="00807BDC" w:rsidP="00807BDC">
            <w:pPr>
              <w:pStyle w:val="Compact"/>
              <w:jc w:val="center"/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是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</w:t>
            </w:r>
            <w:r>
              <w:t>位对应进程见</w:t>
            </w:r>
            <w:r>
              <w:t>1.1.1</w:t>
            </w:r>
          </w:p>
        </w:tc>
      </w:tr>
      <w:tr w:rsidR="00807BDC" w14:paraId="6085A355" w14:textId="77777777" w:rsidTr="00807BDC">
        <w:tc>
          <w:tcPr>
            <w:tcW w:w="976" w:type="pct"/>
            <w:vMerge w:val="restart"/>
            <w:vAlign w:val="center"/>
          </w:tcPr>
          <w:p w14:paraId="0C8B69E2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使命下载类</w:t>
            </w:r>
            <w:r>
              <w:t>A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5B69A891" w14:textId="77777777" w:rsidR="00807BDC" w:rsidRDefault="00807BD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7F74A11F" w14:textId="77777777" w:rsidR="00807BDC" w:rsidRDefault="00807BD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713" w:type="pct"/>
            <w:vAlign w:val="center"/>
          </w:tcPr>
          <w:p w14:paraId="38560DB6" w14:textId="77777777" w:rsidR="00807BDC" w:rsidRDefault="00807BD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03" w:type="pct"/>
            <w:vAlign w:val="center"/>
          </w:tcPr>
          <w:p w14:paraId="5858C4E0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表明成功使能使命文件</w:t>
            </w:r>
            <w:proofErr w:type="spellEnd"/>
          </w:p>
        </w:tc>
      </w:tr>
      <w:tr w:rsidR="00807BDC" w14:paraId="65B5898B" w14:textId="77777777" w:rsidTr="00807BDC">
        <w:tc>
          <w:tcPr>
            <w:tcW w:w="976" w:type="pct"/>
            <w:vMerge/>
            <w:vAlign w:val="center"/>
          </w:tcPr>
          <w:p w14:paraId="01D7EB8B" w14:textId="77777777" w:rsidR="00807BDC" w:rsidRDefault="00807BDC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5373EA0B" w14:textId="77777777" w:rsidR="00807BDC" w:rsidRDefault="00807BD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E68AD5" w14:textId="77777777" w:rsidR="00807BDC" w:rsidRDefault="00807BDC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713" w:type="pct"/>
            <w:vAlign w:val="center"/>
          </w:tcPr>
          <w:p w14:paraId="4768C7E6" w14:textId="77777777" w:rsidR="00807BDC" w:rsidRDefault="00807BDC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2703" w:type="pct"/>
            <w:vAlign w:val="center"/>
          </w:tcPr>
          <w:p w14:paraId="19C99714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表明成功清空使命文件</w:t>
            </w:r>
            <w:proofErr w:type="spellEnd"/>
          </w:p>
        </w:tc>
      </w:tr>
      <w:tr w:rsidR="00807BDC" w14:paraId="5C1CB55E" w14:textId="77777777" w:rsidTr="00807BDC">
        <w:tc>
          <w:tcPr>
            <w:tcW w:w="976" w:type="pct"/>
            <w:vMerge/>
            <w:vAlign w:val="center"/>
          </w:tcPr>
          <w:p w14:paraId="006A8AF1" w14:textId="77777777" w:rsidR="00807BDC" w:rsidRDefault="00807BDC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1260F32E" w14:textId="77777777" w:rsidR="00807BDC" w:rsidRDefault="00807BD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C5DE4F5" w14:textId="77777777" w:rsidR="00807BDC" w:rsidRDefault="00807BDC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713" w:type="pct"/>
            <w:vAlign w:val="center"/>
          </w:tcPr>
          <w:p w14:paraId="292567A8" w14:textId="77777777" w:rsidR="00807BDC" w:rsidRDefault="00807BDC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2703" w:type="pct"/>
            <w:vAlign w:val="center"/>
          </w:tcPr>
          <w:p w14:paraId="1B064F4B" w14:textId="77777777" w:rsidR="00807BDC" w:rsidRDefault="00807BD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写入使命文件</w:t>
            </w:r>
          </w:p>
        </w:tc>
      </w:tr>
      <w:tr w:rsidR="00807BDC" w14:paraId="247B264D" w14:textId="77777777" w:rsidTr="00807BDC">
        <w:tc>
          <w:tcPr>
            <w:tcW w:w="976" w:type="pct"/>
            <w:vMerge w:val="restart"/>
            <w:vAlign w:val="center"/>
          </w:tcPr>
          <w:p w14:paraId="5466B36C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参数设置类</w:t>
            </w:r>
            <w:r>
              <w:t>S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02FE1758" w14:textId="77777777" w:rsidR="00807BDC" w:rsidRDefault="00807BDC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68D24E07" w14:textId="77777777" w:rsidR="00807BDC" w:rsidRDefault="00807BDC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713" w:type="pct"/>
            <w:vAlign w:val="center"/>
          </w:tcPr>
          <w:p w14:paraId="67085230" w14:textId="77777777" w:rsidR="00807BDC" w:rsidRDefault="00807BDC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2703" w:type="pct"/>
            <w:vAlign w:val="center"/>
          </w:tcPr>
          <w:p w14:paraId="4545DEA4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表明成功同步时间</w:t>
            </w:r>
            <w:proofErr w:type="spellEnd"/>
          </w:p>
        </w:tc>
      </w:tr>
      <w:tr w:rsidR="00807BDC" w14:paraId="3EA5E47D" w14:textId="77777777" w:rsidTr="00807BDC">
        <w:tc>
          <w:tcPr>
            <w:tcW w:w="976" w:type="pct"/>
            <w:vMerge/>
            <w:vAlign w:val="center"/>
          </w:tcPr>
          <w:p w14:paraId="237920F4" w14:textId="77777777" w:rsidR="00807BDC" w:rsidRDefault="00807BDC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78F20754" w14:textId="77777777" w:rsidR="00807BDC" w:rsidRDefault="00807BDC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781027C9" w14:textId="77777777" w:rsidR="00807BDC" w:rsidRDefault="00807BDC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713" w:type="pct"/>
            <w:vAlign w:val="center"/>
          </w:tcPr>
          <w:p w14:paraId="1ED3370B" w14:textId="77777777" w:rsidR="00807BDC" w:rsidRDefault="00807BDC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2703" w:type="pct"/>
            <w:vAlign w:val="center"/>
          </w:tcPr>
          <w:p w14:paraId="27F35F90" w14:textId="77777777" w:rsidR="00807BDC" w:rsidRDefault="00807BDC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安全参数</w:t>
            </w:r>
          </w:p>
        </w:tc>
      </w:tr>
      <w:tr w:rsidR="00AD724C" w14:paraId="28CDD4D8" w14:textId="77777777" w:rsidTr="00807BDC">
        <w:tc>
          <w:tcPr>
            <w:tcW w:w="976" w:type="pct"/>
            <w:vAlign w:val="center"/>
          </w:tcPr>
          <w:p w14:paraId="7D3B6CB1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335" w:type="pct"/>
            <w:vAlign w:val="center"/>
          </w:tcPr>
          <w:p w14:paraId="6BC5C7F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3" w:type="pct"/>
            <w:vAlign w:val="center"/>
          </w:tcPr>
          <w:p w14:paraId="1D95771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713" w:type="pct"/>
            <w:vAlign w:val="center"/>
          </w:tcPr>
          <w:p w14:paraId="0A06B342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03" w:type="pct"/>
            <w:vAlign w:val="center"/>
          </w:tcPr>
          <w:p w14:paraId="3E178ECB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</w:tr>
    </w:tbl>
    <w:p w14:paraId="7B6B26CD" w14:textId="77777777" w:rsidR="00AD724C" w:rsidRDefault="00AD724C">
      <w:pPr>
        <w:pStyle w:val="4"/>
      </w:pPr>
      <w:bookmarkStart w:id="31" w:name="X9faf87e40982980212506dce92d7a9fab9d3a37"/>
      <w:bookmarkEnd w:id="28"/>
      <w:bookmarkEnd w:id="30"/>
      <w:r>
        <w:lastRenderedPageBreak/>
        <w:t>2.1.2</w:t>
      </w:r>
      <w:r>
        <w:t>数据回复类</w:t>
      </w:r>
    </w:p>
    <w:p w14:paraId="58BC797D" w14:textId="77777777" w:rsidR="00AD724C" w:rsidRDefault="00AD724C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数据上行帧。</w:t>
      </w:r>
      <w:proofErr w:type="spellStart"/>
      <w:r>
        <w:t>指令格式如下</w:t>
      </w:r>
      <w:proofErr w:type="spellEnd"/>
      <w:r>
        <w:t>：</w:t>
      </w:r>
    </w:p>
    <w:p w14:paraId="518D835B" w14:textId="77777777" w:rsidR="00AD724C" w:rsidRDefault="00AD724C">
      <w:pPr>
        <w:pStyle w:val="a0"/>
      </w:pPr>
      <w:r>
        <w:t>@2025-01-19-23:26:25,120.1535765,30.2874595,20,100,0,0,0,0,0,0,0,36,360,53191,53191,53191,53191,53191,53191,53191,53191,53191,1200,1200,1200,1200,1200,1200,1200$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4"/>
        <w:gridCol w:w="1371"/>
        <w:gridCol w:w="1595"/>
        <w:gridCol w:w="1483"/>
        <w:gridCol w:w="998"/>
        <w:gridCol w:w="996"/>
        <w:gridCol w:w="997"/>
        <w:gridCol w:w="496"/>
      </w:tblGrid>
      <w:tr w:rsidR="00AD724C" w14:paraId="0B85D27D" w14:textId="77777777" w:rsidTr="001E74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CF516D2" w14:textId="77777777" w:rsidR="00AD724C" w:rsidRDefault="00AD724C" w:rsidP="001E74FF">
            <w:pPr>
              <w:pStyle w:val="Compact"/>
              <w:jc w:val="center"/>
            </w:pPr>
            <w:bookmarkStart w:id="32" w:name="X7ddaacdecb8c8b319076ca32a8709cdd35def8d"/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1794B2F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</w:t>
            </w:r>
            <w:r>
              <w:rPr>
                <w:b/>
                <w:bCs/>
                <w:lang w:eastAsia="zh-CN"/>
              </w:rPr>
              <w:t>ASCII</w:t>
            </w:r>
            <w:r>
              <w:rPr>
                <w:b/>
                <w:bCs/>
                <w:lang w:eastAsia="zh-CN"/>
              </w:rPr>
              <w:t>码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461C32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B48700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1ABE6DE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C47A49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E941FBC" w14:textId="77777777" w:rsidR="00AD724C" w:rsidRDefault="00AD724C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3923847" w14:textId="77777777" w:rsidR="00AD724C" w:rsidRDefault="00AD724C" w:rsidP="001E74F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807BDC" w14:paraId="118B7390" w14:textId="77777777" w:rsidTr="001E74FF">
        <w:tc>
          <w:tcPr>
            <w:tcW w:w="0" w:type="auto"/>
            <w:vMerge w:val="restart"/>
            <w:vAlign w:val="center"/>
          </w:tcPr>
          <w:p w14:paraId="27E8BEF5" w14:textId="2022CD84" w:rsidR="00807BDC" w:rsidRDefault="00807BDC" w:rsidP="001E74FF">
            <w:pPr>
              <w:pStyle w:val="Compact"/>
              <w:jc w:val="center"/>
            </w:pPr>
            <w:r>
              <w:t>@VS</w:t>
            </w:r>
          </w:p>
        </w:tc>
        <w:tc>
          <w:tcPr>
            <w:tcW w:w="0" w:type="auto"/>
            <w:vAlign w:val="center"/>
          </w:tcPr>
          <w:p w14:paraId="26F283AA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时间戳</w:t>
            </w:r>
            <w:proofErr w:type="spellEnd"/>
          </w:p>
        </w:tc>
        <w:tc>
          <w:tcPr>
            <w:tcW w:w="0" w:type="auto"/>
            <w:vAlign w:val="center"/>
          </w:tcPr>
          <w:p w14:paraId="40B1CF40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经度</w:t>
            </w:r>
            <w:proofErr w:type="spellEnd"/>
          </w:p>
        </w:tc>
        <w:tc>
          <w:tcPr>
            <w:tcW w:w="0" w:type="auto"/>
            <w:vAlign w:val="center"/>
          </w:tcPr>
          <w:p w14:paraId="00689076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纬度</w:t>
            </w:r>
            <w:proofErr w:type="spellEnd"/>
          </w:p>
        </w:tc>
        <w:tc>
          <w:tcPr>
            <w:tcW w:w="0" w:type="auto"/>
            <w:vAlign w:val="center"/>
          </w:tcPr>
          <w:p w14:paraId="467AB9E9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高程</w:t>
            </w:r>
            <w:proofErr w:type="spellEnd"/>
          </w:p>
        </w:tc>
        <w:tc>
          <w:tcPr>
            <w:tcW w:w="0" w:type="auto"/>
            <w:vAlign w:val="center"/>
          </w:tcPr>
          <w:p w14:paraId="6D3AFE94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地面速度</w:t>
            </w:r>
            <w:proofErr w:type="spellEnd"/>
          </w:p>
        </w:tc>
        <w:tc>
          <w:tcPr>
            <w:tcW w:w="0" w:type="auto"/>
            <w:vAlign w:val="center"/>
          </w:tcPr>
          <w:p w14:paraId="0B456150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地面航向</w:t>
            </w:r>
            <w:proofErr w:type="spellEnd"/>
          </w:p>
        </w:tc>
        <w:tc>
          <w:tcPr>
            <w:tcW w:w="0" w:type="auto"/>
            <w:vAlign w:val="center"/>
          </w:tcPr>
          <w:p w14:paraId="7FB3031D" w14:textId="77777777" w:rsidR="00807BDC" w:rsidRDefault="00807BDC" w:rsidP="001E74FF">
            <w:pPr>
              <w:pStyle w:val="Compact"/>
              <w:jc w:val="center"/>
            </w:pPr>
            <w:r>
              <w:t>$</w:t>
            </w:r>
          </w:p>
        </w:tc>
      </w:tr>
      <w:tr w:rsidR="00807BDC" w14:paraId="1240B3C0" w14:textId="77777777" w:rsidTr="001E74FF">
        <w:tc>
          <w:tcPr>
            <w:tcW w:w="0" w:type="auto"/>
            <w:vMerge/>
            <w:vAlign w:val="center"/>
          </w:tcPr>
          <w:p w14:paraId="2DDD10E3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DDA970" w14:textId="77777777" w:rsidR="00807BDC" w:rsidRDefault="00807BDC" w:rsidP="001E74FF">
            <w:pPr>
              <w:pStyle w:val="Compact"/>
              <w:jc w:val="center"/>
            </w:pPr>
            <w:r>
              <w:t>2025-01-19-23:26:25</w:t>
            </w:r>
          </w:p>
        </w:tc>
        <w:tc>
          <w:tcPr>
            <w:tcW w:w="0" w:type="auto"/>
            <w:vAlign w:val="center"/>
          </w:tcPr>
          <w:p w14:paraId="16B9E06B" w14:textId="77777777" w:rsidR="00807BDC" w:rsidRDefault="00807BDC" w:rsidP="001E74FF">
            <w:pPr>
              <w:pStyle w:val="Compact"/>
              <w:jc w:val="center"/>
            </w:pPr>
            <w:r>
              <w:t>120.1535765</w:t>
            </w:r>
          </w:p>
        </w:tc>
        <w:tc>
          <w:tcPr>
            <w:tcW w:w="0" w:type="auto"/>
            <w:vAlign w:val="center"/>
          </w:tcPr>
          <w:p w14:paraId="73E31B38" w14:textId="77777777" w:rsidR="00807BDC" w:rsidRDefault="00807BDC" w:rsidP="001E74FF">
            <w:pPr>
              <w:pStyle w:val="Compact"/>
              <w:jc w:val="center"/>
            </w:pPr>
            <w:r>
              <w:t>30.2874595</w:t>
            </w:r>
          </w:p>
        </w:tc>
        <w:tc>
          <w:tcPr>
            <w:tcW w:w="0" w:type="auto"/>
            <w:vAlign w:val="center"/>
          </w:tcPr>
          <w:p w14:paraId="6A9835F1" w14:textId="77777777" w:rsidR="00807BDC" w:rsidRDefault="00807BDC" w:rsidP="001E74F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6C5A4F77" w14:textId="77777777" w:rsidR="00807BDC" w:rsidRDefault="00807BDC" w:rsidP="001E74F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center"/>
          </w:tcPr>
          <w:p w14:paraId="5FA77E2A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7A00DDD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7C4CC5F0" w14:textId="77777777" w:rsidTr="001E74FF">
        <w:tc>
          <w:tcPr>
            <w:tcW w:w="0" w:type="auto"/>
            <w:vMerge/>
            <w:vAlign w:val="center"/>
          </w:tcPr>
          <w:p w14:paraId="573C85C5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7E4B92C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艏向</w:t>
            </w:r>
            <w:proofErr w:type="spellEnd"/>
          </w:p>
        </w:tc>
        <w:tc>
          <w:tcPr>
            <w:tcW w:w="0" w:type="auto"/>
            <w:vAlign w:val="center"/>
          </w:tcPr>
          <w:p w14:paraId="2CA0A853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俯仰</w:t>
            </w:r>
            <w:proofErr w:type="spellEnd"/>
          </w:p>
        </w:tc>
        <w:tc>
          <w:tcPr>
            <w:tcW w:w="0" w:type="auto"/>
            <w:vAlign w:val="center"/>
          </w:tcPr>
          <w:p w14:paraId="2A663BBD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横滚</w:t>
            </w:r>
            <w:proofErr w:type="spellEnd"/>
          </w:p>
        </w:tc>
        <w:tc>
          <w:tcPr>
            <w:tcW w:w="0" w:type="auto"/>
            <w:vAlign w:val="center"/>
          </w:tcPr>
          <w:p w14:paraId="2F0E955B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温度</w:t>
            </w:r>
            <w:proofErr w:type="spellEnd"/>
          </w:p>
        </w:tc>
        <w:tc>
          <w:tcPr>
            <w:tcW w:w="0" w:type="auto"/>
            <w:vAlign w:val="center"/>
          </w:tcPr>
          <w:p w14:paraId="5D8499C6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深度</w:t>
            </w:r>
            <w:proofErr w:type="spellEnd"/>
          </w:p>
        </w:tc>
        <w:tc>
          <w:tcPr>
            <w:tcW w:w="0" w:type="auto"/>
            <w:vAlign w:val="center"/>
          </w:tcPr>
          <w:p w14:paraId="430C3957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高度</w:t>
            </w:r>
            <w:proofErr w:type="spellEnd"/>
          </w:p>
        </w:tc>
        <w:tc>
          <w:tcPr>
            <w:tcW w:w="0" w:type="auto"/>
            <w:vAlign w:val="center"/>
          </w:tcPr>
          <w:p w14:paraId="47009479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0811F774" w14:textId="77777777" w:rsidTr="001E74FF">
        <w:tc>
          <w:tcPr>
            <w:tcW w:w="0" w:type="auto"/>
            <w:vMerge/>
            <w:vAlign w:val="center"/>
          </w:tcPr>
          <w:p w14:paraId="28527C2E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72AB14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D1A0B35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B2CF4A8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6B28303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958C37D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D504B21" w14:textId="77777777" w:rsidR="00807BDC" w:rsidRDefault="00807BDC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1C5F1E16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0B52525F" w14:textId="77777777" w:rsidTr="001E74FF">
        <w:tc>
          <w:tcPr>
            <w:tcW w:w="0" w:type="auto"/>
            <w:vMerge/>
            <w:vAlign w:val="center"/>
          </w:tcPr>
          <w:p w14:paraId="344EDF3A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0D695DA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控制电池</w:t>
            </w:r>
            <w:proofErr w:type="spellEnd"/>
          </w:p>
        </w:tc>
        <w:tc>
          <w:tcPr>
            <w:tcW w:w="0" w:type="auto"/>
            <w:vAlign w:val="center"/>
          </w:tcPr>
          <w:p w14:paraId="533FA79B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动力电池</w:t>
            </w:r>
            <w:proofErr w:type="spellEnd"/>
          </w:p>
        </w:tc>
        <w:tc>
          <w:tcPr>
            <w:tcW w:w="0" w:type="auto"/>
            <w:vAlign w:val="center"/>
          </w:tcPr>
          <w:p w14:paraId="4C0DD63A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49E03EA5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3AD01609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5BEA25CB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40B8C45F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0DB1695D" w14:textId="77777777" w:rsidTr="001E74FF">
        <w:tc>
          <w:tcPr>
            <w:tcW w:w="0" w:type="auto"/>
            <w:vMerge/>
            <w:vAlign w:val="center"/>
          </w:tcPr>
          <w:p w14:paraId="702EC287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E9A1D7" w14:textId="77777777" w:rsidR="00807BDC" w:rsidRDefault="00807BDC" w:rsidP="001E74FF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  <w:vAlign w:val="center"/>
          </w:tcPr>
          <w:p w14:paraId="39F2850E" w14:textId="77777777" w:rsidR="00807BDC" w:rsidRDefault="00807BDC" w:rsidP="001E74FF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vAlign w:val="center"/>
          </w:tcPr>
          <w:p w14:paraId="27E73CA9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6D0ED950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6DB3BB8F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32F5390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69A58377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7359B249" w14:textId="77777777" w:rsidTr="001E74FF">
        <w:tc>
          <w:tcPr>
            <w:tcW w:w="0" w:type="auto"/>
            <w:vMerge/>
            <w:vAlign w:val="center"/>
          </w:tcPr>
          <w:p w14:paraId="6A23D54C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BAAD81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439F3974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4E6C0044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2053047A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2BDF72A5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63DF1DE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0174A7E5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00FB2244" w14:textId="77777777" w:rsidTr="001E74FF">
        <w:tc>
          <w:tcPr>
            <w:tcW w:w="0" w:type="auto"/>
            <w:vMerge/>
            <w:vAlign w:val="center"/>
          </w:tcPr>
          <w:p w14:paraId="5319A044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9263EED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6B48C4FD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61BA1545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ACEDF8B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D62AB6B" w14:textId="77777777" w:rsidR="00807BDC" w:rsidRDefault="00807BDC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D56EC22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AAD9A09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3A043FA7" w14:textId="77777777" w:rsidTr="001E74FF">
        <w:tc>
          <w:tcPr>
            <w:tcW w:w="0" w:type="auto"/>
            <w:vMerge/>
            <w:vAlign w:val="center"/>
          </w:tcPr>
          <w:p w14:paraId="3D5E39C2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2DAA403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8D2F8E7" w14:textId="77777777" w:rsidR="00807BDC" w:rsidRDefault="00807BDC" w:rsidP="001E74FF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50A3B2BF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330D3AE7" w14:textId="77777777" w:rsidR="00807BDC" w:rsidRDefault="00807BDC" w:rsidP="001E74FF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D9990E1" w14:textId="77777777" w:rsidR="00807BDC" w:rsidRDefault="00807BDC" w:rsidP="001E74FF">
            <w:pPr>
              <w:pStyle w:val="Compact"/>
              <w:jc w:val="center"/>
            </w:pPr>
            <w:r>
              <w:t>舵机</w:t>
            </w:r>
            <w:r>
              <w:t>1</w:t>
            </w:r>
          </w:p>
        </w:tc>
        <w:tc>
          <w:tcPr>
            <w:tcW w:w="0" w:type="auto"/>
            <w:vAlign w:val="center"/>
          </w:tcPr>
          <w:p w14:paraId="2757BCDD" w14:textId="77777777" w:rsidR="00807BDC" w:rsidRDefault="00807BDC" w:rsidP="001E74FF">
            <w:pPr>
              <w:pStyle w:val="Compact"/>
              <w:jc w:val="center"/>
            </w:pPr>
            <w:r>
              <w:t>舵机</w:t>
            </w:r>
            <w:r>
              <w:t>2</w:t>
            </w:r>
          </w:p>
        </w:tc>
        <w:tc>
          <w:tcPr>
            <w:tcW w:w="0" w:type="auto"/>
            <w:vAlign w:val="center"/>
          </w:tcPr>
          <w:p w14:paraId="6BF53BCE" w14:textId="77777777" w:rsidR="00807BDC" w:rsidRDefault="00807BDC" w:rsidP="001E74FF">
            <w:pPr>
              <w:pStyle w:val="Compact"/>
              <w:jc w:val="center"/>
            </w:pPr>
          </w:p>
        </w:tc>
      </w:tr>
      <w:tr w:rsidR="00807BDC" w14:paraId="634C3A47" w14:textId="77777777" w:rsidTr="001E74FF">
        <w:tc>
          <w:tcPr>
            <w:tcW w:w="0" w:type="auto"/>
            <w:vMerge/>
            <w:vAlign w:val="center"/>
          </w:tcPr>
          <w:p w14:paraId="500AC036" w14:textId="77777777" w:rsidR="00807BDC" w:rsidRDefault="00807BDC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77CA997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1482D4C2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7A28D437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0B623599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51AEEC8C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3EB59904" w14:textId="77777777" w:rsidR="00807BDC" w:rsidRDefault="00807BDC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57BC0658" w14:textId="77777777" w:rsidR="00807BDC" w:rsidRDefault="00807BDC" w:rsidP="001E74FF">
            <w:pPr>
              <w:pStyle w:val="Compact"/>
              <w:jc w:val="center"/>
            </w:pPr>
          </w:p>
        </w:tc>
      </w:tr>
    </w:tbl>
    <w:bookmarkEnd w:id="32"/>
    <w:p w14:paraId="7E64AD9A" w14:textId="2F7317AA" w:rsidR="00807BDC" w:rsidRDefault="00AD724C">
      <w:pPr>
        <w:pStyle w:val="a0"/>
      </w:pPr>
      <w:r>
        <w:t>‍</w:t>
      </w:r>
    </w:p>
    <w:p w14:paraId="6D5F95CB" w14:textId="77777777" w:rsidR="00807BDC" w:rsidRDefault="00807BDC">
      <w:r>
        <w:br w:type="page"/>
      </w:r>
    </w:p>
    <w:p w14:paraId="7764D7CA" w14:textId="77777777" w:rsidR="00AD724C" w:rsidRDefault="00AD724C">
      <w:pPr>
        <w:pStyle w:val="3"/>
        <w:rPr>
          <w:lang w:eastAsia="zh-CN"/>
        </w:rPr>
      </w:pPr>
      <w:bookmarkStart w:id="33" w:name="Xc1056af5f5d09752456a926bd96748b1ead1a3b"/>
      <w:bookmarkEnd w:id="27"/>
      <w:bookmarkEnd w:id="31"/>
      <w:r>
        <w:rPr>
          <w:lang w:eastAsia="zh-CN"/>
        </w:rPr>
        <w:lastRenderedPageBreak/>
        <w:t>2.2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72B7617B" w14:textId="77777777" w:rsidR="00AD724C" w:rsidRDefault="00AD724C">
      <w:pPr>
        <w:pStyle w:val="4"/>
        <w:rPr>
          <w:lang w:eastAsia="zh-CN"/>
        </w:rPr>
      </w:pPr>
      <w:bookmarkStart w:id="34" w:name="Xc358cbfa8669f71b90cd398e6bd6f60259013d3"/>
      <w:r>
        <w:rPr>
          <w:lang w:eastAsia="zh-CN"/>
        </w:rPr>
        <w:t>2.2.1</w:t>
      </w:r>
      <w:r>
        <w:rPr>
          <w:lang w:eastAsia="zh-CN"/>
        </w:rPr>
        <w:t>运动控制类</w:t>
      </w:r>
      <w:r>
        <w:rPr>
          <w:lang w:eastAsia="zh-CN"/>
        </w:rPr>
        <w:t>Z</w:t>
      </w:r>
    </w:p>
    <w:p w14:paraId="0023AAB1" w14:textId="77777777" w:rsidR="00AD724C" w:rsidRDefault="00AD724C">
      <w:pPr>
        <w:pStyle w:val="FirstParagraph"/>
      </w:pPr>
      <w:r>
        <w:rPr>
          <w:lang w:eastAsia="zh-CN"/>
        </w:rPr>
        <w:t>通过串口通信向树莓派发送传感器电源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0"/>
        <w:gridCol w:w="934"/>
        <w:gridCol w:w="708"/>
        <w:gridCol w:w="1044"/>
        <w:gridCol w:w="2720"/>
        <w:gridCol w:w="616"/>
        <w:gridCol w:w="1358"/>
      </w:tblGrid>
      <w:tr w:rsidR="00AD724C" w14:paraId="6E5FE474" w14:textId="77777777" w:rsidTr="000A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357F747" w14:textId="77777777" w:rsidR="00AD724C" w:rsidRDefault="00AD724C" w:rsidP="000A2EBF">
            <w:pPr>
              <w:pStyle w:val="Compact"/>
              <w:jc w:val="center"/>
            </w:pPr>
            <w:bookmarkStart w:id="35" w:name="Xba313f48fa067d098ffad72fccf42ee8afd3dc6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0B65ABB" w14:textId="77777777" w:rsidR="00AD724C" w:rsidRDefault="00AD724C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C36411" w14:textId="77777777" w:rsidR="00AD724C" w:rsidRDefault="00AD724C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605" w:type="pct"/>
            <w:tcBorders>
              <w:bottom w:val="none" w:sz="0" w:space="0" w:color="auto"/>
            </w:tcBorders>
            <w:vAlign w:val="center"/>
          </w:tcPr>
          <w:p w14:paraId="68E2B97D" w14:textId="77777777" w:rsidR="00AD724C" w:rsidRDefault="00AD724C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576" w:type="pct"/>
            <w:tcBorders>
              <w:bottom w:val="none" w:sz="0" w:space="0" w:color="auto"/>
            </w:tcBorders>
            <w:vAlign w:val="center"/>
          </w:tcPr>
          <w:p w14:paraId="5CF2DE07" w14:textId="77777777" w:rsidR="00AD724C" w:rsidRDefault="00AD724C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3CA8C7" w14:textId="77777777" w:rsidR="00AD724C" w:rsidRDefault="00AD724C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E23CC42" w14:textId="77777777" w:rsidR="00AD724C" w:rsidRDefault="00AD724C" w:rsidP="000A2EBF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807BDC" w14:paraId="52D64024" w14:textId="77777777" w:rsidTr="000A2EBF">
        <w:tc>
          <w:tcPr>
            <w:tcW w:w="0" w:type="auto"/>
            <w:vMerge w:val="restart"/>
            <w:vAlign w:val="center"/>
          </w:tcPr>
          <w:p w14:paraId="6FCC264E" w14:textId="7232F195" w:rsidR="00807BDC" w:rsidRDefault="00807BDC" w:rsidP="000A2EBF">
            <w:pPr>
              <w:pStyle w:val="Compact"/>
              <w:jc w:val="center"/>
            </w:pPr>
            <w:proofErr w:type="spellStart"/>
            <w:r>
              <w:t>使命运动控制</w:t>
            </w:r>
            <w:proofErr w:type="spellEnd"/>
          </w:p>
        </w:tc>
        <w:tc>
          <w:tcPr>
            <w:tcW w:w="0" w:type="auto"/>
            <w:vAlign w:val="center"/>
          </w:tcPr>
          <w:p w14:paraId="05E67B65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  <w:r>
              <w:br/>
            </w:r>
          </w:p>
        </w:tc>
        <w:tc>
          <w:tcPr>
            <w:tcW w:w="0" w:type="auto"/>
            <w:vAlign w:val="center"/>
          </w:tcPr>
          <w:p w14:paraId="76188B4F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  <w:r>
              <w:br/>
            </w:r>
          </w:p>
        </w:tc>
        <w:tc>
          <w:tcPr>
            <w:tcW w:w="605" w:type="pct"/>
            <w:vAlign w:val="center"/>
          </w:tcPr>
          <w:p w14:paraId="26A549B1" w14:textId="77777777" w:rsidR="00807BDC" w:rsidRDefault="00807BDC" w:rsidP="000A2EBF">
            <w:pPr>
              <w:pStyle w:val="Compact"/>
              <w:jc w:val="center"/>
            </w:pPr>
            <w:r>
              <w:t>F</w:t>
            </w:r>
          </w:p>
        </w:tc>
        <w:tc>
          <w:tcPr>
            <w:tcW w:w="1576" w:type="pct"/>
            <w:vAlign w:val="center"/>
          </w:tcPr>
          <w:p w14:paraId="2E08C5AC" w14:textId="77777777" w:rsidR="00807BDC" w:rsidRDefault="00807BDC" w:rsidP="000A2EBF">
            <w:pPr>
              <w:pStyle w:val="Compact"/>
              <w:jc w:val="center"/>
              <w:rPr>
                <w:lang w:eastAsia="zh-CN"/>
              </w:rPr>
            </w:pPr>
            <w:r>
              <w:t>0~</w:t>
            </w:r>
            <w:r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1941E12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A525010" w14:textId="77777777" w:rsidR="00807BDC" w:rsidRDefault="00807BDC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09A03AE5" w14:textId="77777777" w:rsidTr="00F64714">
        <w:tc>
          <w:tcPr>
            <w:tcW w:w="0" w:type="auto"/>
            <w:vMerge/>
            <w:vAlign w:val="center"/>
          </w:tcPr>
          <w:p w14:paraId="0067861D" w14:textId="77777777" w:rsidR="00807BDC" w:rsidRDefault="00807BDC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E90C2A1" w14:textId="77777777" w:rsidR="00807BDC" w:rsidRDefault="00807BDC" w:rsidP="003727B8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Align w:val="center"/>
          </w:tcPr>
          <w:p w14:paraId="328767E4" w14:textId="77777777" w:rsidR="00807BDC" w:rsidRDefault="00807BDC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FA9700C" w14:textId="77777777" w:rsidR="00807BDC" w:rsidRDefault="00807BDC" w:rsidP="003727B8">
            <w:pPr>
              <w:pStyle w:val="Compact"/>
              <w:jc w:val="center"/>
            </w:pPr>
            <w:r>
              <w:t>B</w:t>
            </w:r>
          </w:p>
        </w:tc>
        <w:tc>
          <w:tcPr>
            <w:tcW w:w="1576" w:type="pct"/>
          </w:tcPr>
          <w:p w14:paraId="723C2425" w14:textId="77777777" w:rsidR="00807BDC" w:rsidRDefault="00807BDC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08438A98" w14:textId="77777777" w:rsidR="00807BDC" w:rsidRDefault="00807BDC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228931B" w14:textId="77777777" w:rsidR="00807BDC" w:rsidRDefault="00807BDC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6E3C4ABD" w14:textId="77777777" w:rsidTr="00F64714">
        <w:tc>
          <w:tcPr>
            <w:tcW w:w="0" w:type="auto"/>
            <w:vMerge/>
            <w:vAlign w:val="center"/>
          </w:tcPr>
          <w:p w14:paraId="63000CA0" w14:textId="77777777" w:rsidR="00807BDC" w:rsidRDefault="00807BDC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3F14120" w14:textId="77777777" w:rsidR="00807BDC" w:rsidRDefault="00807BDC" w:rsidP="003727B8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295C2ACA" w14:textId="77777777" w:rsidR="00807BDC" w:rsidRDefault="00807BDC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4FE249C5" w14:textId="77777777" w:rsidR="00807BDC" w:rsidRDefault="00807BDC" w:rsidP="003727B8">
            <w:pPr>
              <w:pStyle w:val="Compact"/>
              <w:jc w:val="center"/>
            </w:pPr>
            <w:r>
              <w:t>L</w:t>
            </w:r>
          </w:p>
        </w:tc>
        <w:tc>
          <w:tcPr>
            <w:tcW w:w="1576" w:type="pct"/>
          </w:tcPr>
          <w:p w14:paraId="3734E1DC" w14:textId="77777777" w:rsidR="00807BDC" w:rsidRDefault="00807BDC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02C97FDB" w14:textId="77777777" w:rsidR="00807BDC" w:rsidRDefault="00807BDC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73A9A40" w14:textId="77777777" w:rsidR="00807BDC" w:rsidRDefault="00807BDC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07AE9DB8" w14:textId="77777777" w:rsidTr="00F64714">
        <w:tc>
          <w:tcPr>
            <w:tcW w:w="0" w:type="auto"/>
            <w:vMerge/>
            <w:vAlign w:val="center"/>
          </w:tcPr>
          <w:p w14:paraId="1A0C1C0E" w14:textId="77777777" w:rsidR="00807BDC" w:rsidRDefault="00807BDC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D9D02E6" w14:textId="77777777" w:rsidR="00807BDC" w:rsidRDefault="00807BDC" w:rsidP="003727B8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6B852C23" w14:textId="77777777" w:rsidR="00807BDC" w:rsidRDefault="00807BDC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EFB1AD8" w14:textId="77777777" w:rsidR="00807BDC" w:rsidRDefault="00807BDC" w:rsidP="003727B8">
            <w:pPr>
              <w:pStyle w:val="Compact"/>
              <w:jc w:val="center"/>
            </w:pPr>
            <w:r>
              <w:t>R</w:t>
            </w:r>
          </w:p>
        </w:tc>
        <w:tc>
          <w:tcPr>
            <w:tcW w:w="1576" w:type="pct"/>
          </w:tcPr>
          <w:p w14:paraId="3241D278" w14:textId="77777777" w:rsidR="00807BDC" w:rsidRDefault="00807BDC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2342521" w14:textId="77777777" w:rsidR="00807BDC" w:rsidRDefault="00807BDC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5812D2B" w14:textId="77777777" w:rsidR="00807BDC" w:rsidRDefault="00807BDC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0400F8D6" w14:textId="77777777" w:rsidTr="00F64714">
        <w:tc>
          <w:tcPr>
            <w:tcW w:w="0" w:type="auto"/>
            <w:vMerge/>
            <w:vAlign w:val="center"/>
          </w:tcPr>
          <w:p w14:paraId="50E5602D" w14:textId="77777777" w:rsidR="00807BDC" w:rsidRDefault="00807BDC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AA7915E" w14:textId="77777777" w:rsidR="00807BDC" w:rsidRDefault="00807BDC" w:rsidP="003727B8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Align w:val="center"/>
          </w:tcPr>
          <w:p w14:paraId="59806FA8" w14:textId="77777777" w:rsidR="00807BDC" w:rsidRDefault="00807BDC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F4855D3" w14:textId="77777777" w:rsidR="00807BDC" w:rsidRDefault="00807BDC" w:rsidP="003727B8">
            <w:pPr>
              <w:pStyle w:val="Compact"/>
              <w:jc w:val="center"/>
            </w:pPr>
            <w:r>
              <w:t>U</w:t>
            </w:r>
          </w:p>
        </w:tc>
        <w:tc>
          <w:tcPr>
            <w:tcW w:w="1576" w:type="pct"/>
          </w:tcPr>
          <w:p w14:paraId="051158AC" w14:textId="77777777" w:rsidR="00807BDC" w:rsidRDefault="00807BDC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058369DF" w14:textId="77777777" w:rsidR="00807BDC" w:rsidRDefault="00807BDC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D814A02" w14:textId="77777777" w:rsidR="00807BDC" w:rsidRDefault="00807BDC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57BBED2B" w14:textId="77777777" w:rsidTr="00F64714">
        <w:tc>
          <w:tcPr>
            <w:tcW w:w="0" w:type="auto"/>
            <w:vMerge/>
            <w:vAlign w:val="center"/>
          </w:tcPr>
          <w:p w14:paraId="3456CF82" w14:textId="77777777" w:rsidR="00807BDC" w:rsidRDefault="00807BDC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6376B0" w14:textId="77777777" w:rsidR="00807BDC" w:rsidRDefault="00807BDC" w:rsidP="003727B8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Align w:val="center"/>
          </w:tcPr>
          <w:p w14:paraId="5FCCE3D9" w14:textId="77777777" w:rsidR="00807BDC" w:rsidRDefault="00807BDC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24DF897" w14:textId="77777777" w:rsidR="00807BDC" w:rsidRDefault="00807BDC" w:rsidP="003727B8">
            <w:pPr>
              <w:pStyle w:val="Compact"/>
              <w:jc w:val="center"/>
            </w:pPr>
            <w:r>
              <w:t>D</w:t>
            </w:r>
          </w:p>
        </w:tc>
        <w:tc>
          <w:tcPr>
            <w:tcW w:w="1576" w:type="pct"/>
          </w:tcPr>
          <w:p w14:paraId="1446885B" w14:textId="77777777" w:rsidR="00807BDC" w:rsidRDefault="00807BDC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70E9DA2E" w14:textId="77777777" w:rsidR="00807BDC" w:rsidRDefault="00807BDC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6640FB8" w14:textId="77777777" w:rsidR="00807BDC" w:rsidRDefault="00807BDC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807BDC" w14:paraId="36198CF7" w14:textId="77777777" w:rsidTr="000A2EBF">
        <w:tc>
          <w:tcPr>
            <w:tcW w:w="0" w:type="auto"/>
            <w:vMerge/>
            <w:vAlign w:val="center"/>
          </w:tcPr>
          <w:p w14:paraId="5F8676F7" w14:textId="77777777" w:rsidR="00807BDC" w:rsidRDefault="00807BDC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48ED498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定深</w:t>
            </w:r>
            <w:proofErr w:type="spellEnd"/>
          </w:p>
        </w:tc>
        <w:tc>
          <w:tcPr>
            <w:tcW w:w="0" w:type="auto"/>
            <w:vAlign w:val="center"/>
          </w:tcPr>
          <w:p w14:paraId="367EB684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362CC3FD" w14:textId="77777777" w:rsidR="00807BDC" w:rsidRDefault="00807BDC" w:rsidP="000A2EBF">
            <w:pPr>
              <w:pStyle w:val="Compact"/>
              <w:jc w:val="center"/>
            </w:pPr>
            <w:r>
              <w:t>S</w:t>
            </w:r>
          </w:p>
        </w:tc>
        <w:tc>
          <w:tcPr>
            <w:tcW w:w="1576" w:type="pct"/>
            <w:vAlign w:val="center"/>
          </w:tcPr>
          <w:p w14:paraId="6E67992C" w14:textId="77777777" w:rsidR="00807BDC" w:rsidRDefault="00807BDC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176C2C24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BE61DFF" w14:textId="77777777" w:rsidR="00807BDC" w:rsidRDefault="00807BDC" w:rsidP="000A2EBF">
            <w:pPr>
              <w:pStyle w:val="Compact"/>
              <w:jc w:val="center"/>
            </w:pPr>
            <w:r>
              <w:t>m</w:t>
            </w:r>
          </w:p>
        </w:tc>
      </w:tr>
      <w:tr w:rsidR="00807BDC" w14:paraId="4A7351FD" w14:textId="77777777" w:rsidTr="000A2EBF">
        <w:tc>
          <w:tcPr>
            <w:tcW w:w="0" w:type="auto"/>
            <w:vMerge/>
            <w:vAlign w:val="center"/>
          </w:tcPr>
          <w:p w14:paraId="0D41A498" w14:textId="77777777" w:rsidR="00807BDC" w:rsidRDefault="00807BDC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540BEC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定高</w:t>
            </w:r>
            <w:proofErr w:type="spellEnd"/>
          </w:p>
        </w:tc>
        <w:tc>
          <w:tcPr>
            <w:tcW w:w="0" w:type="auto"/>
            <w:vAlign w:val="center"/>
          </w:tcPr>
          <w:p w14:paraId="755A391E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14E32AE" w14:textId="77777777" w:rsidR="00807BDC" w:rsidRDefault="00807BDC" w:rsidP="000A2EBF">
            <w:pPr>
              <w:pStyle w:val="Compact"/>
              <w:jc w:val="center"/>
            </w:pPr>
            <w:r>
              <w:t>E</w:t>
            </w:r>
          </w:p>
        </w:tc>
        <w:tc>
          <w:tcPr>
            <w:tcW w:w="1576" w:type="pct"/>
            <w:vAlign w:val="center"/>
          </w:tcPr>
          <w:p w14:paraId="4FFAFD93" w14:textId="77777777" w:rsidR="00807BDC" w:rsidRDefault="00807BDC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6ADECB5D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02C9C42" w14:textId="77777777" w:rsidR="00807BDC" w:rsidRDefault="00807BDC" w:rsidP="000A2EBF">
            <w:pPr>
              <w:pStyle w:val="Compact"/>
              <w:jc w:val="center"/>
            </w:pPr>
            <w:r>
              <w:t>m</w:t>
            </w:r>
          </w:p>
        </w:tc>
      </w:tr>
      <w:tr w:rsidR="00807BDC" w14:paraId="46BC52D0" w14:textId="77777777" w:rsidTr="000A2EBF">
        <w:tc>
          <w:tcPr>
            <w:tcW w:w="0" w:type="auto"/>
            <w:vMerge/>
            <w:vAlign w:val="center"/>
          </w:tcPr>
          <w:p w14:paraId="451D31BA" w14:textId="77777777" w:rsidR="00807BDC" w:rsidRDefault="00807BDC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C097421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定艏</w:t>
            </w:r>
            <w:proofErr w:type="spellEnd"/>
          </w:p>
        </w:tc>
        <w:tc>
          <w:tcPr>
            <w:tcW w:w="0" w:type="auto"/>
            <w:vAlign w:val="center"/>
          </w:tcPr>
          <w:p w14:paraId="61B8DB5F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BC4ACFF" w14:textId="77777777" w:rsidR="00807BDC" w:rsidRDefault="00807BDC" w:rsidP="000A2E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576" w:type="pct"/>
            <w:vAlign w:val="center"/>
          </w:tcPr>
          <w:p w14:paraId="132D722E" w14:textId="77777777" w:rsidR="00807BDC" w:rsidRDefault="00807BDC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</w:tc>
        <w:tc>
          <w:tcPr>
            <w:tcW w:w="0" w:type="auto"/>
            <w:vAlign w:val="center"/>
          </w:tcPr>
          <w:p w14:paraId="51820363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3C8BB0B" w14:textId="77777777" w:rsidR="00807BDC" w:rsidRDefault="00807BDC" w:rsidP="000A2EBF">
            <w:pPr>
              <w:pStyle w:val="Compact"/>
              <w:jc w:val="center"/>
            </w:pPr>
            <w:r>
              <w:t>度</w:t>
            </w:r>
          </w:p>
        </w:tc>
      </w:tr>
      <w:tr w:rsidR="00807BDC" w14:paraId="4728809B" w14:textId="77777777" w:rsidTr="000A2EBF">
        <w:tc>
          <w:tcPr>
            <w:tcW w:w="0" w:type="auto"/>
            <w:vMerge/>
            <w:vAlign w:val="center"/>
          </w:tcPr>
          <w:p w14:paraId="41C1C9C8" w14:textId="77777777" w:rsidR="00807BDC" w:rsidRDefault="00807BDC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266DDCA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定姿</w:t>
            </w:r>
            <w:proofErr w:type="spellEnd"/>
          </w:p>
        </w:tc>
        <w:tc>
          <w:tcPr>
            <w:tcW w:w="0" w:type="auto"/>
            <w:vAlign w:val="center"/>
          </w:tcPr>
          <w:p w14:paraId="7F5769F1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7884167" w14:textId="77777777" w:rsidR="00807BDC" w:rsidRDefault="00807BDC" w:rsidP="000A2EBF">
            <w:pPr>
              <w:pStyle w:val="Compact"/>
              <w:jc w:val="center"/>
            </w:pPr>
            <w:r>
              <w:t>A</w:t>
            </w:r>
          </w:p>
        </w:tc>
        <w:tc>
          <w:tcPr>
            <w:tcW w:w="1576" w:type="pct"/>
            <w:vAlign w:val="center"/>
          </w:tcPr>
          <w:p w14:paraId="2141FA31" w14:textId="77777777" w:rsidR="00807BDC" w:rsidRDefault="00807BDC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  <w:p w14:paraId="7B27E13F" w14:textId="77777777" w:rsidR="00807BDC" w:rsidRDefault="00807BDC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格式</w:t>
            </w:r>
            <w:r>
              <w:rPr>
                <w:rFonts w:hint="eastAsia"/>
                <w:lang w:eastAsia="zh-CN"/>
              </w:rPr>
              <w:t>:</w:t>
            </w:r>
            <w:r>
              <w:t>pitch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分隔符</w:t>
            </w:r>
            <w:r>
              <w:rPr>
                <w:rFonts w:hint="eastAsia"/>
                <w:lang w:eastAsia="zh-CN"/>
              </w:rPr>
              <w:t>,</w:t>
            </w:r>
            <w:proofErr w:type="spellStart"/>
            <w:r>
              <w:t>roll</w:t>
            </w:r>
            <w:r>
              <w:t>角</w:t>
            </w:r>
            <w:proofErr w:type="spellEnd"/>
          </w:p>
        </w:tc>
        <w:tc>
          <w:tcPr>
            <w:tcW w:w="0" w:type="auto"/>
            <w:vAlign w:val="center"/>
          </w:tcPr>
          <w:p w14:paraId="43F9179C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60BA0E6" w14:textId="77777777" w:rsidR="00807BDC" w:rsidRDefault="00807BDC" w:rsidP="000A2EBF">
            <w:pPr>
              <w:pStyle w:val="Compact"/>
              <w:jc w:val="center"/>
            </w:pPr>
            <w:r>
              <w:t>度</w:t>
            </w:r>
          </w:p>
        </w:tc>
      </w:tr>
      <w:tr w:rsidR="00807BDC" w14:paraId="46EE85FA" w14:textId="77777777" w:rsidTr="000A2EBF">
        <w:tc>
          <w:tcPr>
            <w:tcW w:w="0" w:type="auto"/>
            <w:vMerge/>
            <w:vAlign w:val="center"/>
          </w:tcPr>
          <w:p w14:paraId="77DA871B" w14:textId="77777777" w:rsidR="00807BDC" w:rsidRDefault="00807BDC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57E1DFB" w14:textId="77777777" w:rsidR="00807BDC" w:rsidRDefault="00807BDC" w:rsidP="000A2EBF">
            <w:pPr>
              <w:pStyle w:val="Compact"/>
              <w:jc w:val="center"/>
            </w:pPr>
            <w:proofErr w:type="spellStart"/>
            <w:r>
              <w:t>定速</w:t>
            </w:r>
            <w:proofErr w:type="spellEnd"/>
          </w:p>
        </w:tc>
        <w:tc>
          <w:tcPr>
            <w:tcW w:w="0" w:type="auto"/>
            <w:vAlign w:val="center"/>
          </w:tcPr>
          <w:p w14:paraId="2250F3BD" w14:textId="77777777" w:rsidR="00807BDC" w:rsidRDefault="00807BDC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16A34D10" w14:textId="77777777" w:rsidR="00807BDC" w:rsidRDefault="00807BDC" w:rsidP="000A2EBF">
            <w:pPr>
              <w:pStyle w:val="Compact"/>
              <w:jc w:val="center"/>
            </w:pPr>
            <w:r>
              <w:t>V</w:t>
            </w:r>
          </w:p>
        </w:tc>
        <w:tc>
          <w:tcPr>
            <w:tcW w:w="1576" w:type="pct"/>
            <w:vAlign w:val="center"/>
          </w:tcPr>
          <w:p w14:paraId="11D02985" w14:textId="77777777" w:rsidR="00807BDC" w:rsidRDefault="00807BDC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79D58A76" w14:textId="77777777" w:rsidR="00807BDC" w:rsidRDefault="00807BDC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02DC516" w14:textId="77777777" w:rsidR="00807BDC" w:rsidRDefault="00807BDC" w:rsidP="000A2EBF">
            <w:pPr>
              <w:pStyle w:val="Compact"/>
              <w:jc w:val="center"/>
            </w:pPr>
            <w:r>
              <w:t>m/s</w:t>
            </w:r>
          </w:p>
        </w:tc>
      </w:tr>
    </w:tbl>
    <w:bookmarkEnd w:id="35"/>
    <w:p w14:paraId="4796AF5F" w14:textId="77777777" w:rsidR="00AD724C" w:rsidRDefault="00AD724C" w:rsidP="003727B8">
      <w:pPr>
        <w:pStyle w:val="a0"/>
        <w:tabs>
          <w:tab w:val="left" w:pos="2130"/>
        </w:tabs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没有速度传感器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定</w:t>
      </w:r>
      <w:proofErr w:type="gramStart"/>
      <w:r>
        <w:rPr>
          <w:rFonts w:hint="eastAsia"/>
          <w:lang w:eastAsia="zh-CN"/>
        </w:rPr>
        <w:t>速无法</w:t>
      </w:r>
      <w:proofErr w:type="gramEnd"/>
      <w:r>
        <w:rPr>
          <w:rFonts w:hint="eastAsia"/>
          <w:lang w:eastAsia="zh-CN"/>
        </w:rPr>
        <w:t>实现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建议</w:t>
      </w:r>
      <w:proofErr w:type="gramStart"/>
      <w:r>
        <w:rPr>
          <w:rFonts w:hint="eastAsia"/>
          <w:lang w:eastAsia="zh-CN"/>
        </w:rPr>
        <w:t>删除此</w:t>
      </w:r>
      <w:proofErr w:type="gramEnd"/>
      <w:r>
        <w:rPr>
          <w:rFonts w:hint="eastAsia"/>
          <w:lang w:eastAsia="zh-CN"/>
        </w:rPr>
        <w:t>命令</w:t>
      </w:r>
    </w:p>
    <w:p w14:paraId="7AD2AA65" w14:textId="77777777" w:rsidR="00AD724C" w:rsidRDefault="00AD724C">
      <w:pPr>
        <w:pStyle w:val="4"/>
      </w:pPr>
      <w:bookmarkStart w:id="36" w:name="X1e8e0deccaeff9b65ec70fe12bc8ec32188cb0a"/>
      <w:bookmarkEnd w:id="34"/>
      <w:r>
        <w:t>2.2.2</w:t>
      </w:r>
      <w:r>
        <w:t>安全机制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0"/>
        <w:gridCol w:w="1288"/>
        <w:gridCol w:w="708"/>
        <w:gridCol w:w="980"/>
        <w:gridCol w:w="2235"/>
        <w:gridCol w:w="663"/>
        <w:gridCol w:w="1486"/>
      </w:tblGrid>
      <w:tr w:rsidR="00AD724C" w14:paraId="55D0E178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pct"/>
            <w:tcBorders>
              <w:bottom w:val="none" w:sz="0" w:space="0" w:color="auto"/>
            </w:tcBorders>
            <w:vAlign w:val="center"/>
          </w:tcPr>
          <w:p w14:paraId="7EDFF18E" w14:textId="77777777" w:rsidR="00AD724C" w:rsidRDefault="00AD724C" w:rsidP="00807BDC">
            <w:pPr>
              <w:pStyle w:val="Compact"/>
              <w:jc w:val="center"/>
            </w:pPr>
            <w:bookmarkStart w:id="37" w:name="X21a1100e44d34898e8354997fba181fef98e5d2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746" w:type="pct"/>
            <w:tcBorders>
              <w:bottom w:val="none" w:sz="0" w:space="0" w:color="auto"/>
            </w:tcBorders>
            <w:vAlign w:val="center"/>
          </w:tcPr>
          <w:p w14:paraId="7042C101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BF33D45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568" w:type="pct"/>
            <w:tcBorders>
              <w:bottom w:val="none" w:sz="0" w:space="0" w:color="auto"/>
            </w:tcBorders>
            <w:vAlign w:val="center"/>
          </w:tcPr>
          <w:p w14:paraId="4D826E4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295" w:type="pct"/>
            <w:tcBorders>
              <w:bottom w:val="none" w:sz="0" w:space="0" w:color="auto"/>
            </w:tcBorders>
            <w:vAlign w:val="center"/>
          </w:tcPr>
          <w:p w14:paraId="26FCD5DC" w14:textId="77777777" w:rsidR="00807BDC" w:rsidRDefault="00AD724C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  <w:p w14:paraId="1FCDC7C7" w14:textId="4B2A0B35" w:rsidR="00AD724C" w:rsidRPr="00807BDC" w:rsidRDefault="00AD724C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（一个字符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475EE4B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B43744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807BDC" w14:paraId="47A4154E" w14:textId="77777777" w:rsidTr="00807BDC">
        <w:tc>
          <w:tcPr>
            <w:tcW w:w="736" w:type="pct"/>
            <w:vMerge w:val="restart"/>
            <w:vAlign w:val="center"/>
          </w:tcPr>
          <w:p w14:paraId="4966A756" w14:textId="5BB51719" w:rsidR="00807BDC" w:rsidRDefault="00807BDC" w:rsidP="00807BDC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spellStart"/>
            <w:r>
              <w:t>使命运动控</w:t>
            </w:r>
            <w:proofErr w:type="spellEnd"/>
            <w:r>
              <w:rPr>
                <w:rFonts w:hint="eastAsia"/>
                <w:lang w:eastAsia="zh-CN"/>
              </w:rPr>
              <w:t>制</w:t>
            </w:r>
          </w:p>
        </w:tc>
        <w:tc>
          <w:tcPr>
            <w:tcW w:w="746" w:type="pct"/>
            <w:vAlign w:val="center"/>
          </w:tcPr>
          <w:p w14:paraId="022E79EB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紧急停转</w:t>
            </w:r>
            <w:proofErr w:type="spellEnd"/>
          </w:p>
        </w:tc>
        <w:tc>
          <w:tcPr>
            <w:tcW w:w="0" w:type="auto"/>
            <w:vAlign w:val="center"/>
          </w:tcPr>
          <w:p w14:paraId="4C07E085" w14:textId="32FB0D32" w:rsidR="00807BDC" w:rsidRDefault="00807BDC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653D3857" w14:textId="77777777" w:rsidR="00807BDC" w:rsidRDefault="00807BDC" w:rsidP="00807BDC">
            <w:pPr>
              <w:pStyle w:val="Compact"/>
              <w:jc w:val="center"/>
            </w:pPr>
            <w:r>
              <w:t>X</w:t>
            </w:r>
          </w:p>
        </w:tc>
        <w:tc>
          <w:tcPr>
            <w:tcW w:w="1295" w:type="pct"/>
            <w:vAlign w:val="center"/>
          </w:tcPr>
          <w:p w14:paraId="78A75345" w14:textId="77777777" w:rsidR="00807BDC" w:rsidRDefault="00807BDC" w:rsidP="00807BD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6326CF6" w14:textId="77777777" w:rsidR="00807BDC" w:rsidRDefault="00807BDC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78AEC9E" w14:textId="77777777" w:rsidR="00807BDC" w:rsidRDefault="00807BDC" w:rsidP="00807BDC">
            <w:pPr>
              <w:pStyle w:val="Compact"/>
              <w:jc w:val="center"/>
            </w:pPr>
            <w:r>
              <w:br/>
            </w:r>
          </w:p>
        </w:tc>
      </w:tr>
      <w:tr w:rsidR="00807BDC" w14:paraId="086FE434" w14:textId="77777777" w:rsidTr="00807BDC">
        <w:tc>
          <w:tcPr>
            <w:tcW w:w="736" w:type="pct"/>
            <w:vMerge/>
            <w:vAlign w:val="center"/>
          </w:tcPr>
          <w:p w14:paraId="7CD23C1B" w14:textId="77777777" w:rsidR="00807BDC" w:rsidRDefault="00807BDC" w:rsidP="00807BDC">
            <w:pPr>
              <w:pStyle w:val="Compact"/>
              <w:jc w:val="center"/>
            </w:pPr>
          </w:p>
        </w:tc>
        <w:tc>
          <w:tcPr>
            <w:tcW w:w="746" w:type="pct"/>
            <w:vAlign w:val="center"/>
          </w:tcPr>
          <w:p w14:paraId="2858D1CB" w14:textId="77777777" w:rsidR="00807BDC" w:rsidRDefault="00807BDC" w:rsidP="00807BDC">
            <w:pPr>
              <w:pStyle w:val="Compact"/>
              <w:jc w:val="center"/>
            </w:pPr>
            <w:proofErr w:type="spellStart"/>
            <w:r>
              <w:t>紧急上浮</w:t>
            </w:r>
            <w:proofErr w:type="spellEnd"/>
          </w:p>
        </w:tc>
        <w:tc>
          <w:tcPr>
            <w:tcW w:w="0" w:type="auto"/>
            <w:vAlign w:val="center"/>
          </w:tcPr>
          <w:p w14:paraId="7275277E" w14:textId="77777777" w:rsidR="00807BDC" w:rsidRDefault="00807BDC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1379094F" w14:textId="77777777" w:rsidR="00807BDC" w:rsidRDefault="00807BDC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1295" w:type="pct"/>
            <w:vAlign w:val="center"/>
          </w:tcPr>
          <w:p w14:paraId="2566CAFB" w14:textId="77777777" w:rsidR="00807BDC" w:rsidRDefault="00807BDC" w:rsidP="00807BD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7385CA42" w14:textId="77777777" w:rsidR="00807BDC" w:rsidRDefault="00807BDC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EAD4654" w14:textId="77777777" w:rsidR="00807BDC" w:rsidRDefault="00807BDC" w:rsidP="00807BDC">
            <w:pPr>
              <w:pStyle w:val="Compact"/>
              <w:jc w:val="center"/>
            </w:pPr>
          </w:p>
        </w:tc>
      </w:tr>
      <w:bookmarkEnd w:id="37"/>
    </w:tbl>
    <w:p w14:paraId="479250B8" w14:textId="63F3ED0E" w:rsidR="00807BDC" w:rsidRDefault="00807BDC">
      <w:pPr>
        <w:pStyle w:val="a0"/>
      </w:pPr>
    </w:p>
    <w:p w14:paraId="1FDA13A5" w14:textId="77777777" w:rsidR="00807BDC" w:rsidRDefault="00807BDC">
      <w:r>
        <w:br w:type="page"/>
      </w:r>
    </w:p>
    <w:p w14:paraId="532F74AA" w14:textId="77777777" w:rsidR="00AD724C" w:rsidRDefault="00AD724C">
      <w:pPr>
        <w:pStyle w:val="3"/>
        <w:rPr>
          <w:lang w:eastAsia="zh-CN"/>
        </w:rPr>
      </w:pPr>
      <w:bookmarkStart w:id="38" w:name="X015790f777a15481b74a7aaa5c8e0e82eccb724"/>
      <w:bookmarkEnd w:id="33"/>
      <w:bookmarkEnd w:id="36"/>
      <w:r>
        <w:rPr>
          <w:lang w:eastAsia="zh-CN"/>
        </w:rPr>
        <w:lastRenderedPageBreak/>
        <w:t>2.3.</w:t>
      </w:r>
      <w:r>
        <w:rPr>
          <w:lang w:eastAsia="zh-CN"/>
        </w:rPr>
        <w:t>对声通机</w:t>
      </w:r>
      <w:r>
        <w:rPr>
          <w:lang w:eastAsia="zh-CN"/>
        </w:rPr>
        <w:t>(</w:t>
      </w:r>
      <w:r>
        <w:rPr>
          <w:lang w:eastAsia="zh-CN"/>
        </w:rPr>
        <w:t>水下单元</w:t>
      </w:r>
      <w:r>
        <w:rPr>
          <w:lang w:eastAsia="zh-CN"/>
        </w:rPr>
        <w:t>) 115200</w:t>
      </w:r>
    </w:p>
    <w:p w14:paraId="5E9B8515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格式说明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0"/>
        <w:gridCol w:w="1081"/>
        <w:gridCol w:w="1015"/>
        <w:gridCol w:w="1454"/>
        <w:gridCol w:w="1311"/>
        <w:gridCol w:w="1674"/>
        <w:gridCol w:w="1015"/>
      </w:tblGrid>
      <w:tr w:rsidR="00AD724C" w14:paraId="573CA741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F4D62FA" w14:textId="77777777" w:rsidR="00AD724C" w:rsidRDefault="00AD724C" w:rsidP="00807BDC">
            <w:pPr>
              <w:pStyle w:val="Compact"/>
              <w:jc w:val="center"/>
            </w:pPr>
            <w:bookmarkStart w:id="39" w:name="X595f6359386e9ad2ebf6243ed09b6e60b2e0ac3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6DADD53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5697E16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B16F007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0314CF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4221FD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B1ECA1E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校验高位</w:t>
            </w:r>
            <w:proofErr w:type="spellEnd"/>
          </w:p>
        </w:tc>
      </w:tr>
      <w:tr w:rsidR="00AD724C" w14:paraId="75B41DA1" w14:textId="77777777" w:rsidTr="00807BDC">
        <w:tc>
          <w:tcPr>
            <w:tcW w:w="0" w:type="auto"/>
            <w:vAlign w:val="center"/>
          </w:tcPr>
          <w:p w14:paraId="4CE957F5" w14:textId="77777777" w:rsidR="00AD724C" w:rsidRDefault="00AD724C" w:rsidP="00807BDC">
            <w:pPr>
              <w:pStyle w:val="Compact"/>
              <w:jc w:val="center"/>
            </w:pPr>
            <w:r>
              <w:t>0X23</w:t>
            </w:r>
          </w:p>
        </w:tc>
        <w:tc>
          <w:tcPr>
            <w:tcW w:w="0" w:type="auto"/>
            <w:vAlign w:val="center"/>
          </w:tcPr>
          <w:p w14:paraId="2EE028B3" w14:textId="77777777" w:rsidR="00AD724C" w:rsidRDefault="00AD724C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68861492" w14:textId="77777777" w:rsidR="00AD724C" w:rsidRDefault="00AD724C" w:rsidP="00807BDC">
            <w:pPr>
              <w:pStyle w:val="Compact"/>
              <w:jc w:val="center"/>
            </w:pPr>
            <w:r>
              <w:t>2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7AD0120E" w14:textId="77777777" w:rsidR="00AD724C" w:rsidRDefault="00AD724C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1B51AE4E" w14:textId="77777777" w:rsidR="00AD724C" w:rsidRDefault="00AD724C" w:rsidP="00807BDC">
            <w:pPr>
              <w:pStyle w:val="Compact"/>
              <w:jc w:val="center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2798ACB2" w14:textId="77777777" w:rsidR="00AD724C" w:rsidRDefault="00AD724C" w:rsidP="00807BDC">
            <w:pPr>
              <w:pStyle w:val="Compact"/>
              <w:jc w:val="center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2725F1A5" w14:textId="77777777" w:rsidR="00AD724C" w:rsidRDefault="00AD724C" w:rsidP="00807BDC">
            <w:pPr>
              <w:pStyle w:val="Compact"/>
              <w:jc w:val="center"/>
            </w:pPr>
          </w:p>
        </w:tc>
      </w:tr>
    </w:tbl>
    <w:bookmarkEnd w:id="39"/>
    <w:p w14:paraId="19E1AFC3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02209280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36A0F6FE" w14:textId="77777777" w:rsidR="00AD724C" w:rsidRDefault="00AD724C">
      <w:pPr>
        <w:pStyle w:val="2"/>
        <w:rPr>
          <w:lang w:eastAsia="zh-CN"/>
        </w:rPr>
      </w:pPr>
      <w:bookmarkStart w:id="40" w:name="X535845afd367d4d23cb5d35ae8a2e97b47d5a48"/>
      <w:bookmarkEnd w:id="26"/>
      <w:bookmarkEnd w:id="38"/>
      <w:r>
        <w:rPr>
          <w:lang w:eastAsia="zh-CN"/>
        </w:rPr>
        <w:t>3 STM32</w:t>
      </w:r>
      <w:r>
        <w:rPr>
          <w:lang w:eastAsia="zh-CN"/>
        </w:rPr>
        <w:t>协议</w:t>
      </w:r>
    </w:p>
    <w:p w14:paraId="5830347C" w14:textId="77777777" w:rsidR="00AD724C" w:rsidRDefault="00AD724C">
      <w:pPr>
        <w:pStyle w:val="3"/>
        <w:rPr>
          <w:lang w:eastAsia="zh-CN"/>
        </w:rPr>
      </w:pPr>
      <w:bookmarkStart w:id="41" w:name="X02761b44e8f88b05ddc716c8103a427c37cb8b5"/>
      <w:r>
        <w:rPr>
          <w:lang w:eastAsia="zh-CN"/>
        </w:rPr>
        <w:t>3.1</w:t>
      </w:r>
      <w:r>
        <w:rPr>
          <w:lang w:eastAsia="zh-CN"/>
        </w:rPr>
        <w:t>上行应答类</w:t>
      </w:r>
    </w:p>
    <w:p w14:paraId="4C5A4B18" w14:textId="77777777" w:rsidR="00AD724C" w:rsidRDefault="00AD724C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924"/>
        <w:gridCol w:w="924"/>
        <w:gridCol w:w="924"/>
        <w:gridCol w:w="924"/>
        <w:gridCol w:w="1050"/>
        <w:gridCol w:w="1050"/>
        <w:gridCol w:w="986"/>
        <w:gridCol w:w="924"/>
      </w:tblGrid>
      <w:tr w:rsidR="00AD724C" w14:paraId="5A714A7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FFAD96" w14:textId="77777777" w:rsidR="00AD724C" w:rsidRDefault="00AD724C" w:rsidP="00807BDC">
            <w:pPr>
              <w:pStyle w:val="Compact"/>
              <w:jc w:val="center"/>
            </w:pPr>
            <w:bookmarkStart w:id="42" w:name="Xbf44061ca853c228ecfef003242738b6330de29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B33379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2CA9CF3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1F3D0A6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9836E3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77E975A" w14:textId="77777777" w:rsidR="00AD724C" w:rsidRDefault="00AD724C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E813F52" w14:textId="77777777" w:rsidR="00AD724C" w:rsidRDefault="00AD724C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670EB8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FAC9231" w14:textId="77777777" w:rsidR="00AD724C" w:rsidRDefault="00AD724C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AD724C" w14:paraId="2CF0A7F1" w14:textId="77777777" w:rsidTr="00807BDC">
        <w:tc>
          <w:tcPr>
            <w:tcW w:w="0" w:type="auto"/>
            <w:vAlign w:val="center"/>
          </w:tcPr>
          <w:p w14:paraId="4742FAA5" w14:textId="77777777" w:rsidR="00AD724C" w:rsidRDefault="00AD724C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F965AFD" w14:textId="77777777" w:rsidR="00AD724C" w:rsidRDefault="00AD724C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762D8DF3" w14:textId="77777777" w:rsidR="00AD724C" w:rsidRDefault="00AD724C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4CAB8ECD" w14:textId="77777777" w:rsidR="00AD724C" w:rsidRDefault="00AD724C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6C921B1F" w14:textId="77777777" w:rsidR="00AD724C" w:rsidRDefault="00AD724C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3C276D7F" w14:textId="77777777" w:rsidR="00AD724C" w:rsidRDefault="00AD724C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4FA07714" w14:textId="77777777" w:rsidR="00AD724C" w:rsidRDefault="00AD724C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5A052137" w14:textId="77777777" w:rsidR="00AD724C" w:rsidRDefault="00AD724C" w:rsidP="00807BDC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11D82ADA" w14:textId="77777777" w:rsidR="00AD724C" w:rsidRDefault="00AD724C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42"/>
    <w:p w14:paraId="27678B9D" w14:textId="77777777" w:rsidR="00AD724C" w:rsidRDefault="00AD724C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6"/>
        <w:gridCol w:w="438"/>
        <w:gridCol w:w="653"/>
        <w:gridCol w:w="842"/>
        <w:gridCol w:w="5061"/>
      </w:tblGrid>
      <w:tr w:rsidR="00AD724C" w14:paraId="1E32F535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A63CF51" w14:textId="77777777" w:rsidR="00AD724C" w:rsidRDefault="00AD724C" w:rsidP="00CE1A3B">
            <w:pPr>
              <w:pStyle w:val="Compact"/>
              <w:jc w:val="center"/>
            </w:pPr>
            <w:bookmarkStart w:id="43" w:name="Xa27baeffb3636f31d4323772db17a78460c246f"/>
            <w:proofErr w:type="spellStart"/>
            <w:r>
              <w:t>对应回复命令类型</w:t>
            </w:r>
            <w:proofErr w:type="spellEnd"/>
          </w:p>
        </w:tc>
        <w:tc>
          <w:tcPr>
            <w:tcW w:w="0" w:type="auto"/>
            <w:vAlign w:val="center"/>
          </w:tcPr>
          <w:p w14:paraId="721522A0" w14:textId="77777777" w:rsidR="00AD724C" w:rsidRDefault="00AD724C" w:rsidP="00CE1A3B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2FDE49EA" w14:textId="77777777" w:rsidR="00AD724C" w:rsidRDefault="00AD724C" w:rsidP="00CE1A3B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7DC65E29" w14:textId="77777777" w:rsidR="00AD724C" w:rsidRDefault="00AD724C" w:rsidP="00CE1A3B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3E174806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AD724C" w14:paraId="202FBBCB" w14:textId="77777777" w:rsidTr="00CE1A3B">
        <w:tc>
          <w:tcPr>
            <w:tcW w:w="0" w:type="auto"/>
            <w:vAlign w:val="center"/>
          </w:tcPr>
          <w:p w14:paraId="23F5C2BB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电源控制类</w:t>
            </w:r>
            <w:r>
              <w:t>R</w:t>
            </w:r>
            <w:proofErr w:type="spellEnd"/>
            <w:r>
              <w:t>(</w:t>
            </w:r>
            <w:proofErr w:type="spellStart"/>
            <w:r>
              <w:t>上位机</w:t>
            </w:r>
            <w:proofErr w:type="spellEnd"/>
            <w:r>
              <w:t>)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263C368F" w14:textId="77777777" w:rsidR="00AD724C" w:rsidRDefault="00AD724C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6F05CF62" w14:textId="77777777" w:rsidR="00AD724C" w:rsidRDefault="00AD724C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4CF1CEB9" w14:textId="77777777" w:rsidR="00AD724C" w:rsidRDefault="00AD724C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73946D3D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传感器电源</w:t>
            </w:r>
          </w:p>
        </w:tc>
      </w:tr>
      <w:tr w:rsidR="00AD724C" w14:paraId="0FC1D8E6" w14:textId="77777777" w:rsidTr="00CE1A3B">
        <w:tc>
          <w:tcPr>
            <w:tcW w:w="0" w:type="auto"/>
            <w:vAlign w:val="center"/>
          </w:tcPr>
          <w:p w14:paraId="62440D52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67BFF3EE" w14:textId="77777777" w:rsidR="00AD724C" w:rsidRDefault="00AD724C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49FDD5F1" w14:textId="77777777" w:rsidR="00AD724C" w:rsidRDefault="00AD724C" w:rsidP="00CE1A3B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  <w:vAlign w:val="center"/>
          </w:tcPr>
          <w:p w14:paraId="2A054848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字符</w:t>
            </w:r>
          </w:p>
        </w:tc>
        <w:tc>
          <w:tcPr>
            <w:tcW w:w="0" w:type="auto"/>
            <w:vAlign w:val="center"/>
          </w:tcPr>
          <w:p w14:paraId="27B2C1CF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位对应</w:t>
            </w:r>
            <w:r>
              <w:rPr>
                <w:rFonts w:hint="eastAsia"/>
                <w:lang w:eastAsia="zh-CN"/>
              </w:rPr>
              <w:t>设备</w:t>
            </w:r>
            <w:r>
              <w:rPr>
                <w:lang w:eastAsia="zh-CN"/>
              </w:rPr>
              <w:t>见</w:t>
            </w:r>
            <w:r>
              <w:rPr>
                <w:lang w:eastAsia="zh-CN"/>
              </w:rPr>
              <w:t>1.2.1</w:t>
            </w:r>
            <w:r>
              <w:rPr>
                <w:rFonts w:hint="eastAsia"/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>设备第一个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温深仪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对应字符最低位</w:t>
            </w:r>
          </w:p>
        </w:tc>
      </w:tr>
      <w:tr w:rsidR="00AD724C" w14:paraId="3EBABCC8" w14:textId="77777777" w:rsidTr="00CE1A3B">
        <w:tc>
          <w:tcPr>
            <w:tcW w:w="0" w:type="auto"/>
            <w:vAlign w:val="center"/>
          </w:tcPr>
          <w:p w14:paraId="1AAAB9F6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自动运动控制类</w:t>
            </w:r>
            <w:r>
              <w:rPr>
                <w:lang w:eastAsia="zh-CN"/>
              </w:rPr>
              <w:t>Z(</w:t>
            </w:r>
            <w:r>
              <w:rPr>
                <w:lang w:eastAsia="zh-CN"/>
              </w:rPr>
              <w:t>树莓派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  <w:vAlign w:val="center"/>
          </w:tcPr>
          <w:p w14:paraId="22ACD402" w14:textId="77777777" w:rsidR="00AD724C" w:rsidRDefault="00AD724C" w:rsidP="00CE1A3B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vAlign w:val="center"/>
          </w:tcPr>
          <w:p w14:paraId="5B4E08B2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控制码</w:t>
            </w:r>
            <w:proofErr w:type="spellEnd"/>
          </w:p>
        </w:tc>
        <w:tc>
          <w:tcPr>
            <w:tcW w:w="0" w:type="auto"/>
            <w:vAlign w:val="center"/>
          </w:tcPr>
          <w:p w14:paraId="5BB088CD" w14:textId="77777777" w:rsidR="00AD724C" w:rsidRDefault="00AD724C" w:rsidP="00CE1A3B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1E7D0F25" w14:textId="77777777" w:rsidR="00AD724C" w:rsidRDefault="00AD724C" w:rsidP="00CE1A3B">
            <w:pPr>
              <w:pStyle w:val="Compact"/>
              <w:jc w:val="center"/>
            </w:pPr>
            <w:r>
              <w:t>功能码对应关系见</w:t>
            </w:r>
            <w:r>
              <w:t>2.2.1</w:t>
            </w:r>
          </w:p>
        </w:tc>
      </w:tr>
    </w:tbl>
    <w:p w14:paraId="1CE9234B" w14:textId="77777777" w:rsidR="00AD724C" w:rsidRDefault="00AD724C">
      <w:pPr>
        <w:pStyle w:val="3"/>
      </w:pPr>
      <w:bookmarkStart w:id="44" w:name="X0b3f565986b5023efbd064b81845ba3307cc835"/>
      <w:bookmarkEnd w:id="41"/>
      <w:bookmarkEnd w:id="43"/>
    </w:p>
    <w:p w14:paraId="36FBB788" w14:textId="77777777" w:rsidR="00AD724C" w:rsidRDefault="00AD724C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71BCBA97" w14:textId="77777777" w:rsidR="00AD724C" w:rsidRDefault="00AD724C">
      <w:pPr>
        <w:pStyle w:val="3"/>
      </w:pPr>
      <w:r>
        <w:lastRenderedPageBreak/>
        <w:t>3.2</w:t>
      </w:r>
      <w:r>
        <w:t>上行数据类</w:t>
      </w:r>
    </w:p>
    <w:p w14:paraId="704F190E" w14:textId="77777777" w:rsidR="00AD724C" w:rsidRDefault="00AD724C">
      <w:pPr>
        <w:pStyle w:val="FirstParagraph"/>
        <w:rPr>
          <w:lang w:eastAsia="zh-CN"/>
        </w:rPr>
      </w:pPr>
      <w:r>
        <w:rPr>
          <w:lang w:eastAsia="zh-CN"/>
        </w:rPr>
        <w:t>通过串口通信向</w:t>
      </w:r>
      <w:proofErr w:type="gramStart"/>
      <w:r>
        <w:rPr>
          <w:lang w:eastAsia="zh-CN"/>
        </w:rPr>
        <w:t>树莓派端发送</w:t>
      </w:r>
      <w:proofErr w:type="gramEnd"/>
      <w:r>
        <w:rPr>
          <w:lang w:eastAsia="zh-CN"/>
        </w:rPr>
        <w:t>数据上行帧。指令格式如下：</w:t>
      </w:r>
    </w:p>
    <w:p w14:paraId="25812500" w14:textId="77777777" w:rsidR="00AD724C" w:rsidRPr="0098389C" w:rsidRDefault="00AD724C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波特率：</w:t>
      </w:r>
      <w:r w:rsidRPr="0098389C">
        <w:rPr>
          <w:rFonts w:ascii="仿宋" w:eastAsia="仿宋" w:hAnsi="仿宋"/>
          <w:szCs w:val="21"/>
        </w:rPr>
        <w:t>9600</w:t>
      </w:r>
      <w:r w:rsidRPr="0098389C">
        <w:rPr>
          <w:rFonts w:ascii="仿宋" w:eastAsia="仿宋" w:hAnsi="仿宋" w:hint="eastAsia"/>
          <w:szCs w:val="21"/>
        </w:rPr>
        <w:t>bps</w:t>
      </w:r>
    </w:p>
    <w:p w14:paraId="66752EAA" w14:textId="77777777" w:rsidR="00AD724C" w:rsidRPr="0098389C" w:rsidRDefault="00AD724C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通信模式：周期式</w:t>
      </w:r>
    </w:p>
    <w:p w14:paraId="388C1C68" w14:textId="77777777" w:rsidR="00AD724C" w:rsidRPr="0098389C" w:rsidRDefault="00AD724C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发送周期：</w:t>
      </w:r>
      <w:r>
        <w:rPr>
          <w:rFonts w:ascii="仿宋" w:eastAsia="仿宋" w:hAnsi="仿宋" w:hint="eastAsia"/>
          <w:szCs w:val="21"/>
        </w:rPr>
        <w:t>2</w:t>
      </w:r>
      <w:r w:rsidRPr="0098389C">
        <w:rPr>
          <w:rFonts w:ascii="仿宋" w:eastAsia="仿宋" w:hAnsi="仿宋" w:hint="eastAsia"/>
          <w:szCs w:val="21"/>
        </w:rPr>
        <w:t>秒</w:t>
      </w:r>
    </w:p>
    <w:p w14:paraId="722A83CA" w14:textId="77777777" w:rsidR="00AD724C" w:rsidRPr="00CE1A3B" w:rsidRDefault="00AD724C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正常情况下数据格式：数据帧长度：</w:t>
      </w:r>
      <w:r>
        <w:rPr>
          <w:rFonts w:ascii="仿宋" w:eastAsia="仿宋" w:hAnsi="仿宋" w:hint="eastAsia"/>
          <w:szCs w:val="21"/>
        </w:rPr>
        <w:t>86</w:t>
      </w:r>
      <w:r w:rsidRPr="0098389C">
        <w:rPr>
          <w:rFonts w:ascii="仿宋" w:eastAsia="仿宋" w:hAnsi="仿宋" w:hint="eastAsia"/>
          <w:szCs w:val="21"/>
        </w:rPr>
        <w:t>字节（定长，</w:t>
      </w:r>
      <w:proofErr w:type="gramStart"/>
      <w:r w:rsidRPr="0098389C">
        <w:rPr>
          <w:rFonts w:ascii="仿宋" w:eastAsia="仿宋" w:hAnsi="仿宋" w:hint="eastAsia"/>
          <w:szCs w:val="21"/>
        </w:rPr>
        <w:t>含帧头帧</w:t>
      </w:r>
      <w:proofErr w:type="gramEnd"/>
      <w:r w:rsidRPr="0098389C">
        <w:rPr>
          <w:rFonts w:ascii="仿宋" w:eastAsia="仿宋" w:hAnsi="仿宋" w:hint="eastAsia"/>
          <w:szCs w:val="21"/>
        </w:rPr>
        <w:t>尾）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8"/>
        <w:gridCol w:w="1022"/>
        <w:gridCol w:w="1022"/>
        <w:gridCol w:w="995"/>
        <w:gridCol w:w="1022"/>
        <w:gridCol w:w="1227"/>
        <w:gridCol w:w="1227"/>
        <w:gridCol w:w="1057"/>
      </w:tblGrid>
      <w:tr w:rsidR="00AD724C" w14:paraId="694ECD2A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0EDD8F" w14:textId="77777777" w:rsidR="00AD724C" w:rsidRDefault="00AD724C" w:rsidP="00CE1A3B">
            <w:pPr>
              <w:pStyle w:val="Compact"/>
              <w:jc w:val="center"/>
            </w:pPr>
            <w:bookmarkStart w:id="45" w:name="X898fba904e86d42fa8e6aa69070fab333c42256"/>
            <w:proofErr w:type="spellStart"/>
            <w:proofErr w:type="gramStart"/>
            <w:r>
              <w:rPr>
                <w:b/>
                <w:bCs/>
              </w:rPr>
              <w:t>帧头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  <w:tc>
          <w:tcPr>
            <w:tcW w:w="0" w:type="auto"/>
            <w:gridSpan w:val="6"/>
            <w:tcBorders>
              <w:bottom w:val="none" w:sz="0" w:space="0" w:color="auto"/>
            </w:tcBorders>
            <w:vAlign w:val="center"/>
          </w:tcPr>
          <w:p w14:paraId="2956967C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二进制数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9D7DD39" w14:textId="77777777" w:rsidR="00AD724C" w:rsidRDefault="00AD724C" w:rsidP="00CE1A3B">
            <w:pPr>
              <w:pStyle w:val="Compact"/>
              <w:jc w:val="center"/>
            </w:pPr>
            <w:proofErr w:type="spellStart"/>
            <w:proofErr w:type="gramStart"/>
            <w:r>
              <w:rPr>
                <w:b/>
                <w:bCs/>
              </w:rPr>
              <w:t>帧尾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</w:tr>
      <w:tr w:rsidR="00AD724C" w14:paraId="660F87F2" w14:textId="77777777" w:rsidTr="00CE1A3B">
        <w:tc>
          <w:tcPr>
            <w:tcW w:w="0" w:type="auto"/>
            <w:vMerge w:val="restart"/>
            <w:vAlign w:val="center"/>
          </w:tcPr>
          <w:p w14:paraId="0F21AF09" w14:textId="77777777" w:rsidR="00AD724C" w:rsidRDefault="00AD724C" w:rsidP="00CE1A3B">
            <w:pPr>
              <w:pStyle w:val="Compact"/>
              <w:jc w:val="center"/>
            </w:pPr>
            <w:r>
              <w:t>@SD</w:t>
            </w:r>
          </w:p>
        </w:tc>
        <w:tc>
          <w:tcPr>
            <w:tcW w:w="0" w:type="auto"/>
            <w:vAlign w:val="center"/>
          </w:tcPr>
          <w:p w14:paraId="1A449987" w14:textId="77777777" w:rsidR="00AD724C" w:rsidRPr="00AF472C" w:rsidRDefault="00AD724C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gramStart"/>
            <w:r w:rsidRPr="0033286C">
              <w:rPr>
                <w:rFonts w:hint="eastAsia"/>
                <w:lang w:eastAsia="zh-CN"/>
              </w:rPr>
              <w:t>横滚</w:t>
            </w:r>
            <w:r>
              <w:rPr>
                <w:rFonts w:hint="eastAsia"/>
                <w:lang w:eastAsia="zh-CN"/>
              </w:rPr>
              <w:t>角</w:t>
            </w:r>
            <w:proofErr w:type="gramEnd"/>
            <w:r w:rsidRPr="0033286C">
              <w:rPr>
                <w:rFonts w:hint="eastAsia"/>
                <w:lang w:eastAsia="zh-CN"/>
              </w:rPr>
              <w:t>Roll</w:t>
            </w:r>
          </w:p>
        </w:tc>
        <w:tc>
          <w:tcPr>
            <w:tcW w:w="0" w:type="auto"/>
            <w:vAlign w:val="center"/>
          </w:tcPr>
          <w:p w14:paraId="54C29ECB" w14:textId="77777777" w:rsidR="00AD724C" w:rsidRPr="00AF472C" w:rsidRDefault="00AD724C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t>俯仰</w:t>
            </w:r>
            <w:proofErr w:type="spellEnd"/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Pitch</w:t>
            </w:r>
          </w:p>
        </w:tc>
        <w:tc>
          <w:tcPr>
            <w:tcW w:w="0" w:type="auto"/>
            <w:vAlign w:val="center"/>
          </w:tcPr>
          <w:p w14:paraId="4952A7EA" w14:textId="77777777" w:rsidR="00AD724C" w:rsidRPr="00AF472C" w:rsidRDefault="00AD724C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航向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角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Yaw</w:t>
            </w:r>
          </w:p>
        </w:tc>
        <w:tc>
          <w:tcPr>
            <w:tcW w:w="0" w:type="auto"/>
            <w:vAlign w:val="center"/>
          </w:tcPr>
          <w:p w14:paraId="03009181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温度</w:t>
            </w:r>
          </w:p>
          <w:p w14:paraId="47DABF01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°</w:t>
            </w: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0" w:type="auto"/>
            <w:vAlign w:val="center"/>
          </w:tcPr>
          <w:p w14:paraId="2DDE6B99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度</w:t>
            </w:r>
          </w:p>
          <w:p w14:paraId="48D29C15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52BAA0C1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度</w:t>
            </w:r>
          </w:p>
          <w:p w14:paraId="5CB5DEC2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Merge w:val="restart"/>
            <w:vAlign w:val="center"/>
          </w:tcPr>
          <w:p w14:paraId="482F9FBA" w14:textId="77777777" w:rsidR="00AD724C" w:rsidRDefault="00AD724C" w:rsidP="00CE1A3B">
            <w:pPr>
              <w:pStyle w:val="Compact"/>
              <w:jc w:val="center"/>
            </w:pPr>
            <w:r>
              <w:t>$</w:t>
            </w:r>
          </w:p>
        </w:tc>
      </w:tr>
      <w:tr w:rsidR="00AD724C" w14:paraId="4B1D2D50" w14:textId="77777777" w:rsidTr="00CE1A3B">
        <w:tc>
          <w:tcPr>
            <w:tcW w:w="0" w:type="auto"/>
            <w:vMerge/>
            <w:vAlign w:val="center"/>
          </w:tcPr>
          <w:p w14:paraId="7CDF45E6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C89737B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601FF0F3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46B8E1E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6D37E7B1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4C0667E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428A68C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168A1A3C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6A1F8F73" w14:textId="77777777" w:rsidTr="00CE1A3B">
        <w:tc>
          <w:tcPr>
            <w:tcW w:w="0" w:type="auto"/>
            <w:vMerge/>
            <w:vAlign w:val="center"/>
          </w:tcPr>
          <w:p w14:paraId="396034C6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AD55A2F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前磁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25F19724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4040004B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72580A45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368EEEC8" w14:textId="77777777" w:rsidR="00AD724C" w:rsidRDefault="00AD724C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246B2FEC" w14:textId="77777777" w:rsidR="00AD724C" w:rsidRDefault="00AD724C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3F1A2C3A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0B419AB8" w14:textId="77777777" w:rsidTr="00CE1A3B">
        <w:tc>
          <w:tcPr>
            <w:tcW w:w="0" w:type="auto"/>
            <w:vMerge/>
            <w:vAlign w:val="center"/>
          </w:tcPr>
          <w:p w14:paraId="57CF1B92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F61A65A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0379D45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09919FD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C86C20B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8CF169C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7BA326C0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3D1289EA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6AA28BB8" w14:textId="77777777" w:rsidTr="00CE1A3B">
        <w:tc>
          <w:tcPr>
            <w:tcW w:w="0" w:type="auto"/>
            <w:vMerge/>
            <w:vAlign w:val="center"/>
          </w:tcPr>
          <w:p w14:paraId="6ED94DF9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1912E17" w14:textId="77777777" w:rsidR="00AD724C" w:rsidRDefault="00AD724C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59A1D9BB" w14:textId="77777777" w:rsidR="00AD724C" w:rsidRDefault="00AD724C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312ACFAC" w14:textId="77777777" w:rsidR="00AD724C" w:rsidRDefault="00AD724C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526DD32C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5A4B2915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073EC44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4A3B93D1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64D64CC0" w14:textId="77777777" w:rsidTr="00CE1A3B">
        <w:tc>
          <w:tcPr>
            <w:tcW w:w="0" w:type="auto"/>
            <w:vMerge/>
            <w:vAlign w:val="center"/>
          </w:tcPr>
          <w:p w14:paraId="78D70707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359B0A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F89C671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38EC7F9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79A7D03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CBAC8F6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04BC5C4A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492D2AF8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6B107A6C" w14:textId="77777777" w:rsidTr="00CE1A3B">
        <w:tc>
          <w:tcPr>
            <w:tcW w:w="0" w:type="auto"/>
            <w:vMerge/>
            <w:vAlign w:val="center"/>
          </w:tcPr>
          <w:p w14:paraId="0C4B47BB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F0B8C94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391CD3B8" w14:textId="77777777" w:rsidR="00AD724C" w:rsidRDefault="00AD724C" w:rsidP="00CE1A3B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21F31E66" w14:textId="77777777" w:rsidR="00AD724C" w:rsidRDefault="00AD724C" w:rsidP="00CE1A3B">
            <w:pPr>
              <w:pStyle w:val="Compact"/>
              <w:jc w:val="center"/>
              <w:rPr>
                <w:sz w:val="22"/>
                <w:szCs w:val="22"/>
                <w:lang w:eastAsia="zh-CN"/>
              </w:rPr>
            </w:pPr>
            <w:r w:rsidRPr="00BA6532">
              <w:rPr>
                <w:rFonts w:hint="eastAsia"/>
                <w:sz w:val="22"/>
                <w:szCs w:val="22"/>
                <w:lang w:eastAsia="zh-CN"/>
              </w:rPr>
              <w:t>左</w:t>
            </w:r>
            <w:proofErr w:type="spellStart"/>
            <w:r w:rsidRPr="00BA6532">
              <w:rPr>
                <w:sz w:val="22"/>
                <w:szCs w:val="22"/>
              </w:rPr>
              <w:t>舵机</w:t>
            </w:r>
            <w:proofErr w:type="spellEnd"/>
          </w:p>
          <w:p w14:paraId="06E1FFC2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sz w:val="22"/>
                <w:szCs w:val="22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271D5AA5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舵机</w:t>
            </w:r>
            <w:r>
              <w:rPr>
                <w:rFonts w:hint="eastAsia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2C2B2304" w14:textId="77777777" w:rsidR="00AD724C" w:rsidRDefault="00AD724C" w:rsidP="00CE1A3B">
            <w:pPr>
              <w:pStyle w:val="Compact"/>
              <w:jc w:val="center"/>
            </w:pPr>
            <w:r>
              <w:t>控制电池（</w:t>
            </w:r>
            <w:r>
              <w:t>12V</w:t>
            </w:r>
            <w:r>
              <w:t>）</w:t>
            </w:r>
          </w:p>
        </w:tc>
        <w:tc>
          <w:tcPr>
            <w:tcW w:w="0" w:type="auto"/>
            <w:vAlign w:val="center"/>
          </w:tcPr>
          <w:p w14:paraId="0DEB1757" w14:textId="77777777" w:rsidR="00AD724C" w:rsidRDefault="00AD724C" w:rsidP="00CE1A3B">
            <w:pPr>
              <w:pStyle w:val="Compact"/>
              <w:jc w:val="center"/>
            </w:pPr>
            <w:r>
              <w:t>动力电池（</w:t>
            </w:r>
            <w:r>
              <w:t>48V</w:t>
            </w:r>
            <w:r>
              <w:t>）</w:t>
            </w:r>
          </w:p>
        </w:tc>
        <w:tc>
          <w:tcPr>
            <w:tcW w:w="0" w:type="auto"/>
            <w:vMerge/>
            <w:vAlign w:val="center"/>
          </w:tcPr>
          <w:p w14:paraId="0EEB11A4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0D48A101" w14:textId="77777777" w:rsidTr="00CE1A3B">
        <w:tc>
          <w:tcPr>
            <w:tcW w:w="0" w:type="auto"/>
            <w:vMerge/>
            <w:vAlign w:val="center"/>
          </w:tcPr>
          <w:p w14:paraId="723563C3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5412AA7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00DF10E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21E57C41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7BDC9F1A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9D0B250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655894B" w14:textId="77777777" w:rsidR="00AD724C" w:rsidRDefault="00AD724C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0A80E11C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7932C978" w14:textId="77777777" w:rsidTr="00CE1A3B">
        <w:tc>
          <w:tcPr>
            <w:tcW w:w="0" w:type="auto"/>
            <w:vMerge/>
            <w:vAlign w:val="center"/>
          </w:tcPr>
          <w:p w14:paraId="36554ED3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BDB59F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校验位</w:t>
            </w:r>
            <w:proofErr w:type="spellEnd"/>
          </w:p>
          <w:p w14:paraId="65ED3461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RC32</w:t>
            </w:r>
          </w:p>
        </w:tc>
        <w:tc>
          <w:tcPr>
            <w:tcW w:w="0" w:type="auto"/>
            <w:vAlign w:val="center"/>
          </w:tcPr>
          <w:p w14:paraId="57FF601B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16C7BE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3F9BF5B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F2EDF4D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394D44" w14:textId="77777777" w:rsidR="00AD724C" w:rsidRDefault="00AD724C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7555D755" w14:textId="77777777" w:rsidR="00AD724C" w:rsidRDefault="00AD724C" w:rsidP="00CE1A3B">
            <w:pPr>
              <w:pStyle w:val="Compact"/>
              <w:jc w:val="center"/>
            </w:pPr>
          </w:p>
        </w:tc>
      </w:tr>
      <w:tr w:rsidR="00AD724C" w14:paraId="04BBCC9D" w14:textId="77777777" w:rsidTr="00CE1A3B">
        <w:tc>
          <w:tcPr>
            <w:tcW w:w="0" w:type="auto"/>
            <w:vMerge/>
            <w:vAlign w:val="center"/>
          </w:tcPr>
          <w:p w14:paraId="2C67E885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9500DC2" w14:textId="77777777" w:rsidR="00AD724C" w:rsidRDefault="00AD724C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int32</w:t>
            </w:r>
          </w:p>
        </w:tc>
        <w:tc>
          <w:tcPr>
            <w:tcW w:w="0" w:type="auto"/>
            <w:vAlign w:val="center"/>
          </w:tcPr>
          <w:p w14:paraId="7F2CA457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EA987C7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8CAC5F7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198B7F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D0936DD" w14:textId="77777777" w:rsidR="00AD724C" w:rsidRDefault="00AD724C" w:rsidP="00CE1A3B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158AB12D" w14:textId="77777777" w:rsidR="00AD724C" w:rsidRDefault="00AD724C" w:rsidP="00CE1A3B">
            <w:pPr>
              <w:pStyle w:val="Compact"/>
              <w:jc w:val="center"/>
            </w:pPr>
          </w:p>
        </w:tc>
      </w:tr>
    </w:tbl>
    <w:bookmarkEnd w:id="0"/>
    <w:bookmarkEnd w:id="40"/>
    <w:bookmarkEnd w:id="44"/>
    <w:bookmarkEnd w:id="45"/>
    <w:p w14:paraId="47ECD292" w14:textId="0C4958E2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航向角</w:t>
      </w:r>
      <w:r w:rsidR="00372B24">
        <w:rPr>
          <w:rFonts w:hint="eastAsia"/>
          <w:lang w:eastAsia="zh-CN"/>
        </w:rPr>
        <w:t>Yaw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AUV</w:t>
      </w:r>
      <w:r>
        <w:rPr>
          <w:rFonts w:hint="eastAsia"/>
          <w:lang w:eastAsia="zh-CN"/>
        </w:rPr>
        <w:t>与地理北方夹角</w:t>
      </w:r>
      <w:r>
        <w:rPr>
          <w:rFonts w:hint="eastAsia"/>
          <w:lang w:eastAsia="zh-CN"/>
        </w:rPr>
        <w:t>,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北</w:t>
      </w:r>
      <w:r>
        <w:rPr>
          <w:rFonts w:hint="eastAsia"/>
          <w:lang w:eastAsia="zh-CN"/>
        </w:rPr>
        <w:t>,</w:t>
      </w:r>
      <w:r w:rsidR="00DA1D8C">
        <w:rPr>
          <w:rFonts w:hint="eastAsia"/>
          <w:lang w:eastAsia="zh-CN"/>
        </w:rPr>
        <w:t>-</w:t>
      </w:r>
      <w:proofErr w:type="gramEnd"/>
      <w:r>
        <w:rPr>
          <w:rFonts w:hint="eastAsia"/>
          <w:lang w:eastAsia="zh-CN"/>
        </w:rPr>
        <w:t>90</w:t>
      </w:r>
      <w:r>
        <w:rPr>
          <w:lang w:eastAsia="zh-CN"/>
        </w:rPr>
        <w:t>°</w:t>
      </w:r>
      <w:r>
        <w:rPr>
          <w:lang w:eastAsia="zh-CN"/>
        </w:rPr>
        <w:t>为正东</w:t>
      </w:r>
      <w:r>
        <w:rPr>
          <w:rFonts w:hint="eastAsia"/>
          <w:lang w:eastAsia="zh-CN"/>
        </w:rPr>
        <w:t>,9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西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>±</w:t>
      </w:r>
      <w:r>
        <w:rPr>
          <w:rFonts w:hint="eastAsia"/>
          <w:lang w:eastAsia="zh-CN"/>
        </w:rPr>
        <w:t>180</w:t>
      </w:r>
      <w:r>
        <w:rPr>
          <w:rFonts w:hint="eastAsia"/>
          <w:lang w:eastAsia="zh-CN"/>
        </w:rPr>
        <w:t>°为正南</w:t>
      </w:r>
      <w:r>
        <w:rPr>
          <w:rFonts w:hint="eastAsia"/>
          <w:lang w:eastAsia="zh-CN"/>
        </w:rPr>
        <w:t>;</w:t>
      </w:r>
      <w:r w:rsidR="00372B24">
        <w:rPr>
          <w:rFonts w:hint="eastAsia"/>
          <w:lang w:eastAsia="zh-CN"/>
        </w:rPr>
        <w:t>精度差</w:t>
      </w:r>
      <w:r w:rsidR="00372B24">
        <w:rPr>
          <w:rFonts w:hint="eastAsia"/>
          <w:lang w:eastAsia="zh-CN"/>
        </w:rPr>
        <w:t>,</w:t>
      </w:r>
      <w:r w:rsidR="00025850">
        <w:rPr>
          <w:rFonts w:hint="eastAsia"/>
          <w:lang w:eastAsia="zh-CN"/>
        </w:rPr>
        <w:t>存在</w:t>
      </w:r>
      <w:r w:rsidR="00633A62">
        <w:rPr>
          <w:rFonts w:hint="eastAsia"/>
          <w:lang w:eastAsia="zh-CN"/>
        </w:rPr>
        <w:t>20</w:t>
      </w:r>
      <w:r w:rsidR="00633A62">
        <w:rPr>
          <w:rFonts w:hint="eastAsia"/>
          <w:lang w:eastAsia="zh-CN"/>
        </w:rPr>
        <w:t>°左右误差</w:t>
      </w:r>
      <w:r w:rsidR="00B87E04">
        <w:rPr>
          <w:rFonts w:hint="eastAsia"/>
          <w:lang w:eastAsia="zh-CN"/>
        </w:rPr>
        <w:t>;</w:t>
      </w:r>
    </w:p>
    <w:p w14:paraId="3602E6A8" w14:textId="19041C30" w:rsidR="00554EA5" w:rsidRDefault="00554EA5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横滚角</w:t>
      </w:r>
      <w:proofErr w:type="gramEnd"/>
      <w:r w:rsidR="00372B24">
        <w:rPr>
          <w:rFonts w:hint="eastAsia"/>
          <w:lang w:eastAsia="zh-CN"/>
        </w:rPr>
        <w:t>Roll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</w:t>
      </w:r>
      <w:r w:rsidR="00AD724C">
        <w:rPr>
          <w:rFonts w:hint="eastAsia"/>
          <w:lang w:eastAsia="zh-CN"/>
        </w:rPr>
        <w:t>90~9</w:t>
      </w:r>
      <w:r w:rsidR="00FA29FF">
        <w:rPr>
          <w:rFonts w:hint="eastAsia"/>
          <w:lang w:eastAsia="zh-CN"/>
        </w:rPr>
        <w:t>0</w:t>
      </w:r>
      <w:proofErr w:type="gramStart"/>
      <w:r w:rsidR="00372B24">
        <w:rPr>
          <w:rFonts w:hint="eastAsia"/>
          <w:lang w:eastAsia="zh-CN"/>
        </w:rPr>
        <w:t>左倾为</w:t>
      </w:r>
      <w:proofErr w:type="gramEnd"/>
      <w:r w:rsidR="00372B24">
        <w:rPr>
          <w:rFonts w:hint="eastAsia"/>
          <w:lang w:eastAsia="zh-CN"/>
        </w:rPr>
        <w:t>负值</w:t>
      </w:r>
      <w:r w:rsidR="00372B24">
        <w:rPr>
          <w:rFonts w:hint="eastAsia"/>
          <w:lang w:eastAsia="zh-CN"/>
        </w:rPr>
        <w:t>,</w:t>
      </w:r>
      <w:proofErr w:type="gramStart"/>
      <w:r w:rsidR="00372B24">
        <w:rPr>
          <w:rFonts w:hint="eastAsia"/>
          <w:lang w:eastAsia="zh-CN"/>
        </w:rPr>
        <w:t>右倾为</w:t>
      </w:r>
      <w:proofErr w:type="gramEnd"/>
      <w:r w:rsidR="00372B24">
        <w:rPr>
          <w:rFonts w:hint="eastAsia"/>
          <w:lang w:eastAsia="zh-CN"/>
        </w:rPr>
        <w:t>正值</w:t>
      </w:r>
      <w:r w:rsidR="00372B24">
        <w:rPr>
          <w:rFonts w:hint="eastAsia"/>
          <w:lang w:eastAsia="zh-CN"/>
        </w:rPr>
        <w:t>;</w:t>
      </w:r>
    </w:p>
    <w:p w14:paraId="2CFF9932" w14:textId="1E56BE81" w:rsidR="00633A62" w:rsidRDefault="00372B24">
      <w:pPr>
        <w:pStyle w:val="a0"/>
        <w:rPr>
          <w:lang w:eastAsia="zh-CN"/>
        </w:rPr>
      </w:pPr>
      <w:r>
        <w:rPr>
          <w:rFonts w:hint="eastAsia"/>
          <w:lang w:eastAsia="zh-CN"/>
        </w:rPr>
        <w:t>俯仰角</w:t>
      </w:r>
      <w:r>
        <w:rPr>
          <w:rFonts w:hint="eastAsia"/>
          <w:lang w:eastAsia="zh-CN"/>
        </w:rPr>
        <w:t>Pitch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180~180</w:t>
      </w:r>
      <w:r>
        <w:rPr>
          <w:rFonts w:hint="eastAsia"/>
          <w:lang w:eastAsia="zh-CN"/>
        </w:rPr>
        <w:t>前倾为负值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后仰为正值</w:t>
      </w:r>
      <w:r>
        <w:rPr>
          <w:rFonts w:hint="eastAsia"/>
          <w:lang w:eastAsia="zh-CN"/>
        </w:rPr>
        <w:t>;</w:t>
      </w:r>
    </w:p>
    <w:p w14:paraId="596975B1" w14:textId="0A0CB748" w:rsidR="00DA1D8C" w:rsidRPr="00DA1D8C" w:rsidRDefault="00DA1D8C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使用以太网多项式</w:t>
      </w:r>
      <w:r w:rsidRPr="00DA1D8C">
        <w:rPr>
          <w:lang w:eastAsia="zh-CN"/>
        </w:rPr>
        <w:t>0x04</w:t>
      </w:r>
      <w:r>
        <w:rPr>
          <w:rFonts w:hint="eastAsia"/>
          <w:lang w:eastAsia="zh-CN"/>
        </w:rPr>
        <w:t>C</w:t>
      </w:r>
      <w:r w:rsidRPr="00DA1D8C">
        <w:rPr>
          <w:lang w:eastAsia="zh-CN"/>
        </w:rPr>
        <w:t>11</w:t>
      </w:r>
      <w:r>
        <w:rPr>
          <w:rFonts w:hint="eastAsia"/>
          <w:lang w:eastAsia="zh-CN"/>
        </w:rPr>
        <w:t>DB</w:t>
      </w:r>
      <w:r w:rsidRPr="00DA1D8C">
        <w:rPr>
          <w:lang w:eastAsia="zh-CN"/>
        </w:rPr>
        <w:t>7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硬件校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软件实现与通常的软件</w:t>
      </w: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不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见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32CRC</w:t>
      </w:r>
      <w:r>
        <w:rPr>
          <w:rFonts w:hint="eastAsia"/>
          <w:lang w:eastAsia="zh-CN"/>
        </w:rPr>
        <w:t>校验软件实现</w:t>
      </w:r>
      <w:r>
        <w:rPr>
          <w:rFonts w:hint="eastAsia"/>
          <w:lang w:eastAsia="zh-CN"/>
        </w:rPr>
        <w:t>.c</w:t>
      </w:r>
      <w:r>
        <w:rPr>
          <w:lang w:eastAsia="zh-CN"/>
        </w:rPr>
        <w:t>”</w:t>
      </w:r>
    </w:p>
    <w:sectPr w:rsidR="00DA1D8C" w:rsidRPr="00DA1D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50A8E" w14:textId="77777777" w:rsidR="00F54778" w:rsidRDefault="00F54778">
      <w:pPr>
        <w:spacing w:after="0"/>
      </w:pPr>
      <w:r>
        <w:separator/>
      </w:r>
    </w:p>
  </w:endnote>
  <w:endnote w:type="continuationSeparator" w:id="0">
    <w:p w14:paraId="38A6B09E" w14:textId="77777777" w:rsidR="00F54778" w:rsidRDefault="00F54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31772" w14:textId="77777777" w:rsidR="00F54778" w:rsidRDefault="00F54778">
      <w:r>
        <w:separator/>
      </w:r>
    </w:p>
  </w:footnote>
  <w:footnote w:type="continuationSeparator" w:id="0">
    <w:p w14:paraId="07F085DF" w14:textId="77777777" w:rsidR="00F54778" w:rsidRDefault="00F54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39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95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D2B"/>
    <w:rsid w:val="00023A26"/>
    <w:rsid w:val="00025850"/>
    <w:rsid w:val="00062356"/>
    <w:rsid w:val="000A2EBF"/>
    <w:rsid w:val="000B5D71"/>
    <w:rsid w:val="001E74FF"/>
    <w:rsid w:val="0024398C"/>
    <w:rsid w:val="00253528"/>
    <w:rsid w:val="00255D2B"/>
    <w:rsid w:val="003132D8"/>
    <w:rsid w:val="0033286C"/>
    <w:rsid w:val="003507A2"/>
    <w:rsid w:val="003727B8"/>
    <w:rsid w:val="00372B24"/>
    <w:rsid w:val="003A0344"/>
    <w:rsid w:val="004629F2"/>
    <w:rsid w:val="004779DE"/>
    <w:rsid w:val="004F7891"/>
    <w:rsid w:val="00536849"/>
    <w:rsid w:val="00554EA5"/>
    <w:rsid w:val="005A754D"/>
    <w:rsid w:val="005D5A79"/>
    <w:rsid w:val="00633A62"/>
    <w:rsid w:val="00667E49"/>
    <w:rsid w:val="0068432E"/>
    <w:rsid w:val="00715763"/>
    <w:rsid w:val="00736317"/>
    <w:rsid w:val="00807BDC"/>
    <w:rsid w:val="008169F5"/>
    <w:rsid w:val="00872592"/>
    <w:rsid w:val="008958B5"/>
    <w:rsid w:val="008D298A"/>
    <w:rsid w:val="008D4FD2"/>
    <w:rsid w:val="00953C7A"/>
    <w:rsid w:val="00960C22"/>
    <w:rsid w:val="0099465A"/>
    <w:rsid w:val="00994E2C"/>
    <w:rsid w:val="009E7B16"/>
    <w:rsid w:val="00A0403B"/>
    <w:rsid w:val="00A11229"/>
    <w:rsid w:val="00AD724C"/>
    <w:rsid w:val="00AF472C"/>
    <w:rsid w:val="00B74CF5"/>
    <w:rsid w:val="00B77096"/>
    <w:rsid w:val="00B87E04"/>
    <w:rsid w:val="00BA6532"/>
    <w:rsid w:val="00C05E51"/>
    <w:rsid w:val="00C43E11"/>
    <w:rsid w:val="00CA2EE9"/>
    <w:rsid w:val="00CC0B2D"/>
    <w:rsid w:val="00CE1A3B"/>
    <w:rsid w:val="00D24C9F"/>
    <w:rsid w:val="00DA1D8C"/>
    <w:rsid w:val="00DD7D02"/>
    <w:rsid w:val="00E8787E"/>
    <w:rsid w:val="00EA566C"/>
    <w:rsid w:val="00ED73A4"/>
    <w:rsid w:val="00EF4279"/>
    <w:rsid w:val="00EF4B06"/>
    <w:rsid w:val="00F54778"/>
    <w:rsid w:val="00FA29FF"/>
    <w:rsid w:val="00FB005A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C882D"/>
  <w15:docId w15:val="{71DEC986-C47A-4729-AD72-A267C6059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semiHidden/>
    <w:unhideWhenUsed/>
    <w:rsid w:val="00FF2EF6"/>
    <w:rPr>
      <w:sz w:val="21"/>
      <w:szCs w:val="21"/>
    </w:rPr>
  </w:style>
  <w:style w:type="paragraph" w:styleId="af0">
    <w:name w:val="annotation text"/>
    <w:basedOn w:val="a"/>
    <w:link w:val="af1"/>
    <w:unhideWhenUsed/>
    <w:rsid w:val="00FF2EF6"/>
  </w:style>
  <w:style w:type="character" w:customStyle="1" w:styleId="af1">
    <w:name w:val="批注文字 字符"/>
    <w:basedOn w:val="a1"/>
    <w:link w:val="af0"/>
    <w:rsid w:val="00FF2EF6"/>
  </w:style>
  <w:style w:type="paragraph" w:styleId="af2">
    <w:name w:val="annotation subject"/>
    <w:basedOn w:val="af0"/>
    <w:next w:val="af0"/>
    <w:link w:val="af3"/>
    <w:semiHidden/>
    <w:unhideWhenUsed/>
    <w:rsid w:val="00FF2EF6"/>
    <w:rPr>
      <w:b/>
      <w:bCs/>
    </w:rPr>
  </w:style>
  <w:style w:type="character" w:customStyle="1" w:styleId="af3">
    <w:name w:val="批注主题 字符"/>
    <w:basedOn w:val="af1"/>
    <w:link w:val="af2"/>
    <w:semiHidden/>
    <w:rsid w:val="00FF2EF6"/>
    <w:rPr>
      <w:b/>
      <w:bCs/>
    </w:rPr>
  </w:style>
  <w:style w:type="character" w:customStyle="1" w:styleId="a4">
    <w:name w:val="正文文本 字符"/>
    <w:basedOn w:val="a1"/>
    <w:link w:val="a0"/>
    <w:rsid w:val="00EA566C"/>
  </w:style>
  <w:style w:type="paragraph" w:styleId="af4">
    <w:name w:val="List Paragraph"/>
    <w:basedOn w:val="a"/>
    <w:uiPriority w:val="34"/>
    <w:qFormat/>
    <w:rsid w:val="00CE1A3B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af5">
    <w:name w:val="header"/>
    <w:basedOn w:val="a"/>
    <w:link w:val="af6"/>
    <w:unhideWhenUsed/>
    <w:rsid w:val="00DA1D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DA1D8C"/>
    <w:rPr>
      <w:sz w:val="18"/>
      <w:szCs w:val="18"/>
    </w:rPr>
  </w:style>
  <w:style w:type="paragraph" w:styleId="af7">
    <w:name w:val="footer"/>
    <w:basedOn w:val="a"/>
    <w:link w:val="af8"/>
    <w:unhideWhenUsed/>
    <w:rsid w:val="00DA1D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DA1D8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5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795</Words>
  <Characters>4535</Characters>
  <Application>Microsoft Office Word</Application>
  <DocSecurity>0</DocSecurity>
  <Lines>37</Lines>
  <Paragraphs>10</Paragraphs>
  <ScaleCrop>false</ScaleCrop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ma</dc:creator>
  <cp:keywords/>
  <cp:lastModifiedBy>jiayi zhou</cp:lastModifiedBy>
  <cp:revision>3</cp:revision>
  <cp:lastPrinted>2025-02-18T11:30:00Z</cp:lastPrinted>
  <dcterms:created xsi:type="dcterms:W3CDTF">2025-02-19T11:13:00Z</dcterms:created>
  <dcterms:modified xsi:type="dcterms:W3CDTF">2025-02-19T11:40:00Z</dcterms:modified>
</cp:coreProperties>
</file>